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5ABBF" w14:textId="5B70AD78" w:rsidR="00A86AD0" w:rsidRPr="00731DA2" w:rsidRDefault="001F0471" w:rsidP="0065587E">
      <w:pPr>
        <w:pStyle w:val="BiggerBold"/>
        <w:rPr>
          <w:rFonts w:ascii="Nirmala UI" w:hAnsi="Nirmala UI" w:cs="B Zar"/>
          <w:rtl/>
        </w:rPr>
      </w:pPr>
      <w:r w:rsidRPr="00731DA2">
        <w:rPr>
          <w:rFonts w:ascii="Nirmala UI" w:hAnsi="Nirmala UI" w:cs="B Zar"/>
          <w:noProof/>
        </w:rPr>
        <w:drawing>
          <wp:anchor distT="0" distB="0" distL="114300" distR="114300" simplePos="0" relativeHeight="251662336" behindDoc="0" locked="0" layoutInCell="1" allowOverlap="1" wp14:anchorId="35E68561" wp14:editId="42C25A42">
            <wp:simplePos x="0" y="0"/>
            <wp:positionH relativeFrom="margin">
              <wp:align>center</wp:align>
            </wp:positionH>
            <wp:positionV relativeFrom="paragraph">
              <wp:posOffset>376866</wp:posOffset>
            </wp:positionV>
            <wp:extent cx="1805940" cy="1802765"/>
            <wp:effectExtent l="0" t="0" r="3810" b="698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1802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31DA2">
        <w:rPr>
          <w:rFonts w:ascii="Arial" w:hAnsi="Arial" w:cs="B Zar" w:hint="cs"/>
          <w:rtl/>
        </w:rPr>
        <w:t>بسمه</w:t>
      </w:r>
      <w:r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Arial" w:hAnsi="Arial" w:cs="B Zar" w:hint="cs"/>
          <w:rtl/>
        </w:rPr>
        <w:t>تعالی</w:t>
      </w:r>
    </w:p>
    <w:p w14:paraId="0CBBB93A" w14:textId="77777777" w:rsidR="0065587E" w:rsidRPr="00731DA2" w:rsidRDefault="0065587E" w:rsidP="00784F98">
      <w:pPr>
        <w:pStyle w:val="BiggerBold"/>
        <w:rPr>
          <w:rFonts w:ascii="Nirmala UI" w:hAnsi="Nirmala UI" w:cs="B Zar"/>
          <w:rtl/>
        </w:rPr>
      </w:pPr>
    </w:p>
    <w:p w14:paraId="788F6249" w14:textId="1FA9A82F" w:rsidR="009F3BDE" w:rsidRPr="00731DA2" w:rsidRDefault="009F3BDE" w:rsidP="009F3BDE">
      <w:pPr>
        <w:bidi/>
        <w:jc w:val="center"/>
        <w:rPr>
          <w:rFonts w:ascii="Nirmala UI" w:hAnsi="Nirmala UI" w:cs="B Zar"/>
          <w:b/>
          <w:bCs/>
          <w:rtl/>
          <w:lang w:bidi="fa-IR"/>
        </w:rPr>
      </w:pPr>
    </w:p>
    <w:p w14:paraId="7A7CF65E" w14:textId="49EE60E0" w:rsidR="00180DD3" w:rsidRPr="00731DA2" w:rsidRDefault="00180DD3" w:rsidP="00180DD3">
      <w:pPr>
        <w:bidi/>
        <w:jc w:val="center"/>
        <w:rPr>
          <w:rFonts w:ascii="Nirmala UI" w:hAnsi="Nirmala UI" w:cs="B Zar"/>
          <w:sz w:val="2"/>
          <w:szCs w:val="2"/>
          <w:rtl/>
          <w:lang w:bidi="fa-IR"/>
        </w:rPr>
      </w:pPr>
    </w:p>
    <w:p w14:paraId="0822ACBE" w14:textId="7FBC9D9F" w:rsidR="009F3BDE" w:rsidRPr="00731DA2" w:rsidRDefault="001F0471" w:rsidP="00784F98">
      <w:pPr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="Arial" w:hAnsi="Arial" w:cs="B Zar" w:hint="cs"/>
          <w:rtl/>
          <w:lang w:bidi="fa-IR"/>
        </w:rPr>
        <w:t>گزارش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کار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آزمایشگاه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="002B30CF" w:rsidRPr="00731DA2">
        <w:rPr>
          <w:rFonts w:ascii="Arial" w:hAnsi="Arial" w:cs="B Zar" w:hint="cs"/>
          <w:rtl/>
          <w:lang w:bidi="fa-IR"/>
        </w:rPr>
        <w:t>معماری</w:t>
      </w:r>
      <w:r w:rsidR="002B30CF" w:rsidRPr="00731DA2">
        <w:rPr>
          <w:rFonts w:ascii="Nirmala UI" w:hAnsi="Nirmala UI" w:cs="B Zar"/>
          <w:rtl/>
          <w:lang w:bidi="fa-IR"/>
        </w:rPr>
        <w:t xml:space="preserve"> </w:t>
      </w:r>
      <w:r w:rsidR="002B30CF" w:rsidRPr="00731DA2">
        <w:rPr>
          <w:rFonts w:ascii="Arial" w:hAnsi="Arial" w:cs="B Zar" w:hint="cs"/>
          <w:rtl/>
          <w:lang w:bidi="fa-IR"/>
        </w:rPr>
        <w:t>کامپیوتر</w:t>
      </w:r>
    </w:p>
    <w:p w14:paraId="5929CEED" w14:textId="7CC0BC22" w:rsidR="009F3BDE" w:rsidRPr="00731DA2" w:rsidRDefault="009F3BDE" w:rsidP="009F3BDE">
      <w:pPr>
        <w:bidi/>
        <w:jc w:val="center"/>
        <w:rPr>
          <w:rFonts w:ascii="Nirmala UI" w:hAnsi="Nirmala UI" w:cs="B Zar"/>
          <w:b/>
          <w:bCs/>
          <w:rtl/>
          <w:lang w:bidi="fa-IR"/>
        </w:rPr>
      </w:pPr>
    </w:p>
    <w:p w14:paraId="72188532" w14:textId="7FDA47C3" w:rsidR="00180DD3" w:rsidRPr="00731DA2" w:rsidRDefault="00180DD3" w:rsidP="00180DD3">
      <w:pPr>
        <w:bidi/>
        <w:jc w:val="left"/>
        <w:rPr>
          <w:rFonts w:ascii="Nirmala UI" w:hAnsi="Nirmala UI" w:cs="B Zar"/>
          <w:b/>
          <w:bCs/>
          <w:sz w:val="16"/>
          <w:szCs w:val="16"/>
          <w:rtl/>
          <w:lang w:bidi="fa-IR"/>
        </w:rPr>
      </w:pPr>
    </w:p>
    <w:p w14:paraId="7C2EA8FF" w14:textId="5E57A6B1" w:rsidR="003D73C3" w:rsidRPr="00731DA2" w:rsidRDefault="00851040" w:rsidP="0065587E">
      <w:pPr>
        <w:pStyle w:val="BiggerBold"/>
        <w:bidi w:val="0"/>
        <w:rPr>
          <w:rFonts w:ascii="Nirmala UI" w:hAnsi="Nirmala UI" w:cs="B Zar"/>
          <w:color w:val="00B0F0"/>
        </w:rPr>
      </w:pPr>
      <w:r w:rsidRPr="00731DA2">
        <w:rPr>
          <w:rFonts w:ascii="Arial" w:hAnsi="Arial" w:cs="B Zar" w:hint="cs"/>
          <w:color w:val="00B0F0"/>
          <w:rtl/>
        </w:rPr>
        <w:t>ضرب کننده ترکیبی</w:t>
      </w:r>
    </w:p>
    <w:p w14:paraId="69C36725" w14:textId="10112114" w:rsidR="00180DD3" w:rsidRPr="00731DA2" w:rsidRDefault="002B30CF" w:rsidP="003D73C3">
      <w:pPr>
        <w:pStyle w:val="BiggerBold"/>
        <w:bidi w:val="0"/>
        <w:rPr>
          <w:rFonts w:ascii="Nirmala UI" w:hAnsi="Nirmala UI" w:cs="B Zar"/>
          <w:rtl/>
        </w:rPr>
      </w:pPr>
      <w:r w:rsidRPr="00731DA2">
        <w:rPr>
          <w:rFonts w:ascii="Arial" w:hAnsi="Arial" w:cs="B Zar" w:hint="cs"/>
          <w:rtl/>
        </w:rPr>
        <w:t>استاد</w:t>
      </w:r>
      <w:r w:rsidRPr="00731DA2">
        <w:rPr>
          <w:rFonts w:ascii="Nirmala UI" w:hAnsi="Nirmala UI" w:cs="B Zar"/>
          <w:rtl/>
        </w:rPr>
        <w:t xml:space="preserve">: </w:t>
      </w:r>
      <w:r w:rsidRPr="00731DA2">
        <w:rPr>
          <w:rFonts w:ascii="Arial" w:hAnsi="Arial" w:cs="B Zar" w:hint="cs"/>
          <w:rtl/>
        </w:rPr>
        <w:t>د</w:t>
      </w:r>
      <w:r w:rsidR="001F0471" w:rsidRPr="00731DA2">
        <w:rPr>
          <w:rFonts w:ascii="Arial" w:hAnsi="Arial" w:cs="B Zar" w:hint="cs"/>
          <w:rtl/>
        </w:rPr>
        <w:t>کتر</w:t>
      </w:r>
      <w:r w:rsidR="001F0471"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Arial" w:hAnsi="Arial" w:cs="B Zar" w:hint="cs"/>
          <w:rtl/>
        </w:rPr>
        <w:t>سربازی</w:t>
      </w:r>
    </w:p>
    <w:p w14:paraId="61A82D7F" w14:textId="4BC48D50" w:rsidR="002B30CF" w:rsidRPr="00731DA2" w:rsidRDefault="002B30CF" w:rsidP="002B30CF">
      <w:pPr>
        <w:pStyle w:val="BiggerBold"/>
        <w:bidi w:val="0"/>
        <w:rPr>
          <w:rFonts w:ascii="Nirmala UI" w:hAnsi="Nirmala UI" w:cs="B Zar"/>
          <w:rtl/>
        </w:rPr>
      </w:pPr>
      <w:r w:rsidRPr="00731DA2">
        <w:rPr>
          <w:rFonts w:ascii="Arial" w:hAnsi="Arial" w:cs="B Zar" w:hint="cs"/>
          <w:rtl/>
        </w:rPr>
        <w:t>دستیارآموزشی</w:t>
      </w:r>
      <w:r w:rsidRPr="00731DA2">
        <w:rPr>
          <w:rFonts w:ascii="Nirmala UI" w:hAnsi="Nirmala UI" w:cs="B Zar"/>
          <w:rtl/>
        </w:rPr>
        <w:t xml:space="preserve">: </w:t>
      </w:r>
      <w:r w:rsidR="00851040" w:rsidRPr="00731DA2">
        <w:rPr>
          <w:rFonts w:ascii="Arial" w:hAnsi="Arial" w:cs="B Zar" w:hint="cs"/>
          <w:rtl/>
        </w:rPr>
        <w:t xml:space="preserve">مهندس </w:t>
      </w:r>
      <w:r w:rsidRPr="00731DA2">
        <w:rPr>
          <w:rFonts w:ascii="Arial" w:hAnsi="Arial" w:cs="B Zar" w:hint="cs"/>
          <w:rtl/>
        </w:rPr>
        <w:t>غیبی</w:t>
      </w:r>
    </w:p>
    <w:p w14:paraId="0BADBC38" w14:textId="77777777" w:rsidR="001F0471" w:rsidRPr="00731DA2" w:rsidRDefault="001F0471" w:rsidP="001F0471">
      <w:pPr>
        <w:jc w:val="center"/>
        <w:rPr>
          <w:rFonts w:ascii="Nirmala UI" w:hAnsi="Nirmala UI" w:cs="B Zar"/>
          <w:rtl/>
          <w:lang w:bidi="fa-IR"/>
        </w:rPr>
      </w:pPr>
    </w:p>
    <w:p w14:paraId="580BD79E" w14:textId="4CA5E2D1" w:rsidR="001F0471" w:rsidRPr="00731DA2" w:rsidRDefault="001F0471" w:rsidP="001F0471">
      <w:pPr>
        <w:jc w:val="center"/>
        <w:rPr>
          <w:rStyle w:val="JustBold"/>
          <w:rFonts w:ascii="Nirmala UI" w:hAnsi="Nirmala UI" w:cs="B Zar"/>
        </w:rPr>
      </w:pPr>
      <w:r w:rsidRPr="00731DA2">
        <w:rPr>
          <w:rStyle w:val="JustBold"/>
          <w:rFonts w:ascii="Arial" w:hAnsi="Arial" w:cs="B Zar" w:hint="cs"/>
          <w:rtl/>
        </w:rPr>
        <w:t>نویسند</w:t>
      </w:r>
      <w:r w:rsidR="00851040" w:rsidRPr="00731DA2">
        <w:rPr>
          <w:rStyle w:val="JustBold"/>
          <w:rFonts w:ascii="Arial" w:hAnsi="Arial" w:cs="B Zar" w:hint="cs"/>
          <w:rtl/>
        </w:rPr>
        <w:t>ه</w:t>
      </w:r>
    </w:p>
    <w:p w14:paraId="69AE5D0A" w14:textId="76DA770D" w:rsidR="003D73C3" w:rsidRPr="00731DA2" w:rsidRDefault="003D73C3" w:rsidP="003D73C3">
      <w:pPr>
        <w:bidi/>
        <w:jc w:val="center"/>
        <w:rPr>
          <w:rFonts w:ascii="Nirmala UI" w:hAnsi="Nirmala UI" w:cs="B Zar"/>
          <w:rtl/>
        </w:rPr>
      </w:pPr>
      <w:r w:rsidRPr="00731DA2">
        <w:rPr>
          <w:rFonts w:ascii="Arial" w:hAnsi="Arial" w:cs="B Zar" w:hint="cs"/>
          <w:rtl/>
        </w:rPr>
        <w:t>مریم</w:t>
      </w:r>
      <w:r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Arial" w:hAnsi="Arial" w:cs="B Zar" w:hint="cs"/>
          <w:rtl/>
        </w:rPr>
        <w:t>شیران</w:t>
      </w:r>
      <w:r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Nirmala UI" w:hAnsi="Nirmala UI" w:cs="B Zar"/>
        </w:rPr>
        <w:t>400109446</w:t>
      </w:r>
    </w:p>
    <w:p w14:paraId="1D5093CF" w14:textId="437F816D" w:rsidR="001F0471" w:rsidRPr="00731DA2" w:rsidRDefault="0065587E" w:rsidP="0065587E">
      <w:pPr>
        <w:jc w:val="center"/>
        <w:rPr>
          <w:rFonts w:ascii="Nirmala UI" w:hAnsi="Nirmala UI" w:cs="B Zar"/>
          <w:lang w:bidi="fa-IR"/>
        </w:rPr>
      </w:pPr>
      <w:r w:rsidRPr="00731DA2">
        <w:rPr>
          <w:rFonts w:ascii="Nirmala UI" w:hAnsi="Nirmala UI" w:cs="B Zar"/>
          <w:rtl/>
          <w:lang w:bidi="fa-IR"/>
        </w:rPr>
        <w:br/>
      </w:r>
    </w:p>
    <w:p w14:paraId="1D893DB8" w14:textId="603289C1" w:rsidR="001F0471" w:rsidRPr="00731DA2" w:rsidRDefault="001F0471" w:rsidP="001F0471">
      <w:pPr>
        <w:pStyle w:val="BiggerBold"/>
        <w:rPr>
          <w:rFonts w:ascii="Nirmala UI" w:hAnsi="Nirmala UI" w:cs="B Zar"/>
          <w:rtl/>
        </w:rPr>
      </w:pPr>
      <w:r w:rsidRPr="00731DA2">
        <w:rPr>
          <w:rFonts w:ascii="Arial" w:hAnsi="Arial" w:cs="B Zar" w:hint="cs"/>
          <w:rtl/>
        </w:rPr>
        <w:t>دانشگاه</w:t>
      </w:r>
      <w:r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Arial" w:hAnsi="Arial" w:cs="B Zar" w:hint="cs"/>
          <w:rtl/>
        </w:rPr>
        <w:t>صنعتی</w:t>
      </w:r>
      <w:r w:rsidRPr="00731DA2">
        <w:rPr>
          <w:rFonts w:ascii="Nirmala UI" w:hAnsi="Nirmala UI" w:cs="B Zar"/>
          <w:rtl/>
        </w:rPr>
        <w:t xml:space="preserve"> </w:t>
      </w:r>
      <w:r w:rsidRPr="00731DA2">
        <w:rPr>
          <w:rFonts w:ascii="Arial" w:hAnsi="Arial" w:cs="B Zar" w:hint="cs"/>
          <w:rtl/>
        </w:rPr>
        <w:t>شریف</w:t>
      </w:r>
      <w:r w:rsidR="0065587E" w:rsidRPr="00731DA2">
        <w:rPr>
          <w:rFonts w:ascii="Nirmala UI" w:hAnsi="Nirmala UI" w:cs="B Zar"/>
          <w:rtl/>
        </w:rPr>
        <w:br/>
      </w:r>
      <w:r w:rsidR="000D43F0" w:rsidRPr="00731DA2">
        <w:rPr>
          <w:rFonts w:ascii="Arial" w:hAnsi="Arial" w:cs="B Zar" w:hint="cs"/>
          <w:rtl/>
        </w:rPr>
        <w:t>تابستان</w:t>
      </w:r>
      <w:r w:rsidR="0065587E" w:rsidRPr="00731DA2">
        <w:rPr>
          <w:rFonts w:ascii="Nirmala UI" w:hAnsi="Nirmala UI" w:cs="B Zar"/>
          <w:rtl/>
        </w:rPr>
        <w:t xml:space="preserve"> 140</w:t>
      </w:r>
      <w:r w:rsidR="000D43F0" w:rsidRPr="00731DA2">
        <w:rPr>
          <w:rFonts w:ascii="Nirmala UI" w:hAnsi="Nirmala UI" w:cs="B Zar"/>
          <w:rtl/>
        </w:rPr>
        <w:t>3</w:t>
      </w:r>
    </w:p>
    <w:p w14:paraId="5D679BCA" w14:textId="77777777" w:rsidR="0065587E" w:rsidRPr="00731DA2" w:rsidRDefault="0065587E" w:rsidP="003608CF">
      <w:pPr>
        <w:pStyle w:val="TOCHeading"/>
        <w:bidi/>
        <w:rPr>
          <w:rFonts w:ascii="Nirmala UI" w:eastAsiaTheme="minorHAnsi" w:hAnsi="Nirmala UI" w:cs="B Zar"/>
          <w:sz w:val="22"/>
          <w:szCs w:val="22"/>
          <w:rtl/>
          <w:lang w:bidi="fa-IR"/>
        </w:rPr>
      </w:pPr>
    </w:p>
    <w:p w14:paraId="5C406E6D" w14:textId="77777777" w:rsidR="0065587E" w:rsidRPr="00731DA2" w:rsidRDefault="0065587E" w:rsidP="0065587E">
      <w:pPr>
        <w:pStyle w:val="TOCHeading"/>
        <w:bidi/>
        <w:rPr>
          <w:rFonts w:ascii="Nirmala UI" w:eastAsiaTheme="minorHAnsi" w:hAnsi="Nirmala UI" w:cs="B Zar"/>
          <w:sz w:val="22"/>
          <w:szCs w:val="22"/>
          <w:rtl/>
          <w:lang w:bidi="fa-IR"/>
        </w:rPr>
      </w:pPr>
    </w:p>
    <w:p w14:paraId="0FDE6ED9" w14:textId="77777777" w:rsidR="004730B1" w:rsidRPr="00731DA2" w:rsidRDefault="004730B1" w:rsidP="004730B1">
      <w:pPr>
        <w:bidi/>
        <w:rPr>
          <w:rFonts w:cs="B Zar"/>
          <w:rtl/>
          <w:lang w:bidi="fa-IR"/>
        </w:rPr>
      </w:pPr>
    </w:p>
    <w:p w14:paraId="72C6DACE" w14:textId="77777777" w:rsidR="004730B1" w:rsidRPr="00731DA2" w:rsidRDefault="004730B1" w:rsidP="004730B1">
      <w:pPr>
        <w:bidi/>
        <w:rPr>
          <w:rFonts w:cs="B Zar"/>
          <w:rtl/>
          <w:lang w:bidi="fa-IR"/>
        </w:rPr>
      </w:pPr>
    </w:p>
    <w:p w14:paraId="0CFE02E8" w14:textId="77777777" w:rsidR="004730B1" w:rsidRPr="00731DA2" w:rsidRDefault="004730B1" w:rsidP="004730B1">
      <w:pPr>
        <w:bidi/>
        <w:rPr>
          <w:rFonts w:cs="B Zar"/>
          <w:rtl/>
          <w:lang w:bidi="fa-IR"/>
        </w:rPr>
      </w:pPr>
    </w:p>
    <w:sdt>
      <w:sdtPr>
        <w:rPr>
          <w:rFonts w:ascii="Nirmala UI" w:eastAsiaTheme="minorHAnsi" w:hAnsi="Nirmala UI" w:cs="B Zar"/>
          <w:sz w:val="22"/>
          <w:szCs w:val="22"/>
          <w:rtl/>
        </w:rPr>
        <w:id w:val="-476072274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  <w:szCs w:val="28"/>
        </w:rPr>
      </w:sdtEndPr>
      <w:sdtContent>
        <w:p w14:paraId="2243B77F" w14:textId="6AD0830D" w:rsidR="0021128D" w:rsidRPr="00731DA2" w:rsidRDefault="0021128D" w:rsidP="002B47DF">
          <w:pPr>
            <w:pStyle w:val="TOCHeading"/>
            <w:bidi/>
            <w:rPr>
              <w:rFonts w:ascii="Nirmala UI" w:hAnsi="Nirmala UI" w:cs="B Zar"/>
              <w:rtl/>
              <w:lang w:bidi="fa-IR"/>
            </w:rPr>
          </w:pPr>
          <w:r w:rsidRPr="00731DA2">
            <w:rPr>
              <w:rFonts w:ascii="Arial" w:hAnsi="Arial" w:cs="B Zar" w:hint="cs"/>
              <w:rtl/>
            </w:rPr>
            <w:t>فهرست</w:t>
          </w:r>
          <w:r w:rsidRPr="00731DA2">
            <w:rPr>
              <w:rFonts w:ascii="Nirmala UI" w:hAnsi="Nirmala UI" w:cs="B Zar"/>
              <w:rtl/>
            </w:rPr>
            <w:t xml:space="preserve"> </w:t>
          </w:r>
          <w:r w:rsidRPr="00731DA2">
            <w:rPr>
              <w:rFonts w:ascii="Arial" w:hAnsi="Arial" w:cs="B Zar" w:hint="cs"/>
              <w:rtl/>
            </w:rPr>
            <w:t>مطالب</w:t>
          </w:r>
        </w:p>
        <w:p w14:paraId="563C5981" w14:textId="30852B14" w:rsidR="00731DA2" w:rsidRDefault="0021128D">
          <w:pPr>
            <w:pStyle w:val="TOC1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r w:rsidRPr="00731DA2">
            <w:rPr>
              <w:rFonts w:ascii="Nirmala UI" w:hAnsi="Nirmala UI" w:cs="B Zar"/>
            </w:rPr>
            <w:fldChar w:fldCharType="begin"/>
          </w:r>
          <w:r w:rsidRPr="00731DA2">
            <w:rPr>
              <w:rFonts w:ascii="Nirmala UI" w:hAnsi="Nirmala UI" w:cs="B Zar"/>
            </w:rPr>
            <w:instrText xml:space="preserve"> TOC \o "1-3" \h \z \u </w:instrText>
          </w:r>
          <w:r w:rsidRPr="00731DA2">
            <w:rPr>
              <w:rFonts w:ascii="Nirmala UI" w:hAnsi="Nirmala UI" w:cs="B Zar"/>
            </w:rPr>
            <w:fldChar w:fldCharType="separate"/>
          </w:r>
          <w:hyperlink w:anchor="_Toc174716947" w:history="1">
            <w:r w:rsidR="00731DA2" w:rsidRPr="00041DA9">
              <w:rPr>
                <w:rStyle w:val="Hyperlink"/>
                <w:rFonts w:ascii="Nirmala UI" w:hAnsi="Nirmala UI" w:cs="B Zar"/>
                <w:noProof/>
              </w:rPr>
              <w:t>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</w:rPr>
              <w:t xml:space="preserve"> آزم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</w:rPr>
              <w:t>ش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</w:rPr>
              <w:t>اخت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</w:rPr>
              <w:t>ار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</w:rPr>
              <w:t>ی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</w:rPr>
              <w:t xml:space="preserve">: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</w:rPr>
              <w:t>ضرب کننده ترک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</w:rPr>
              <w:t>ب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</w:rPr>
              <w:t>ی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47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1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64429A1B" w14:textId="7B430948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48" w:history="1"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>1-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مقدمه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و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هدف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48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1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6A1EF265" w14:textId="78B13AC4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49" w:history="1"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>2-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تجز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ه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و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تحل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ل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تئور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آزم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ش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49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1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4045FECF" w14:textId="24E6D0B4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50" w:history="1"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>3-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شرح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دستگاه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‌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ها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و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وس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ل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مورد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استفاده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50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5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584D172D" w14:textId="71EDC882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51" w:history="1"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>4-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شرح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آزم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ش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4ه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ضرب کننده ه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4 ب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ت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در 4 ب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ت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51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6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207EFA3B" w14:textId="005AE694" w:rsidR="00731DA2" w:rsidRDefault="00000000">
          <w:pPr>
            <w:pStyle w:val="TOC1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52" w:history="1"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>1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-5 مق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سه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دو روش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52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8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42527DF4" w14:textId="1F0729B6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53" w:history="1"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1 -6 شرح آزما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ش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ضرب کننده 8 ب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ت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 xml:space="preserve"> در 8 ب</w:t>
            </w:r>
            <w:r w:rsidR="00731DA2" w:rsidRPr="00041DA9">
              <w:rPr>
                <w:rStyle w:val="Hyperlink"/>
                <w:rFonts w:ascii="Arial" w:hAnsi="Arial" w:cs="B Zar" w:hint="cs"/>
                <w:noProof/>
                <w:rtl/>
                <w:lang w:bidi="fa-IR"/>
              </w:rPr>
              <w:t>ی</w:t>
            </w:r>
            <w:r w:rsidR="00731DA2" w:rsidRPr="00041DA9">
              <w:rPr>
                <w:rStyle w:val="Hyperlink"/>
                <w:rFonts w:ascii="Arial" w:hAnsi="Arial" w:cs="B Zar" w:hint="eastAsia"/>
                <w:noProof/>
                <w:rtl/>
                <w:lang w:bidi="fa-IR"/>
              </w:rPr>
              <w:t>ت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53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9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71B6CF48" w14:textId="26B9856A" w:rsidR="00731DA2" w:rsidRDefault="00000000">
          <w:pPr>
            <w:pStyle w:val="TOC2"/>
            <w:bidi w:val="0"/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74716954" w:history="1"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1 -7 منابع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و</w:t>
            </w:r>
            <w:r w:rsidR="00731DA2" w:rsidRPr="00041DA9">
              <w:rPr>
                <w:rStyle w:val="Hyperlink"/>
                <w:rFonts w:ascii="Nirmala UI" w:hAnsi="Nirmala UI" w:cs="B Zar"/>
                <w:noProof/>
                <w:rtl/>
                <w:lang w:bidi="fa-IR"/>
              </w:rPr>
              <w:t xml:space="preserve"> </w:t>
            </w:r>
            <w:r w:rsidR="00731DA2" w:rsidRPr="00041DA9">
              <w:rPr>
                <w:rStyle w:val="Hyperlink"/>
                <w:rFonts w:ascii="Arial" w:hAnsi="Arial" w:cs="B Zar"/>
                <w:noProof/>
                <w:rtl/>
                <w:lang w:bidi="fa-IR"/>
              </w:rPr>
              <w:t>مراجع</w:t>
            </w:r>
            <w:r w:rsidR="00731DA2">
              <w:rPr>
                <w:noProof/>
                <w:webHidden/>
              </w:rPr>
              <w:tab/>
            </w:r>
            <w:r w:rsidR="00731DA2">
              <w:rPr>
                <w:noProof/>
                <w:webHidden/>
              </w:rPr>
              <w:fldChar w:fldCharType="begin"/>
            </w:r>
            <w:r w:rsidR="00731DA2">
              <w:rPr>
                <w:noProof/>
                <w:webHidden/>
              </w:rPr>
              <w:instrText xml:space="preserve"> PAGEREF _Toc174716954 \h </w:instrText>
            </w:r>
            <w:r w:rsidR="00731DA2">
              <w:rPr>
                <w:noProof/>
                <w:webHidden/>
              </w:rPr>
            </w:r>
            <w:r w:rsidR="00731DA2">
              <w:rPr>
                <w:noProof/>
                <w:webHidden/>
              </w:rPr>
              <w:fldChar w:fldCharType="separate"/>
            </w:r>
            <w:r w:rsidR="00EE4D54">
              <w:rPr>
                <w:noProof/>
                <w:webHidden/>
              </w:rPr>
              <w:t>9</w:t>
            </w:r>
            <w:r w:rsidR="00731DA2">
              <w:rPr>
                <w:noProof/>
                <w:webHidden/>
              </w:rPr>
              <w:fldChar w:fldCharType="end"/>
            </w:r>
          </w:hyperlink>
        </w:p>
        <w:p w14:paraId="44896A39" w14:textId="0D3AEE9A" w:rsidR="007A0F10" w:rsidRPr="00731DA2" w:rsidRDefault="0021128D" w:rsidP="0027252B">
          <w:pPr>
            <w:bidi/>
            <w:jc w:val="left"/>
            <w:rPr>
              <w:rFonts w:ascii="Nirmala UI" w:hAnsi="Nirmala UI" w:cs="B Zar"/>
              <w:rtl/>
            </w:rPr>
            <w:sectPr w:rsidR="007A0F10" w:rsidRPr="00731DA2" w:rsidSect="006B346A">
              <w:headerReference w:type="even" r:id="rId9"/>
              <w:footerReference w:type="even" r:id="rId10"/>
              <w:footerReference w:type="default" r:id="rId11"/>
              <w:pgSz w:w="11906" w:h="16838" w:code="9"/>
              <w:pgMar w:top="1440" w:right="1440" w:bottom="1440" w:left="1440" w:header="720" w:footer="720" w:gutter="0"/>
              <w:cols w:space="720"/>
              <w:docGrid w:linePitch="360"/>
            </w:sectPr>
          </w:pPr>
          <w:r w:rsidRPr="00731DA2">
            <w:rPr>
              <w:rFonts w:ascii="Nirmala UI" w:hAnsi="Nirmala UI" w:cs="B Zar"/>
              <w:b/>
              <w:bCs/>
              <w:noProof/>
            </w:rPr>
            <w:fldChar w:fldCharType="end"/>
          </w:r>
        </w:p>
      </w:sdtContent>
    </w:sdt>
    <w:p w14:paraId="540503FE" w14:textId="26BD7E8B" w:rsidR="001A0E2C" w:rsidRPr="00731DA2" w:rsidRDefault="00CF7AA9" w:rsidP="00830231">
      <w:pPr>
        <w:pStyle w:val="Heading1"/>
        <w:bidi/>
        <w:jc w:val="left"/>
        <w:rPr>
          <w:rFonts w:ascii="Nirmala UI" w:hAnsi="Nirmala UI" w:cs="B Zar"/>
        </w:rPr>
      </w:pPr>
      <w:bookmarkStart w:id="0" w:name="_Toc174716947"/>
      <w:r w:rsidRPr="00731DA2">
        <w:rPr>
          <w:rFonts w:ascii="Arial" w:hAnsi="Arial" w:cs="B Zar" w:hint="cs"/>
          <w:rtl/>
        </w:rPr>
        <w:lastRenderedPageBreak/>
        <w:t>آزمایش</w:t>
      </w:r>
      <w:r w:rsidRPr="00731DA2">
        <w:rPr>
          <w:rFonts w:ascii="Nirmala UI" w:hAnsi="Nirmala UI" w:cs="B Zar"/>
          <w:rtl/>
        </w:rPr>
        <w:t xml:space="preserve"> </w:t>
      </w:r>
      <w:r w:rsidR="00851040" w:rsidRPr="00731DA2">
        <w:rPr>
          <w:rFonts w:ascii="Arial" w:hAnsi="Arial" w:cs="B Zar" w:hint="cs"/>
          <w:rtl/>
        </w:rPr>
        <w:t>اختیاری</w:t>
      </w:r>
      <w:r w:rsidRPr="00731DA2">
        <w:rPr>
          <w:rFonts w:ascii="Nirmala UI" w:hAnsi="Nirmala UI" w:cs="B Zar"/>
          <w:rtl/>
        </w:rPr>
        <w:t xml:space="preserve">: </w:t>
      </w:r>
      <w:r w:rsidR="00851040" w:rsidRPr="00731DA2">
        <w:rPr>
          <w:rFonts w:ascii="Arial" w:hAnsi="Arial" w:cs="B Zar" w:hint="cs"/>
          <w:rtl/>
        </w:rPr>
        <w:t>ضرب کننده ترکیبی</w:t>
      </w:r>
      <w:bookmarkEnd w:id="0"/>
    </w:p>
    <w:p w14:paraId="4B337523" w14:textId="14463033" w:rsidR="00CF7AA9" w:rsidRPr="00731DA2" w:rsidRDefault="00CF7AA9" w:rsidP="00CF7AA9">
      <w:pPr>
        <w:pStyle w:val="Heading2"/>
        <w:bidi/>
        <w:jc w:val="left"/>
        <w:rPr>
          <w:rFonts w:ascii="Nirmala UI" w:hAnsi="Nirmala UI" w:cs="B Zar"/>
          <w:rtl/>
          <w:lang w:bidi="fa-IR"/>
        </w:rPr>
      </w:pPr>
      <w:bookmarkStart w:id="1" w:name="_Toc174716948"/>
      <w:r w:rsidRPr="00731DA2">
        <w:rPr>
          <w:rFonts w:ascii="Arial" w:hAnsi="Arial" w:cs="B Zar" w:hint="cs"/>
          <w:rtl/>
          <w:lang w:bidi="fa-IR"/>
        </w:rPr>
        <w:t>مقدمه</w:t>
      </w:r>
      <w:r w:rsidR="00EB12B3" w:rsidRPr="00731DA2">
        <w:rPr>
          <w:rFonts w:ascii="Nirmala UI" w:hAnsi="Nirmala UI" w:cs="B Zar"/>
          <w:rtl/>
          <w:lang w:bidi="fa-IR"/>
        </w:rPr>
        <w:t xml:space="preserve"> </w:t>
      </w:r>
      <w:r w:rsidR="00EB12B3" w:rsidRPr="00731DA2">
        <w:rPr>
          <w:rFonts w:ascii="Arial" w:hAnsi="Arial" w:cs="B Zar" w:hint="cs"/>
          <w:rtl/>
          <w:lang w:bidi="fa-IR"/>
        </w:rPr>
        <w:t>و</w:t>
      </w:r>
      <w:r w:rsidR="00EB12B3" w:rsidRPr="00731DA2">
        <w:rPr>
          <w:rFonts w:ascii="Nirmala UI" w:hAnsi="Nirmala UI" w:cs="B Zar"/>
          <w:rtl/>
          <w:lang w:bidi="fa-IR"/>
        </w:rPr>
        <w:t xml:space="preserve"> </w:t>
      </w:r>
      <w:r w:rsidR="00EB12B3" w:rsidRPr="00731DA2">
        <w:rPr>
          <w:rFonts w:ascii="Arial" w:hAnsi="Arial" w:cs="B Zar" w:hint="cs"/>
          <w:rtl/>
          <w:lang w:bidi="fa-IR"/>
        </w:rPr>
        <w:t>هدف</w:t>
      </w:r>
      <w:bookmarkEnd w:id="1"/>
    </w:p>
    <w:p w14:paraId="1488EF78" w14:textId="738A6D7E" w:rsidR="001076F2" w:rsidRPr="00731DA2" w:rsidRDefault="004730B1" w:rsidP="00851040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</w:rPr>
        <w:t>در</w:t>
      </w:r>
      <w:r w:rsidR="00851040" w:rsidRPr="00731DA2">
        <w:rPr>
          <w:rFonts w:ascii="Nirmala UI" w:hAnsi="Nirmala UI" w:cs="B Zar" w:hint="cs"/>
          <w:rtl/>
        </w:rPr>
        <w:t xml:space="preserve"> این آزمایش</w:t>
      </w:r>
      <w:r w:rsidRPr="00731DA2">
        <w:rPr>
          <w:rFonts w:ascii="Nirmala UI" w:hAnsi="Nirmala UI" w:cs="B Zar" w:hint="cs"/>
          <w:rtl/>
        </w:rPr>
        <w:t xml:space="preserve"> </w:t>
      </w:r>
      <w:r w:rsidR="00851040" w:rsidRPr="00731DA2">
        <w:rPr>
          <w:rFonts w:ascii="Nirmala UI" w:hAnsi="Nirmala UI" w:cs="B Zar" w:hint="cs"/>
          <w:rtl/>
        </w:rPr>
        <w:t>یک مدار ضرب کننده ترکیبی بدون علامت 4 بیت در 4 بیت در پروتیوس</w:t>
      </w:r>
      <w:r w:rsidR="00B97926" w:rsidRPr="00731DA2">
        <w:rPr>
          <w:rFonts w:ascii="Nirmala UI" w:hAnsi="Nirmala UI" w:cs="B Zar" w:hint="cs"/>
          <w:rtl/>
        </w:rPr>
        <w:t xml:space="preserve"> به دو روش</w:t>
      </w:r>
      <w:r w:rsidR="00625B05" w:rsidRPr="00731DA2">
        <w:rPr>
          <w:rFonts w:ascii="Nirmala UI" w:hAnsi="Nirmala UI" w:cs="B Zar" w:hint="cs"/>
          <w:rtl/>
        </w:rPr>
        <w:t xml:space="preserve"> </w:t>
      </w:r>
      <w:r w:rsidRPr="00731DA2">
        <w:rPr>
          <w:rFonts w:ascii="Nirmala UI" w:hAnsi="Nirmala UI" w:cs="B Zar" w:hint="cs"/>
          <w:rtl/>
        </w:rPr>
        <w:t xml:space="preserve">پیاده سازی کرده </w:t>
      </w:r>
      <w:r w:rsidR="00625B05" w:rsidRPr="00731DA2">
        <w:rPr>
          <w:rFonts w:ascii="Nirmala UI" w:hAnsi="Nirmala UI" w:cs="B Zar" w:hint="cs"/>
          <w:rtl/>
        </w:rPr>
        <w:t xml:space="preserve">و </w:t>
      </w:r>
      <w:r w:rsidRPr="00731DA2">
        <w:rPr>
          <w:rFonts w:ascii="Nirmala UI" w:hAnsi="Nirmala UI" w:cs="B Zar" w:hint="cs"/>
          <w:rtl/>
        </w:rPr>
        <w:t xml:space="preserve">سپس دو روش را </w:t>
      </w:r>
      <w:r w:rsidR="00625B05" w:rsidRPr="00731DA2">
        <w:rPr>
          <w:rFonts w:ascii="Nirmala UI" w:hAnsi="Nirmala UI" w:cs="B Zar" w:hint="cs"/>
          <w:rtl/>
        </w:rPr>
        <w:t>با هم</w:t>
      </w:r>
      <w:r w:rsidR="00B97926" w:rsidRPr="00731DA2">
        <w:rPr>
          <w:rFonts w:ascii="Nirmala UI" w:hAnsi="Nirmala UI" w:cs="B Zar" w:hint="cs"/>
          <w:rtl/>
        </w:rPr>
        <w:t xml:space="preserve"> </w:t>
      </w:r>
      <w:r w:rsidRPr="00731DA2">
        <w:rPr>
          <w:rFonts w:ascii="Nirmala UI" w:hAnsi="Nirmala UI" w:cs="B Zar" w:hint="cs"/>
          <w:rtl/>
        </w:rPr>
        <w:t>مقایسه میکنیم</w:t>
      </w:r>
      <w:r w:rsidR="00B97926" w:rsidRPr="00731DA2">
        <w:rPr>
          <w:rFonts w:ascii="Nirmala UI" w:hAnsi="Nirmala UI" w:cs="B Zar" w:hint="cs"/>
          <w:rtl/>
        </w:rPr>
        <w:t>. روش اول</w:t>
      </w:r>
      <w:r w:rsidR="00851040" w:rsidRPr="00731DA2">
        <w:rPr>
          <w:rFonts w:ascii="Nirmala UI" w:hAnsi="Nirmala UI" w:cs="B Zar" w:hint="cs"/>
          <w:rtl/>
        </w:rPr>
        <w:t xml:space="preserve"> </w:t>
      </w:r>
      <w:r w:rsidR="000D1FCF" w:rsidRPr="00731DA2">
        <w:rPr>
          <w:rFonts w:ascii="Nirmala UI" w:hAnsi="Nirmala UI" w:cs="B Zar" w:hint="cs"/>
          <w:rtl/>
        </w:rPr>
        <w:t xml:space="preserve">تنها با استفاده از 3 عدد </w:t>
      </w:r>
      <w:r w:rsidR="000D1FCF" w:rsidRPr="00731DA2">
        <w:rPr>
          <w:rFonts w:ascii="Nirmala UI" w:hAnsi="Nirmala UI" w:cs="B Zar"/>
          <w:lang w:bidi="fa-IR"/>
        </w:rPr>
        <w:t>full adder</w:t>
      </w:r>
      <w:r w:rsidR="000D1FCF" w:rsidRPr="00731DA2">
        <w:rPr>
          <w:rFonts w:ascii="Nirmala UI" w:hAnsi="Nirmala UI" w:cs="B Zar" w:hint="cs"/>
          <w:rtl/>
        </w:rPr>
        <w:t xml:space="preserve">  </w:t>
      </w:r>
      <w:r w:rsidR="00B97926" w:rsidRPr="00731DA2">
        <w:rPr>
          <w:rFonts w:ascii="Nirmala UI" w:hAnsi="Nirmala UI" w:cs="B Zar" w:hint="cs"/>
          <w:rtl/>
        </w:rPr>
        <w:t xml:space="preserve">4 بیتی و گیت های </w:t>
      </w:r>
      <w:r w:rsidR="00B97926" w:rsidRPr="00731DA2">
        <w:rPr>
          <w:rFonts w:ascii="Nirmala UI" w:hAnsi="Nirmala UI" w:cs="B Zar"/>
        </w:rPr>
        <w:t>And</w:t>
      </w:r>
      <w:r w:rsidR="00B97926" w:rsidRPr="00731DA2">
        <w:rPr>
          <w:rFonts w:ascii="Nirmala UI" w:hAnsi="Nirmala UI" w:cs="B Zar" w:hint="cs"/>
          <w:rtl/>
        </w:rPr>
        <w:t xml:space="preserve"> </w:t>
      </w:r>
      <w:r w:rsidR="00851040" w:rsidRPr="00731DA2">
        <w:rPr>
          <w:rFonts w:ascii="Nirmala UI" w:hAnsi="Nirmala UI" w:cs="B Zar" w:hint="cs"/>
          <w:rtl/>
        </w:rPr>
        <w:t xml:space="preserve">میباشد. </w:t>
      </w:r>
    </w:p>
    <w:p w14:paraId="768724F9" w14:textId="406709E9" w:rsidR="00B97926" w:rsidRPr="00731DA2" w:rsidRDefault="00B97926" w:rsidP="00B97926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t xml:space="preserve">روش دوم با استفاده از دو عدد </w:t>
      </w:r>
      <w:r w:rsidRPr="00731DA2">
        <w:rPr>
          <w:rFonts w:ascii="Nirmala UI" w:hAnsi="Nirmala UI" w:cs="B Zar"/>
          <w:lang w:bidi="fa-IR"/>
        </w:rPr>
        <w:t>full adder</w:t>
      </w:r>
      <w:r w:rsidRPr="00731DA2">
        <w:rPr>
          <w:rFonts w:ascii="Nirmala UI" w:hAnsi="Nirmala UI" w:cs="B Zar" w:hint="cs"/>
          <w:rtl/>
        </w:rPr>
        <w:t xml:space="preserve">  4 بیتی و یک </w:t>
      </w:r>
      <w:r w:rsidRPr="00731DA2">
        <w:rPr>
          <w:rFonts w:ascii="Nirmala UI" w:hAnsi="Nirmala UI" w:cs="B Zar"/>
          <w:lang w:bidi="fa-IR"/>
        </w:rPr>
        <w:t>full adder</w:t>
      </w:r>
      <w:r w:rsidRPr="00731DA2">
        <w:rPr>
          <w:rFonts w:ascii="Nirmala UI" w:hAnsi="Nirmala UI" w:cs="B Zar" w:hint="cs"/>
          <w:rtl/>
        </w:rPr>
        <w:t xml:space="preserve"> 6 بیتی و گیت های </w:t>
      </w:r>
      <w:r w:rsidRPr="00731DA2">
        <w:rPr>
          <w:rFonts w:ascii="Nirmala UI" w:hAnsi="Nirmala UI" w:cs="B Zar"/>
        </w:rPr>
        <w:t>And</w:t>
      </w:r>
      <w:r w:rsidRPr="00731DA2">
        <w:rPr>
          <w:rFonts w:ascii="Nirmala UI" w:hAnsi="Nirmala UI" w:cs="B Zar" w:hint="cs"/>
          <w:rtl/>
        </w:rPr>
        <w:t xml:space="preserve"> میباشد.</w:t>
      </w:r>
      <w:r w:rsidR="00625B05" w:rsidRPr="00731DA2">
        <w:rPr>
          <w:rFonts w:ascii="Nirmala UI" w:hAnsi="Nirmala UI" w:cs="B Zar" w:hint="cs"/>
          <w:rtl/>
          <w:lang w:bidi="fa-IR"/>
        </w:rPr>
        <w:t xml:space="preserve"> </w:t>
      </w:r>
    </w:p>
    <w:p w14:paraId="6BA97958" w14:textId="35DC1AE7" w:rsidR="004730B1" w:rsidRPr="00731DA2" w:rsidRDefault="004730B1" w:rsidP="004730B1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t>در ادامه روش اول را گسترش میدهیم و به یک ضرب کننده 8 بیت در 8 بیت تبدیل میکنیم.</w:t>
      </w:r>
    </w:p>
    <w:p w14:paraId="3570B085" w14:textId="77777777" w:rsidR="004730B1" w:rsidRPr="00731DA2" w:rsidRDefault="004730B1" w:rsidP="004730B1">
      <w:pPr>
        <w:bidi/>
        <w:jc w:val="left"/>
        <w:rPr>
          <w:rFonts w:ascii="Nirmala UI" w:hAnsi="Nirmala UI" w:cs="B Zar"/>
          <w:rtl/>
          <w:lang w:bidi="fa-IR"/>
        </w:rPr>
      </w:pPr>
    </w:p>
    <w:p w14:paraId="71417565" w14:textId="02F960A2" w:rsidR="005B4ACE" w:rsidRPr="00731DA2" w:rsidRDefault="00EB12B3" w:rsidP="005B4ACE">
      <w:pPr>
        <w:pStyle w:val="Heading2"/>
        <w:bidi/>
        <w:jc w:val="left"/>
        <w:rPr>
          <w:rFonts w:ascii="Nirmala UI" w:hAnsi="Nirmala UI" w:cs="B Zar"/>
          <w:rtl/>
          <w:lang w:bidi="fa-IR"/>
        </w:rPr>
      </w:pPr>
      <w:bookmarkStart w:id="2" w:name="_Toc174716949"/>
      <w:r w:rsidRPr="00731DA2">
        <w:rPr>
          <w:rFonts w:ascii="Arial" w:hAnsi="Arial" w:cs="B Zar" w:hint="cs"/>
          <w:rtl/>
          <w:lang w:bidi="fa-IR"/>
        </w:rPr>
        <w:t>تجزیه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و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تحلیل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تئوری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آزمایش</w:t>
      </w:r>
      <w:bookmarkEnd w:id="2"/>
    </w:p>
    <w:p w14:paraId="6588C949" w14:textId="597D5C19" w:rsidR="00851040" w:rsidRPr="00731DA2" w:rsidRDefault="00851040" w:rsidP="000D1FCF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 w:hint="cs"/>
          <w:rtl/>
          <w:lang w:bidi="fa-IR"/>
        </w:rPr>
        <w:t>به صورت عادی هنگام ضرب دو عدد 4 بیتی</w:t>
      </w:r>
      <w:r w:rsidR="000D1FCF" w:rsidRPr="00731DA2">
        <w:rPr>
          <w:rFonts w:cs="B Zar" w:hint="cs"/>
          <w:rtl/>
          <w:lang w:bidi="fa-IR"/>
        </w:rPr>
        <w:t xml:space="preserve"> </w:t>
      </w:r>
      <w:r w:rsidR="000D1FCF" w:rsidRPr="00731DA2">
        <w:rPr>
          <w:rStyle w:val="mord"/>
          <w:rFonts w:cs="B Zar"/>
        </w:rPr>
        <w:t>a3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a2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a1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a0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Fonts w:cs="B Zar"/>
        </w:rPr>
        <w:t xml:space="preserve"> </w:t>
      </w:r>
      <w:r w:rsidR="000D1FCF" w:rsidRPr="00731DA2">
        <w:rPr>
          <w:rFonts w:cs="B Zar" w:hint="cs"/>
          <w:rtl/>
          <w:lang w:bidi="fa-IR"/>
        </w:rPr>
        <w:t xml:space="preserve"> و  </w:t>
      </w:r>
      <w:r w:rsidR="000D1FCF" w:rsidRPr="00731DA2">
        <w:rPr>
          <w:rStyle w:val="mord"/>
          <w:rFonts w:cs="B Zar"/>
        </w:rPr>
        <w:t>b3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b2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b1</w:t>
      </w:r>
      <w:r w:rsidR="000D1FCF" w:rsidRPr="00731DA2">
        <w:rPr>
          <w:rStyle w:val="vlist-s"/>
          <w:rFonts w:ascii="Arial" w:hAnsi="Arial" w:cs="B Zar"/>
        </w:rPr>
        <w:t>​</w:t>
      </w:r>
      <w:r w:rsidR="000D1FCF" w:rsidRPr="00731DA2">
        <w:rPr>
          <w:rStyle w:val="mord"/>
          <w:rFonts w:cs="B Zar"/>
        </w:rPr>
        <w:t>b0</w:t>
      </w:r>
      <w:r w:rsidRPr="00731DA2">
        <w:rPr>
          <w:rFonts w:cs="B Zar" w:hint="cs"/>
          <w:rtl/>
          <w:lang w:bidi="fa-IR"/>
        </w:rPr>
        <w:t xml:space="preserve"> در یک دیگر به شکل زیر فکر کرده و حاصل را محاسبه میکنیم:</w:t>
      </w:r>
    </w:p>
    <w:p w14:paraId="5EEADF4C" w14:textId="6702256C" w:rsidR="00851040" w:rsidRPr="00731DA2" w:rsidRDefault="000D1FCF" w:rsidP="00830231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/>
          <w:noProof/>
          <w:rtl/>
          <w:lang w:bidi="fa-IR"/>
        </w:rPr>
        <w:drawing>
          <wp:inline distT="0" distB="0" distL="0" distR="0" wp14:anchorId="4CF8F222" wp14:editId="056DE1BD">
            <wp:extent cx="5730737" cy="1074513"/>
            <wp:effectExtent l="0" t="0" r="3810" b="0"/>
            <wp:docPr id="1256536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53649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D01E" w14:textId="77777777" w:rsidR="00F4692E" w:rsidRPr="00731DA2" w:rsidRDefault="000D1FCF" w:rsidP="00830231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>به هر یک از سطر های بالا حاصل ضرب جزیی میگویند. ما میخواهیم این 4 حاصل ضرب های جزیی را با تنها 3 جمع کننده ای که داریم با هم جمع کنیم. شاید ناکافی به نظر برسد</w:t>
      </w:r>
      <w:r w:rsidR="00830231" w:rsidRPr="00731DA2">
        <w:rPr>
          <w:rFonts w:asciiTheme="minorHAnsi" w:hAnsiTheme="minorHAnsi" w:cs="B Zar" w:hint="cs"/>
          <w:rtl/>
          <w:lang w:bidi="fa-IR"/>
        </w:rPr>
        <w:t xml:space="preserve"> چون ما 8 ستون و 4 سطر داریم</w:t>
      </w:r>
      <w:r w:rsidRPr="00731DA2">
        <w:rPr>
          <w:rFonts w:asciiTheme="minorHAnsi" w:hAnsiTheme="minorHAnsi" w:cs="B Zar" w:hint="cs"/>
          <w:rtl/>
          <w:lang w:bidi="fa-IR"/>
        </w:rPr>
        <w:t xml:space="preserve">، ولی نکته اینجاست که </w:t>
      </w:r>
      <w:r w:rsidR="00830231" w:rsidRPr="00731DA2">
        <w:rPr>
          <w:rFonts w:asciiTheme="minorHAnsi" w:hAnsiTheme="minorHAnsi" w:cs="B Zar" w:hint="cs"/>
          <w:rtl/>
          <w:lang w:bidi="fa-IR"/>
        </w:rPr>
        <w:t xml:space="preserve">تنها یکی از ستون ها نیاز به جمع 4 عملوند دارد و باقی با تعداد کمتر و حتی صفر، حاصل آن ستون را برای ما آماده میکنند. </w:t>
      </w:r>
      <w:r w:rsidRPr="00731DA2">
        <w:rPr>
          <w:rFonts w:asciiTheme="minorHAnsi" w:hAnsiTheme="minorHAnsi" w:cs="B Zar" w:hint="cs"/>
          <w:rtl/>
          <w:lang w:bidi="fa-IR"/>
        </w:rPr>
        <w:t xml:space="preserve"> </w:t>
      </w:r>
      <w:r w:rsidR="00830231" w:rsidRPr="00731DA2">
        <w:rPr>
          <w:rFonts w:asciiTheme="minorHAnsi" w:hAnsiTheme="minorHAnsi" w:cs="B Zar"/>
          <w:rtl/>
          <w:lang w:bidi="fa-IR"/>
        </w:rPr>
        <w:br/>
      </w:r>
      <w:r w:rsidRPr="00731DA2">
        <w:rPr>
          <w:rFonts w:asciiTheme="minorHAnsi" w:hAnsiTheme="minorHAnsi" w:cs="B Zar" w:hint="cs"/>
          <w:rtl/>
          <w:lang w:bidi="fa-IR"/>
        </w:rPr>
        <w:t xml:space="preserve">بدین منظور میتوان </w:t>
      </w:r>
      <w:r w:rsidR="00B97926" w:rsidRPr="00731DA2">
        <w:rPr>
          <w:rFonts w:asciiTheme="minorHAnsi" w:hAnsiTheme="minorHAnsi" w:cs="B Zar" w:hint="cs"/>
          <w:rtl/>
          <w:lang w:bidi="fa-IR"/>
        </w:rPr>
        <w:t>مانند زیر عمل کرد</w:t>
      </w:r>
      <w:r w:rsidRPr="00731DA2">
        <w:rPr>
          <w:rFonts w:asciiTheme="minorHAnsi" w:hAnsiTheme="minorHAnsi" w:cs="B Zar" w:hint="cs"/>
          <w:rtl/>
          <w:lang w:bidi="fa-IR"/>
        </w:rPr>
        <w:t>:</w:t>
      </w:r>
    </w:p>
    <w:p w14:paraId="3F096264" w14:textId="680A6AF0" w:rsidR="000D1FCF" w:rsidRPr="00731DA2" w:rsidRDefault="00F4692E" w:rsidP="00F4692E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>روش اول:</w:t>
      </w:r>
      <w:r w:rsidRPr="00731DA2">
        <w:rPr>
          <w:rFonts w:asciiTheme="minorHAnsi" w:hAnsiTheme="minorHAnsi" w:cs="B Zar"/>
          <w:rtl/>
          <w:lang w:bidi="fa-IR"/>
        </w:rPr>
        <w:br/>
      </w:r>
      <w:r w:rsidRPr="00731DA2">
        <w:rPr>
          <w:rFonts w:asciiTheme="minorHAnsi" w:hAnsiTheme="minorHAnsi" w:cs="B Zar" w:hint="cs"/>
          <w:rtl/>
          <w:lang w:bidi="fa-IR"/>
        </w:rPr>
        <w:t>با استفاده از سه</w:t>
      </w:r>
      <w:r w:rsidR="00B97926" w:rsidRPr="00731DA2">
        <w:rPr>
          <w:rFonts w:ascii="Nirmala UI" w:hAnsi="Nirmala UI" w:cs="B Zar" w:hint="cs"/>
          <w:rtl/>
        </w:rPr>
        <w:t xml:space="preserve"> عدد </w:t>
      </w:r>
      <w:r w:rsidR="00B97926" w:rsidRPr="00731DA2">
        <w:rPr>
          <w:rFonts w:ascii="Nirmala UI" w:hAnsi="Nirmala UI" w:cs="B Zar"/>
          <w:lang w:bidi="fa-IR"/>
        </w:rPr>
        <w:t>full adder</w:t>
      </w:r>
      <w:r w:rsidR="00B97926" w:rsidRPr="00731DA2">
        <w:rPr>
          <w:rFonts w:ascii="Nirmala UI" w:hAnsi="Nirmala UI" w:cs="B Zar" w:hint="cs"/>
          <w:rtl/>
        </w:rPr>
        <w:t xml:space="preserve">  4 بیتی</w:t>
      </w:r>
      <w:r w:rsidR="00830231" w:rsidRPr="00731DA2">
        <w:rPr>
          <w:rFonts w:asciiTheme="minorHAnsi" w:hAnsiTheme="minorHAnsi" w:cs="B Zar"/>
          <w:rtl/>
          <w:lang w:bidi="fa-IR"/>
        </w:rPr>
        <w:t xml:space="preserve"> </w:t>
      </w:r>
      <w:r w:rsidR="00B97926" w:rsidRPr="00731DA2">
        <w:rPr>
          <w:rFonts w:ascii="Nirmala UI" w:hAnsi="Nirmala UI" w:cs="B Zar" w:hint="cs"/>
          <w:rtl/>
        </w:rPr>
        <w:t>و گیت های</w:t>
      </w:r>
      <w:r w:rsidR="00B97926" w:rsidRPr="00731DA2">
        <w:rPr>
          <w:rFonts w:asciiTheme="minorHAnsi" w:hAnsiTheme="minorHAnsi" w:cs="B Zar" w:hint="cs"/>
          <w:rtl/>
        </w:rPr>
        <w:t xml:space="preserve"> </w:t>
      </w:r>
      <w:r w:rsidR="00B97926" w:rsidRPr="00731DA2">
        <w:rPr>
          <w:rFonts w:ascii="Nirmala UI" w:hAnsi="Nirmala UI" w:cs="B Zar"/>
        </w:rPr>
        <w:t>And</w:t>
      </w:r>
      <w:r w:rsidRPr="00731DA2">
        <w:rPr>
          <w:rFonts w:asciiTheme="minorHAnsi" w:hAnsiTheme="minorHAnsi" w:cs="B Zar" w:hint="cs"/>
          <w:rtl/>
          <w:lang w:bidi="fa-IR"/>
        </w:rPr>
        <w:t xml:space="preserve"> مدار مربوطه را میسازیم. در این روش معادلا داریم حاصل ضرب را بدین صورت حساب میکنیم که ابتدا دو حاصل ضرب جزیی اول را باهم جمع کرده و سپس حاصل را حاصل ضرب جزیی سومی جمع میکنیم و حاصل این جمع را با حاصل ضرب جزیی چهارم جمع میکنیم.</w:t>
      </w:r>
    </w:p>
    <w:p w14:paraId="3FADC68C" w14:textId="1FFD3636" w:rsidR="00F26979" w:rsidRPr="00731DA2" w:rsidRDefault="00B52189" w:rsidP="00B52189">
      <w:pPr>
        <w:bidi/>
        <w:jc w:val="center"/>
        <w:rPr>
          <w:rFonts w:asciiTheme="minorHAnsi" w:hAnsiTheme="minorHAnsi" w:cs="B Zar"/>
          <w:lang w:bidi="fa-IR"/>
        </w:rPr>
      </w:pPr>
      <w:r w:rsidRPr="00731DA2">
        <w:rPr>
          <w:rFonts w:asciiTheme="minorHAnsi" w:hAnsiTheme="minorHAnsi" w:cs="B Zar"/>
          <w:noProof/>
          <w:lang w:bidi="fa-IR"/>
        </w:rPr>
        <w:lastRenderedPageBreak/>
        <w:drawing>
          <wp:inline distT="0" distB="0" distL="0" distR="0" wp14:anchorId="7D161A3C" wp14:editId="63611F5E">
            <wp:extent cx="5727700" cy="4533900"/>
            <wp:effectExtent l="0" t="0" r="6350" b="0"/>
            <wp:docPr id="147011971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3F773" w14:textId="27AC61BC" w:rsidR="00B52189" w:rsidRPr="00731DA2" w:rsidRDefault="00B52189" w:rsidP="00F26979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2E36ED" wp14:editId="48F03E04">
                <wp:simplePos x="0" y="0"/>
                <wp:positionH relativeFrom="margin">
                  <wp:align>center</wp:align>
                </wp:positionH>
                <wp:positionV relativeFrom="paragraph">
                  <wp:posOffset>78105</wp:posOffset>
                </wp:positionV>
                <wp:extent cx="2032000" cy="387350"/>
                <wp:effectExtent l="0" t="0" r="6350" b="0"/>
                <wp:wrapNone/>
                <wp:docPr id="31048936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38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FFAE2D" w14:textId="1684A261" w:rsidR="00B52189" w:rsidRPr="00731DA2" w:rsidRDefault="00B52189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1. نمای کلی مدار روش او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2E36ED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6.15pt;width:160pt;height:30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" fillcolor="white [3201]" stroked="f" strokeweight=".5pt">
                <v:textbox>
                  <w:txbxContent>
                    <w:p w14:paraId="63FFAE2D" w14:textId="1684A261" w:rsidR="00B52189" w:rsidRPr="00731DA2" w:rsidRDefault="00B52189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1. نمای کلی مدار روش اول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B3D379" w14:textId="77777777" w:rsidR="00B52189" w:rsidRPr="00731DA2" w:rsidRDefault="00B52189" w:rsidP="00B52189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3D60E9F1" w14:textId="77777777" w:rsidR="00B52189" w:rsidRPr="00731DA2" w:rsidRDefault="00B52189" w:rsidP="00B52189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63E0B747" w14:textId="516AB528" w:rsidR="000D1FCF" w:rsidRPr="00731DA2" w:rsidRDefault="00F4692E" w:rsidP="00B52189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>روش دوم:</w:t>
      </w:r>
    </w:p>
    <w:p w14:paraId="42C8E840" w14:textId="5E8937DB" w:rsidR="000D1FCF" w:rsidRPr="00731DA2" w:rsidRDefault="00F4692E" w:rsidP="00F4692E">
      <w:pPr>
        <w:bidi/>
        <w:jc w:val="left"/>
        <w:rPr>
          <w:rFonts w:asciiTheme="minorHAnsi" w:hAnsiTheme="minorHAnsi" w:cs="B Zar"/>
          <w:noProof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 xml:space="preserve">با استفاده از </w:t>
      </w:r>
      <w:r w:rsidR="00B97926" w:rsidRPr="00731DA2">
        <w:rPr>
          <w:rFonts w:ascii="Nirmala UI" w:hAnsi="Nirmala UI" w:cs="B Zar" w:hint="cs"/>
          <w:rtl/>
          <w:lang w:bidi="fa-IR"/>
        </w:rPr>
        <w:t xml:space="preserve">دو عدد </w:t>
      </w:r>
      <w:r w:rsidR="00B97926" w:rsidRPr="00731DA2">
        <w:rPr>
          <w:rFonts w:ascii="Nirmala UI" w:hAnsi="Nirmala UI" w:cs="B Zar"/>
          <w:lang w:bidi="fa-IR"/>
        </w:rPr>
        <w:t>full adder</w:t>
      </w:r>
      <w:r w:rsidR="00B97926" w:rsidRPr="00731DA2">
        <w:rPr>
          <w:rFonts w:ascii="Nirmala UI" w:hAnsi="Nirmala UI" w:cs="B Zar" w:hint="cs"/>
          <w:rtl/>
        </w:rPr>
        <w:t xml:space="preserve">  4 بیتی و یک </w:t>
      </w:r>
      <w:r w:rsidR="00B97926" w:rsidRPr="00731DA2">
        <w:rPr>
          <w:rFonts w:ascii="Nirmala UI" w:hAnsi="Nirmala UI" w:cs="B Zar"/>
          <w:lang w:bidi="fa-IR"/>
        </w:rPr>
        <w:t>full adder</w:t>
      </w:r>
      <w:r w:rsidR="00B97926" w:rsidRPr="00731DA2">
        <w:rPr>
          <w:rFonts w:ascii="Nirmala UI" w:hAnsi="Nirmala UI" w:cs="B Zar" w:hint="cs"/>
          <w:rtl/>
        </w:rPr>
        <w:t xml:space="preserve"> 6 بیتی و گیت های </w:t>
      </w:r>
      <w:r w:rsidR="00B97926" w:rsidRPr="00731DA2">
        <w:rPr>
          <w:rFonts w:ascii="Nirmala UI" w:hAnsi="Nirmala UI" w:cs="B Zar"/>
        </w:rPr>
        <w:t>And</w:t>
      </w:r>
      <w:r w:rsidR="00B97926" w:rsidRPr="00731DA2">
        <w:rPr>
          <w:rFonts w:ascii="Nirmala UI" w:hAnsi="Nirmala UI" w:cs="B Zar" w:hint="cs"/>
          <w:rtl/>
        </w:rPr>
        <w:t xml:space="preserve"> </w:t>
      </w:r>
      <w:r w:rsidRPr="00731DA2">
        <w:rPr>
          <w:rFonts w:ascii="Nirmala UI" w:hAnsi="Nirmala UI" w:cs="B Zar" w:hint="cs"/>
          <w:rtl/>
          <w:lang w:bidi="fa-IR"/>
        </w:rPr>
        <w:t xml:space="preserve">مدار مربوطه را میسازیم. در این روش </w:t>
      </w:r>
      <w:r w:rsidRPr="00731DA2">
        <w:rPr>
          <w:rFonts w:asciiTheme="minorHAnsi" w:hAnsiTheme="minorHAnsi" w:cs="B Zar" w:hint="cs"/>
          <w:rtl/>
          <w:lang w:bidi="fa-IR"/>
        </w:rPr>
        <w:t>معادلا داریم حاصل ضرب را بدین صورت حساب میکنیم که دو حاصل ضرب جزیی اول و دوم را باهم جمع کرده و سپس دو حاصل ضرب جزیی سوم  و چهارم را نیز باهم جمع کرده و بعد با رعایت تفاوت در مرتبه ها این دو حاصل را باهم جمع میکنیم.</w:t>
      </w:r>
    </w:p>
    <w:p w14:paraId="534C9EA3" w14:textId="1EE97950" w:rsidR="00385843" w:rsidRPr="00731DA2" w:rsidRDefault="00385843" w:rsidP="00385843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noProof/>
          <w:lang w:bidi="fa-IR"/>
        </w:rPr>
        <w:lastRenderedPageBreak/>
        <w:drawing>
          <wp:inline distT="0" distB="0" distL="0" distR="0" wp14:anchorId="7FC25B05" wp14:editId="1A894359">
            <wp:extent cx="5727700" cy="2901950"/>
            <wp:effectExtent l="0" t="0" r="6350" b="0"/>
            <wp:docPr id="44816918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15AB" w14:textId="618E5101" w:rsidR="00B52189" w:rsidRPr="00731DA2" w:rsidRDefault="00B52189" w:rsidP="000D1FCF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CFAA49" wp14:editId="2BC66CE7">
                <wp:simplePos x="0" y="0"/>
                <wp:positionH relativeFrom="margin">
                  <wp:align>center</wp:align>
                </wp:positionH>
                <wp:positionV relativeFrom="paragraph">
                  <wp:posOffset>137795</wp:posOffset>
                </wp:positionV>
                <wp:extent cx="2032000" cy="387350"/>
                <wp:effectExtent l="0" t="0" r="6350" b="0"/>
                <wp:wrapNone/>
                <wp:docPr id="206740406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38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DBBB46" w14:textId="5C31ABCC" w:rsidR="00B52189" w:rsidRPr="00731DA2" w:rsidRDefault="00B52189" w:rsidP="00B52189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2. نمای کلی مدار روش دو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FAA49" id="_x0000_s1027" type="#_x0000_t202" style="position:absolute;left:0;text-align:left;margin-left:0;margin-top:10.85pt;width:160pt;height:30.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" fillcolor="white [3201]" stroked="f" strokeweight=".5pt">
                <v:textbox>
                  <w:txbxContent>
                    <w:p w14:paraId="03DBBB46" w14:textId="5C31ABCC" w:rsidR="00B52189" w:rsidRPr="00731DA2" w:rsidRDefault="00B52189" w:rsidP="00B52189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2. نمای کلی مدار روش دو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C16553" w14:textId="03E41F38" w:rsidR="00B52189" w:rsidRPr="00731DA2" w:rsidRDefault="00B52189" w:rsidP="00B52189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69606F64" w14:textId="7077F365" w:rsidR="000D1FCF" w:rsidRPr="00731DA2" w:rsidRDefault="00830231" w:rsidP="00B52189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 xml:space="preserve">در ادامه ما </w:t>
      </w:r>
      <w:r w:rsidR="00B97926" w:rsidRPr="00731DA2">
        <w:rPr>
          <w:rFonts w:asciiTheme="minorHAnsi" w:hAnsiTheme="minorHAnsi" w:cs="B Zar" w:hint="cs"/>
          <w:rtl/>
          <w:lang w:bidi="fa-IR"/>
        </w:rPr>
        <w:t>هر دو روش را در پروتیوس</w:t>
      </w:r>
      <w:r w:rsidRPr="00731DA2">
        <w:rPr>
          <w:rFonts w:asciiTheme="minorHAnsi" w:hAnsiTheme="minorHAnsi" w:cs="B Zar" w:hint="cs"/>
          <w:rtl/>
          <w:lang w:bidi="fa-IR"/>
        </w:rPr>
        <w:t xml:space="preserve">  پیاده سازی خواهیم نمود.</w:t>
      </w:r>
    </w:p>
    <w:p w14:paraId="2F7FD737" w14:textId="398E3F25" w:rsidR="006601C0" w:rsidRPr="00731DA2" w:rsidRDefault="004730B1" w:rsidP="006601C0">
      <w:pPr>
        <w:bidi/>
        <w:jc w:val="left"/>
        <w:rPr>
          <w:rFonts w:asciiTheme="minorHAnsi" w:hAnsiTheme="minorHAnsi" w:cs="B Zar"/>
          <w:rtl/>
        </w:rPr>
      </w:pPr>
      <w:r w:rsidRPr="00731DA2">
        <w:rPr>
          <w:rFonts w:asciiTheme="minorHAnsi" w:hAnsiTheme="minorHAnsi" w:cs="B Zar" w:hint="cs"/>
          <w:rtl/>
          <w:lang w:bidi="fa-IR"/>
        </w:rPr>
        <w:t xml:space="preserve">برای گسترش ضرب کننده 4 بیتی در 4 بیتی به 8 بیتی در 8 بیتی از </w:t>
      </w:r>
      <w:r w:rsidRPr="00731DA2">
        <w:rPr>
          <w:rFonts w:asciiTheme="minorHAnsi" w:hAnsiTheme="minorHAnsi" w:cs="B Zar"/>
          <w:rtl/>
        </w:rPr>
        <w:t>الگوریتم کاراتسوبا-آفمن</w:t>
      </w:r>
      <w:r w:rsidRPr="00731DA2">
        <w:rPr>
          <w:rFonts w:asciiTheme="minorHAnsi" w:hAnsiTheme="minorHAnsi" w:cs="B Zar" w:hint="cs"/>
          <w:rtl/>
        </w:rPr>
        <w:t xml:space="preserve"> استفاده میکنیم که توضیح آن به شرح زیر میباشد:</w:t>
      </w:r>
    </w:p>
    <w:p w14:paraId="5EAF6997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</w:rPr>
      </w:pPr>
    </w:p>
    <w:p w14:paraId="56701359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rtl/>
          <w:lang w:bidi="fa-IR"/>
        </w:rPr>
        <w:t>الگور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م</w:t>
      </w:r>
      <w:r w:rsidRPr="00731DA2">
        <w:rPr>
          <w:rFonts w:asciiTheme="minorHAnsi" w:hAnsiTheme="minorHAnsi" w:cs="B Zar"/>
          <w:rtl/>
          <w:lang w:bidi="fa-IR"/>
        </w:rPr>
        <w:t xml:space="preserve"> کاراتسوبا-آفمن روش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بر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ضرب اعداد بزرگ است که به طور کارآمدتر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نسبت به الگور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م</w:t>
      </w:r>
      <w:r w:rsidRPr="00731DA2">
        <w:rPr>
          <w:rFonts w:asciiTheme="minorHAnsi" w:hAnsiTheme="minorHAnsi" w:cs="B Zar"/>
          <w:rtl/>
          <w:lang w:bidi="fa-IR"/>
        </w:rPr>
        <w:t xml:space="preserve"> استاندارد مدرسه‌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عمل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کند</w:t>
      </w:r>
      <w:r w:rsidRPr="00731DA2">
        <w:rPr>
          <w:rFonts w:asciiTheme="minorHAnsi" w:hAnsiTheme="minorHAnsi" w:cs="B Zar"/>
          <w:rtl/>
          <w:lang w:bidi="fa-IR"/>
        </w:rPr>
        <w:t>. 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ن</w:t>
      </w:r>
      <w:r w:rsidRPr="00731DA2">
        <w:rPr>
          <w:rFonts w:asciiTheme="minorHAnsi" w:hAnsiTheme="minorHAnsi" w:cs="B Zar"/>
          <w:rtl/>
          <w:lang w:bidi="fa-IR"/>
        </w:rPr>
        <w:t xml:space="preserve"> روش ضرب اعداد بزرگ را به اعداد کوچکتر تقس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م</w:t>
      </w:r>
      <w:r w:rsidRPr="00731DA2">
        <w:rPr>
          <w:rFonts w:asciiTheme="minorHAnsi" w:hAnsiTheme="minorHAnsi" w:cs="B Zar"/>
          <w:rtl/>
          <w:lang w:bidi="fa-IR"/>
        </w:rPr>
        <w:t xml:space="preserve">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کند</w:t>
      </w:r>
      <w:r w:rsidRPr="00731DA2">
        <w:rPr>
          <w:rFonts w:asciiTheme="minorHAnsi" w:hAnsiTheme="minorHAnsi" w:cs="B Zar"/>
          <w:rtl/>
          <w:lang w:bidi="fa-IR"/>
        </w:rPr>
        <w:t xml:space="preserve"> و تعداد ضرب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تک‌رقم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مورد ن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از</w:t>
      </w:r>
      <w:r w:rsidRPr="00731DA2">
        <w:rPr>
          <w:rFonts w:asciiTheme="minorHAnsi" w:hAnsiTheme="minorHAnsi" w:cs="B Zar"/>
          <w:rtl/>
          <w:lang w:bidi="fa-IR"/>
        </w:rPr>
        <w:t xml:space="preserve"> را کاهش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دهد</w:t>
      </w:r>
      <w:r w:rsidRPr="00731DA2">
        <w:rPr>
          <w:rFonts w:asciiTheme="minorHAnsi" w:hAnsiTheme="minorHAnsi" w:cs="B Zar"/>
          <w:rtl/>
          <w:lang w:bidi="fa-IR"/>
        </w:rPr>
        <w:t>.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د</w:t>
      </w:r>
      <w:r w:rsidRPr="00731DA2">
        <w:rPr>
          <w:rFonts w:asciiTheme="minorHAnsi" w:hAnsiTheme="minorHAnsi" w:cs="B Zar"/>
          <w:rtl/>
          <w:lang w:bidi="fa-IR"/>
        </w:rPr>
        <w:t xml:space="preserve"> نحوه عملکرد آن را به‌طو</w:t>
      </w:r>
      <w:r w:rsidRPr="00731DA2">
        <w:rPr>
          <w:rFonts w:asciiTheme="minorHAnsi" w:hAnsiTheme="minorHAnsi" w:cs="B Zar" w:hint="eastAsia"/>
          <w:rtl/>
          <w:lang w:bidi="fa-IR"/>
        </w:rPr>
        <w:t>ر</w:t>
      </w:r>
      <w:r w:rsidRPr="00731DA2">
        <w:rPr>
          <w:rFonts w:asciiTheme="minorHAnsi" w:hAnsiTheme="minorHAnsi" w:cs="B Zar"/>
          <w:rtl/>
          <w:lang w:bidi="fa-IR"/>
        </w:rPr>
        <w:t xml:space="preserve"> خاص بر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ضرب دو عدد ب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نر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۸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با استفاده از ضرب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۴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توض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ح</w:t>
      </w:r>
      <w:r w:rsidRPr="00731DA2">
        <w:rPr>
          <w:rFonts w:asciiTheme="minorHAnsi" w:hAnsiTheme="minorHAnsi" w:cs="B Zar"/>
          <w:rtl/>
          <w:lang w:bidi="fa-IR"/>
        </w:rPr>
        <w:t xml:space="preserve"> ده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م</w:t>
      </w:r>
      <w:r w:rsidRPr="00731DA2">
        <w:rPr>
          <w:rFonts w:asciiTheme="minorHAnsi" w:hAnsiTheme="minorHAnsi" w:cs="B Zar"/>
          <w:lang w:bidi="fa-IR"/>
        </w:rPr>
        <w:t>.</w:t>
      </w:r>
    </w:p>
    <w:p w14:paraId="24A32A48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2299C3AE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توض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ح</w:t>
      </w:r>
      <w:r w:rsidRPr="00731DA2">
        <w:rPr>
          <w:rFonts w:asciiTheme="minorHAnsi" w:hAnsiTheme="minorHAnsi" w:cs="B Zar"/>
          <w:rtl/>
          <w:lang w:bidi="fa-IR"/>
        </w:rPr>
        <w:t xml:space="preserve"> مرحله به مرحله</w:t>
      </w:r>
      <w:r w:rsidRPr="00731DA2">
        <w:rPr>
          <w:rFonts w:asciiTheme="minorHAnsi" w:hAnsiTheme="minorHAnsi" w:cs="B Zar"/>
          <w:lang w:bidi="fa-IR"/>
        </w:rPr>
        <w:t>:</w:t>
      </w:r>
    </w:p>
    <w:p w14:paraId="7FF4B489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69BEF32A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rtl/>
          <w:lang w:bidi="fa-IR"/>
        </w:rPr>
        <w:t>۱</w:t>
      </w:r>
      <w:r w:rsidRPr="00731DA2">
        <w:rPr>
          <w:rFonts w:asciiTheme="minorHAnsi" w:hAnsiTheme="minorHAnsi" w:cs="B Zar"/>
          <w:lang w:bidi="fa-IR"/>
        </w:rPr>
        <w:t xml:space="preserve">. </w:t>
      </w:r>
      <w:r w:rsidRPr="00731DA2">
        <w:rPr>
          <w:rFonts w:asciiTheme="minorHAnsi" w:hAnsiTheme="minorHAnsi" w:cs="B Zar"/>
          <w:rtl/>
          <w:lang w:bidi="fa-IR"/>
        </w:rPr>
        <w:t>تقس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م</w:t>
      </w:r>
      <w:r w:rsidRPr="00731DA2">
        <w:rPr>
          <w:rFonts w:asciiTheme="minorHAnsi" w:hAnsiTheme="minorHAnsi" w:cs="B Zar"/>
          <w:rtl/>
          <w:lang w:bidi="fa-IR"/>
        </w:rPr>
        <w:t xml:space="preserve"> اعداد</w:t>
      </w:r>
      <w:r w:rsidRPr="00731DA2">
        <w:rPr>
          <w:rFonts w:asciiTheme="minorHAnsi" w:hAnsiTheme="minorHAnsi" w:cs="B Zar"/>
          <w:lang w:bidi="fa-IR"/>
        </w:rPr>
        <w:t>:</w:t>
      </w:r>
    </w:p>
    <w:p w14:paraId="5D8374C9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17243DC1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lastRenderedPageBreak/>
        <w:t>با</w:t>
      </w:r>
      <w:r w:rsidRPr="00731DA2">
        <w:rPr>
          <w:rFonts w:asciiTheme="minorHAnsi" w:hAnsiTheme="minorHAnsi" w:cs="B Zar"/>
          <w:rtl/>
          <w:lang w:bidi="fa-IR"/>
        </w:rPr>
        <w:t xml:space="preserve"> فرض دو عدد ب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نر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۸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lang w:bidi="fa-IR"/>
        </w:rPr>
        <w:t xml:space="preserve"> A </w:t>
      </w:r>
      <w:r w:rsidRPr="00731DA2">
        <w:rPr>
          <w:rFonts w:asciiTheme="minorHAnsi" w:hAnsiTheme="minorHAnsi" w:cs="B Zar"/>
          <w:rtl/>
          <w:lang w:bidi="fa-IR"/>
        </w:rPr>
        <w:t>و</w:t>
      </w:r>
      <w:r w:rsidRPr="00731DA2">
        <w:rPr>
          <w:rFonts w:asciiTheme="minorHAnsi" w:hAnsiTheme="minorHAnsi" w:cs="B Zar"/>
          <w:lang w:bidi="fa-IR"/>
        </w:rPr>
        <w:t xml:space="preserve"> B</w:t>
      </w:r>
      <w:r w:rsidRPr="00731DA2">
        <w:rPr>
          <w:rFonts w:asciiTheme="minorHAnsi" w:hAnsiTheme="minorHAnsi" w:cs="B Zar"/>
          <w:rtl/>
          <w:lang w:bidi="fa-IR"/>
        </w:rPr>
        <w:t>، هر عدد به دو ن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مه</w:t>
      </w:r>
      <w:r w:rsidRPr="00731DA2">
        <w:rPr>
          <w:rFonts w:asciiTheme="minorHAnsi" w:hAnsiTheme="minorHAnsi" w:cs="B Zar"/>
          <w:rtl/>
          <w:lang w:bidi="fa-IR"/>
        </w:rPr>
        <w:t xml:space="preserve"> ۴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تقس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م</w:t>
      </w:r>
      <w:r w:rsidRPr="00731DA2">
        <w:rPr>
          <w:rFonts w:asciiTheme="minorHAnsi" w:hAnsiTheme="minorHAnsi" w:cs="B Zar"/>
          <w:rtl/>
          <w:lang w:bidi="fa-IR"/>
        </w:rPr>
        <w:t xml:space="preserve">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شود</w:t>
      </w:r>
      <w:r w:rsidRPr="00731DA2">
        <w:rPr>
          <w:rFonts w:asciiTheme="minorHAnsi" w:hAnsiTheme="minorHAnsi" w:cs="B Zar"/>
          <w:lang w:bidi="fa-IR"/>
        </w:rPr>
        <w:t>.</w:t>
      </w:r>
    </w:p>
    <w:p w14:paraId="6461DCD1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1961379D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فرض</w:t>
      </w:r>
      <w:r w:rsidRPr="00731DA2">
        <w:rPr>
          <w:rFonts w:asciiTheme="minorHAnsi" w:hAnsiTheme="minorHAnsi" w:cs="B Zar"/>
          <w:rtl/>
          <w:lang w:bidi="fa-IR"/>
        </w:rPr>
        <w:t xml:space="preserve"> کن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د</w:t>
      </w:r>
      <w:r w:rsidRPr="00731DA2">
        <w:rPr>
          <w:rFonts w:asciiTheme="minorHAnsi" w:hAnsiTheme="minorHAnsi" w:cs="B Zar"/>
          <w:lang w:bidi="fa-IR"/>
        </w:rPr>
        <w:t xml:space="preserve"> A = A1 * 2^4 + A0 </w:t>
      </w:r>
      <w:r w:rsidRPr="00731DA2">
        <w:rPr>
          <w:rFonts w:asciiTheme="minorHAnsi" w:hAnsiTheme="minorHAnsi" w:cs="B Zar"/>
          <w:rtl/>
          <w:lang w:bidi="fa-IR"/>
        </w:rPr>
        <w:t>و</w:t>
      </w:r>
      <w:r w:rsidRPr="00731DA2">
        <w:rPr>
          <w:rFonts w:asciiTheme="minorHAnsi" w:hAnsiTheme="minorHAnsi" w:cs="B Zar"/>
          <w:lang w:bidi="fa-IR"/>
        </w:rPr>
        <w:t xml:space="preserve"> B = B1 * 2^4 + B0 </w:t>
      </w:r>
      <w:r w:rsidRPr="00731DA2">
        <w:rPr>
          <w:rFonts w:asciiTheme="minorHAnsi" w:hAnsiTheme="minorHAnsi" w:cs="B Zar"/>
          <w:rtl/>
          <w:lang w:bidi="fa-IR"/>
        </w:rPr>
        <w:t>باشد، که در آن</w:t>
      </w:r>
      <w:r w:rsidRPr="00731DA2">
        <w:rPr>
          <w:rFonts w:asciiTheme="minorHAnsi" w:hAnsiTheme="minorHAnsi" w:cs="B Zar"/>
          <w:lang w:bidi="fa-IR"/>
        </w:rPr>
        <w:t xml:space="preserve"> A1 </w:t>
      </w:r>
      <w:r w:rsidRPr="00731DA2">
        <w:rPr>
          <w:rFonts w:asciiTheme="minorHAnsi" w:hAnsiTheme="minorHAnsi" w:cs="B Zar"/>
          <w:rtl/>
          <w:lang w:bidi="fa-IR"/>
        </w:rPr>
        <w:t>و</w:t>
      </w:r>
      <w:r w:rsidRPr="00731DA2">
        <w:rPr>
          <w:rFonts w:asciiTheme="minorHAnsi" w:hAnsiTheme="minorHAnsi" w:cs="B Zar"/>
          <w:lang w:bidi="fa-IR"/>
        </w:rPr>
        <w:t xml:space="preserve"> A0 </w:t>
      </w:r>
      <w:r w:rsidRPr="00731DA2">
        <w:rPr>
          <w:rFonts w:asciiTheme="minorHAnsi" w:hAnsiTheme="minorHAnsi" w:cs="B Zar"/>
          <w:rtl/>
          <w:lang w:bidi="fa-IR"/>
        </w:rPr>
        <w:t>به تر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ب</w:t>
      </w:r>
      <w:r w:rsidRPr="00731DA2">
        <w:rPr>
          <w:rFonts w:asciiTheme="minorHAnsi" w:hAnsiTheme="minorHAnsi" w:cs="B Zar"/>
          <w:rtl/>
          <w:lang w:bidi="fa-IR"/>
        </w:rPr>
        <w:t xml:space="preserve"> نشان‌دهنده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بالاتر و پ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ن‌تر</w:t>
      </w:r>
      <w:r w:rsidRPr="00731DA2">
        <w:rPr>
          <w:rFonts w:asciiTheme="minorHAnsi" w:hAnsiTheme="minorHAnsi" w:cs="B Zar"/>
          <w:lang w:bidi="fa-IR"/>
        </w:rPr>
        <w:t xml:space="preserve"> A </w:t>
      </w:r>
      <w:r w:rsidRPr="00731DA2">
        <w:rPr>
          <w:rFonts w:asciiTheme="minorHAnsi" w:hAnsiTheme="minorHAnsi" w:cs="B Zar"/>
          <w:rtl/>
          <w:lang w:bidi="fa-IR"/>
        </w:rPr>
        <w:t>هستند و</w:t>
      </w:r>
      <w:r w:rsidRPr="00731DA2">
        <w:rPr>
          <w:rFonts w:asciiTheme="minorHAnsi" w:hAnsiTheme="minorHAnsi" w:cs="B Zar"/>
          <w:lang w:bidi="fa-IR"/>
        </w:rPr>
        <w:t xml:space="preserve"> B1 </w:t>
      </w:r>
      <w:r w:rsidRPr="00731DA2">
        <w:rPr>
          <w:rFonts w:asciiTheme="minorHAnsi" w:hAnsiTheme="minorHAnsi" w:cs="B Zar"/>
          <w:rtl/>
          <w:lang w:bidi="fa-IR"/>
        </w:rPr>
        <w:t>و</w:t>
      </w:r>
      <w:r w:rsidRPr="00731DA2">
        <w:rPr>
          <w:rFonts w:asciiTheme="minorHAnsi" w:hAnsiTheme="minorHAnsi" w:cs="B Zar"/>
          <w:lang w:bidi="fa-IR"/>
        </w:rPr>
        <w:t xml:space="preserve"> B0 </w:t>
      </w:r>
      <w:r w:rsidRPr="00731DA2">
        <w:rPr>
          <w:rFonts w:asciiTheme="minorHAnsi" w:hAnsiTheme="minorHAnsi" w:cs="B Zar"/>
          <w:rtl/>
          <w:lang w:bidi="fa-IR"/>
        </w:rPr>
        <w:t>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بالاتر و پ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ن‌تر</w:t>
      </w:r>
      <w:r w:rsidRPr="00731DA2">
        <w:rPr>
          <w:rFonts w:asciiTheme="minorHAnsi" w:hAnsiTheme="minorHAnsi" w:cs="B Zar"/>
          <w:lang w:bidi="fa-IR"/>
        </w:rPr>
        <w:t xml:space="preserve"> B </w:t>
      </w:r>
      <w:r w:rsidRPr="00731DA2">
        <w:rPr>
          <w:rFonts w:asciiTheme="minorHAnsi" w:hAnsiTheme="minorHAnsi" w:cs="B Zar"/>
          <w:rtl/>
          <w:lang w:bidi="fa-IR"/>
        </w:rPr>
        <w:t>را نشان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دهند</w:t>
      </w:r>
      <w:r w:rsidRPr="00731DA2">
        <w:rPr>
          <w:rFonts w:asciiTheme="minorHAnsi" w:hAnsiTheme="minorHAnsi" w:cs="B Zar"/>
          <w:lang w:bidi="fa-IR"/>
        </w:rPr>
        <w:t>.</w:t>
      </w:r>
    </w:p>
    <w:p w14:paraId="419F34E9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13BDB54D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بر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مثال</w:t>
      </w:r>
      <w:r w:rsidRPr="00731DA2">
        <w:rPr>
          <w:rFonts w:asciiTheme="minorHAnsi" w:hAnsiTheme="minorHAnsi" w:cs="B Zar"/>
          <w:lang w:bidi="fa-IR"/>
        </w:rPr>
        <w:t>:</w:t>
      </w:r>
    </w:p>
    <w:p w14:paraId="6FE0F89A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 xml:space="preserve">A = (A1, A0) = (A1 * 2^4 + A0) </w:t>
      </w:r>
      <w:r w:rsidRPr="00731DA2">
        <w:rPr>
          <w:rFonts w:asciiTheme="minorHAnsi" w:hAnsiTheme="minorHAnsi" w:cs="B Zar"/>
          <w:rtl/>
          <w:lang w:bidi="fa-IR"/>
        </w:rPr>
        <w:t>و</w:t>
      </w:r>
      <w:r w:rsidRPr="00731DA2">
        <w:rPr>
          <w:rFonts w:asciiTheme="minorHAnsi" w:hAnsiTheme="minorHAnsi" w:cs="B Zar"/>
          <w:lang w:bidi="fa-IR"/>
        </w:rPr>
        <w:t xml:space="preserve"> B = (B1, B0) = (B1 * 2^4 + B0)</w:t>
      </w:r>
    </w:p>
    <w:p w14:paraId="24AE1D8A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که</w:t>
      </w:r>
      <w:r w:rsidRPr="00731DA2">
        <w:rPr>
          <w:rFonts w:asciiTheme="minorHAnsi" w:hAnsiTheme="minorHAnsi" w:cs="B Zar"/>
          <w:rtl/>
          <w:lang w:bidi="fa-IR"/>
        </w:rPr>
        <w:t xml:space="preserve"> در آن</w:t>
      </w:r>
      <w:r w:rsidRPr="00731DA2">
        <w:rPr>
          <w:rFonts w:asciiTheme="minorHAnsi" w:hAnsiTheme="minorHAnsi" w:cs="B Zar"/>
          <w:lang w:bidi="fa-IR"/>
        </w:rPr>
        <w:t>:</w:t>
      </w:r>
    </w:p>
    <w:p w14:paraId="46AFF8B2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</w:p>
    <w:p w14:paraId="67E49C07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 xml:space="preserve">A1 = </w:t>
      </w:r>
      <w:r w:rsidRPr="00731DA2">
        <w:rPr>
          <w:rFonts w:asciiTheme="minorHAnsi" w:hAnsiTheme="minorHAnsi" w:cs="B Zar"/>
          <w:rtl/>
          <w:lang w:bidi="fa-IR"/>
        </w:rPr>
        <w:t>۴</w:t>
      </w:r>
      <w:r w:rsidRPr="00731DA2">
        <w:rPr>
          <w:rFonts w:asciiTheme="minorHAnsi" w:hAnsiTheme="minorHAnsi" w:cs="B Zar"/>
          <w:lang w:bidi="fa-IR"/>
        </w:rPr>
        <w:t xml:space="preserve"> </w:t>
      </w:r>
      <w:r w:rsidRPr="00731DA2">
        <w:rPr>
          <w:rFonts w:asciiTheme="minorHAnsi" w:hAnsiTheme="minorHAnsi" w:cs="B Zar"/>
          <w:rtl/>
          <w:lang w:bidi="fa-IR"/>
        </w:rPr>
        <w:t>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/>
          <w:rtl/>
          <w:lang w:bidi="fa-IR"/>
        </w:rPr>
        <w:t xml:space="preserve"> بال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lang w:bidi="fa-IR"/>
        </w:rPr>
        <w:t xml:space="preserve"> A</w:t>
      </w:r>
    </w:p>
    <w:p w14:paraId="4842B0CD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 xml:space="preserve">A0 = </w:t>
      </w:r>
      <w:r w:rsidRPr="00731DA2">
        <w:rPr>
          <w:rFonts w:asciiTheme="minorHAnsi" w:hAnsiTheme="minorHAnsi" w:cs="B Zar"/>
          <w:rtl/>
          <w:lang w:bidi="fa-IR"/>
        </w:rPr>
        <w:t>۴</w:t>
      </w:r>
      <w:r w:rsidRPr="00731DA2">
        <w:rPr>
          <w:rFonts w:asciiTheme="minorHAnsi" w:hAnsiTheme="minorHAnsi" w:cs="B Zar"/>
          <w:lang w:bidi="fa-IR"/>
        </w:rPr>
        <w:t xml:space="preserve"> </w:t>
      </w:r>
      <w:r w:rsidRPr="00731DA2">
        <w:rPr>
          <w:rFonts w:asciiTheme="minorHAnsi" w:hAnsiTheme="minorHAnsi" w:cs="B Zar"/>
          <w:rtl/>
          <w:lang w:bidi="fa-IR"/>
        </w:rPr>
        <w:t>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/>
          <w:rtl/>
          <w:lang w:bidi="fa-IR"/>
        </w:rPr>
        <w:t xml:space="preserve"> پ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ن</w:t>
      </w:r>
      <w:r w:rsidRPr="00731DA2">
        <w:rPr>
          <w:rFonts w:asciiTheme="minorHAnsi" w:hAnsiTheme="minorHAnsi" w:cs="B Zar"/>
          <w:lang w:bidi="fa-IR"/>
        </w:rPr>
        <w:t xml:space="preserve"> A</w:t>
      </w:r>
    </w:p>
    <w:p w14:paraId="418596C4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 xml:space="preserve">B1 = </w:t>
      </w:r>
      <w:r w:rsidRPr="00731DA2">
        <w:rPr>
          <w:rFonts w:asciiTheme="minorHAnsi" w:hAnsiTheme="minorHAnsi" w:cs="B Zar"/>
          <w:rtl/>
          <w:lang w:bidi="fa-IR"/>
        </w:rPr>
        <w:t>۴</w:t>
      </w:r>
      <w:r w:rsidRPr="00731DA2">
        <w:rPr>
          <w:rFonts w:asciiTheme="minorHAnsi" w:hAnsiTheme="minorHAnsi" w:cs="B Zar"/>
          <w:lang w:bidi="fa-IR"/>
        </w:rPr>
        <w:t xml:space="preserve"> </w:t>
      </w:r>
      <w:r w:rsidRPr="00731DA2">
        <w:rPr>
          <w:rFonts w:asciiTheme="minorHAnsi" w:hAnsiTheme="minorHAnsi" w:cs="B Zar"/>
          <w:rtl/>
          <w:lang w:bidi="fa-IR"/>
        </w:rPr>
        <w:t>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/>
          <w:rtl/>
          <w:lang w:bidi="fa-IR"/>
        </w:rPr>
        <w:t xml:space="preserve"> بال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lang w:bidi="fa-IR"/>
        </w:rPr>
        <w:t xml:space="preserve"> B</w:t>
      </w:r>
    </w:p>
    <w:p w14:paraId="3CF5C56E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 xml:space="preserve">B0 = </w:t>
      </w:r>
      <w:r w:rsidRPr="00731DA2">
        <w:rPr>
          <w:rFonts w:asciiTheme="minorHAnsi" w:hAnsiTheme="minorHAnsi" w:cs="B Zar"/>
          <w:rtl/>
          <w:lang w:bidi="fa-IR"/>
        </w:rPr>
        <w:t>۴</w:t>
      </w:r>
      <w:r w:rsidRPr="00731DA2">
        <w:rPr>
          <w:rFonts w:asciiTheme="minorHAnsi" w:hAnsiTheme="minorHAnsi" w:cs="B Zar"/>
          <w:lang w:bidi="fa-IR"/>
        </w:rPr>
        <w:t xml:space="preserve"> </w:t>
      </w:r>
      <w:r w:rsidRPr="00731DA2">
        <w:rPr>
          <w:rFonts w:asciiTheme="minorHAnsi" w:hAnsiTheme="minorHAnsi" w:cs="B Zar"/>
          <w:rtl/>
          <w:lang w:bidi="fa-IR"/>
        </w:rPr>
        <w:t>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/>
          <w:rtl/>
          <w:lang w:bidi="fa-IR"/>
        </w:rPr>
        <w:t xml:space="preserve"> پ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ن</w:t>
      </w:r>
      <w:r w:rsidRPr="00731DA2">
        <w:rPr>
          <w:rFonts w:asciiTheme="minorHAnsi" w:hAnsiTheme="minorHAnsi" w:cs="B Zar"/>
          <w:lang w:bidi="fa-IR"/>
        </w:rPr>
        <w:t xml:space="preserve"> B</w:t>
      </w:r>
    </w:p>
    <w:p w14:paraId="3BA3D9D7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rtl/>
          <w:lang w:bidi="fa-IR"/>
        </w:rPr>
        <w:t>۲</w:t>
      </w:r>
      <w:r w:rsidRPr="00731DA2">
        <w:rPr>
          <w:rFonts w:asciiTheme="minorHAnsi" w:hAnsiTheme="minorHAnsi" w:cs="B Zar"/>
          <w:lang w:bidi="fa-IR"/>
        </w:rPr>
        <w:t xml:space="preserve">. </w:t>
      </w:r>
      <w:r w:rsidRPr="00731DA2">
        <w:rPr>
          <w:rFonts w:asciiTheme="minorHAnsi" w:hAnsiTheme="minorHAnsi" w:cs="B Zar"/>
          <w:rtl/>
          <w:lang w:bidi="fa-IR"/>
        </w:rPr>
        <w:t>سه ضرب</w:t>
      </w:r>
      <w:r w:rsidRPr="00731DA2">
        <w:rPr>
          <w:rFonts w:asciiTheme="minorHAnsi" w:hAnsiTheme="minorHAnsi" w:cs="B Zar"/>
          <w:lang w:bidi="fa-IR"/>
        </w:rPr>
        <w:t>:</w:t>
      </w:r>
    </w:p>
    <w:p w14:paraId="17E8CE85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59478DBF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سه</w:t>
      </w:r>
      <w:r w:rsidRPr="00731DA2">
        <w:rPr>
          <w:rFonts w:asciiTheme="minorHAnsi" w:hAnsiTheme="minorHAnsi" w:cs="B Zar"/>
          <w:rtl/>
          <w:lang w:bidi="fa-IR"/>
        </w:rPr>
        <w:t xml:space="preserve"> حاصل‌ضرب ز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ر</w:t>
      </w:r>
      <w:r w:rsidRPr="00731DA2">
        <w:rPr>
          <w:rFonts w:asciiTheme="minorHAnsi" w:hAnsiTheme="minorHAnsi" w:cs="B Zar"/>
          <w:rtl/>
          <w:lang w:bidi="fa-IR"/>
        </w:rPr>
        <w:t xml:space="preserve"> را محاسبه کن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د</w:t>
      </w:r>
      <w:r w:rsidRPr="00731DA2">
        <w:rPr>
          <w:rFonts w:asciiTheme="minorHAnsi" w:hAnsiTheme="minorHAnsi" w:cs="B Zar"/>
          <w:lang w:bidi="fa-IR"/>
        </w:rPr>
        <w:t>:</w:t>
      </w:r>
    </w:p>
    <w:p w14:paraId="2915B287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>P1 = A1 * B1 (</w:t>
      </w:r>
      <w:r w:rsidRPr="00731DA2">
        <w:rPr>
          <w:rFonts w:asciiTheme="minorHAnsi" w:hAnsiTheme="minorHAnsi" w:cs="B Zar"/>
          <w:rtl/>
          <w:lang w:bidi="fa-IR"/>
        </w:rPr>
        <w:t>حاصل‌ضرب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بالاتر</w:t>
      </w:r>
      <w:r w:rsidRPr="00731DA2">
        <w:rPr>
          <w:rFonts w:asciiTheme="minorHAnsi" w:hAnsiTheme="minorHAnsi" w:cs="B Zar"/>
          <w:lang w:bidi="fa-IR"/>
        </w:rPr>
        <w:t>)</w:t>
      </w:r>
    </w:p>
    <w:p w14:paraId="406EAC3A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>P2 = A0 * B0 (</w:t>
      </w:r>
      <w:r w:rsidRPr="00731DA2">
        <w:rPr>
          <w:rFonts w:asciiTheme="minorHAnsi" w:hAnsiTheme="minorHAnsi" w:cs="B Zar"/>
          <w:rtl/>
          <w:lang w:bidi="fa-IR"/>
        </w:rPr>
        <w:t>حاصل‌ضرب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پ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 w:hint="eastAsia"/>
          <w:rtl/>
          <w:lang w:bidi="fa-IR"/>
        </w:rPr>
        <w:t>ن‌تر</w:t>
      </w:r>
      <w:r w:rsidRPr="00731DA2">
        <w:rPr>
          <w:rFonts w:asciiTheme="minorHAnsi" w:hAnsiTheme="minorHAnsi" w:cs="B Zar"/>
          <w:lang w:bidi="fa-IR"/>
        </w:rPr>
        <w:t>)</w:t>
      </w:r>
    </w:p>
    <w:p w14:paraId="70D1F5F9" w14:textId="4F8B9D95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>P3 = A0 * B</w:t>
      </w:r>
      <w:proofErr w:type="gramStart"/>
      <w:r w:rsidRPr="00731DA2">
        <w:rPr>
          <w:rFonts w:asciiTheme="minorHAnsi" w:hAnsiTheme="minorHAnsi" w:cs="B Zar"/>
          <w:lang w:bidi="fa-IR"/>
        </w:rPr>
        <w:t>1  (</w:t>
      </w:r>
      <w:proofErr w:type="gramEnd"/>
      <w:r w:rsidRPr="00731DA2">
        <w:rPr>
          <w:rFonts w:asciiTheme="minorHAnsi" w:hAnsiTheme="minorHAnsi" w:cs="B Zar"/>
          <w:rtl/>
          <w:lang w:bidi="fa-IR"/>
        </w:rPr>
        <w:t>ضرب متقابل مجموع بخش‌ها</w:t>
      </w:r>
      <w:r w:rsidRPr="00731DA2">
        <w:rPr>
          <w:rFonts w:asciiTheme="minorHAnsi" w:hAnsiTheme="minorHAnsi" w:cs="B Zar"/>
          <w:lang w:bidi="fa-IR"/>
        </w:rPr>
        <w:t>)</w:t>
      </w:r>
    </w:p>
    <w:p w14:paraId="331E8C41" w14:textId="666D3083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lang w:bidi="fa-IR"/>
        </w:rPr>
        <w:t>P</w:t>
      </w:r>
      <w:r w:rsidRPr="00731DA2">
        <w:rPr>
          <w:rFonts w:asciiTheme="minorHAnsi" w:hAnsiTheme="minorHAnsi" w:cs="B Zar" w:hint="cs"/>
          <w:rtl/>
          <w:lang w:bidi="fa-IR"/>
        </w:rPr>
        <w:t>4</w:t>
      </w:r>
      <w:r w:rsidRPr="00731DA2">
        <w:rPr>
          <w:rFonts w:asciiTheme="minorHAnsi" w:hAnsiTheme="minorHAnsi" w:cs="B Zar"/>
          <w:lang w:bidi="fa-IR"/>
        </w:rPr>
        <w:t xml:space="preserve"> = A1 * B0 (</w:t>
      </w:r>
      <w:r w:rsidRPr="00731DA2">
        <w:rPr>
          <w:rFonts w:asciiTheme="minorHAnsi" w:hAnsiTheme="minorHAnsi" w:cs="B Zar"/>
          <w:rtl/>
          <w:lang w:bidi="fa-IR"/>
        </w:rPr>
        <w:t>ضرب متقابل مجموع بخش‌ها</w:t>
      </w:r>
      <w:r w:rsidRPr="00731DA2">
        <w:rPr>
          <w:rFonts w:asciiTheme="minorHAnsi" w:hAnsiTheme="minorHAnsi" w:cs="B Zar"/>
          <w:lang w:bidi="fa-IR"/>
        </w:rPr>
        <w:t>)</w:t>
      </w:r>
    </w:p>
    <w:p w14:paraId="17B26D79" w14:textId="77777777" w:rsidR="006601C0" w:rsidRPr="00731DA2" w:rsidRDefault="006601C0" w:rsidP="006601C0">
      <w:pPr>
        <w:jc w:val="left"/>
        <w:rPr>
          <w:rFonts w:asciiTheme="minorHAnsi" w:hAnsiTheme="minorHAnsi" w:cs="B Zar"/>
          <w:rtl/>
          <w:lang w:bidi="fa-IR"/>
        </w:rPr>
      </w:pPr>
    </w:p>
    <w:p w14:paraId="41D6478B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rtl/>
          <w:lang w:bidi="fa-IR"/>
        </w:rPr>
        <w:lastRenderedPageBreak/>
        <w:t>۳</w:t>
      </w:r>
      <w:r w:rsidRPr="00731DA2">
        <w:rPr>
          <w:rFonts w:asciiTheme="minorHAnsi" w:hAnsiTheme="minorHAnsi" w:cs="B Zar"/>
          <w:lang w:bidi="fa-IR"/>
        </w:rPr>
        <w:t xml:space="preserve">. </w:t>
      </w:r>
      <w:r w:rsidRPr="00731DA2">
        <w:rPr>
          <w:rFonts w:asciiTheme="minorHAnsi" w:hAnsiTheme="minorHAnsi" w:cs="B Zar"/>
          <w:rtl/>
          <w:lang w:bidi="fa-IR"/>
        </w:rPr>
        <w:t>ترک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ب</w:t>
      </w:r>
      <w:r w:rsidRPr="00731DA2">
        <w:rPr>
          <w:rFonts w:asciiTheme="minorHAnsi" w:hAnsiTheme="minorHAnsi" w:cs="B Zar"/>
          <w:rtl/>
          <w:lang w:bidi="fa-IR"/>
        </w:rPr>
        <w:t xml:space="preserve"> نت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ج</w:t>
      </w:r>
      <w:r w:rsidRPr="00731DA2">
        <w:rPr>
          <w:rFonts w:asciiTheme="minorHAnsi" w:hAnsiTheme="minorHAnsi" w:cs="B Zar"/>
          <w:lang w:bidi="fa-IR"/>
        </w:rPr>
        <w:t>:</w:t>
      </w:r>
    </w:p>
    <w:p w14:paraId="54838386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</w:p>
    <w:p w14:paraId="54599853" w14:textId="77777777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eastAsia"/>
          <w:rtl/>
          <w:lang w:bidi="fa-IR"/>
        </w:rPr>
        <w:t>با</w:t>
      </w:r>
      <w:r w:rsidRPr="00731DA2">
        <w:rPr>
          <w:rFonts w:asciiTheme="minorHAnsi" w:hAnsiTheme="minorHAnsi" w:cs="B Zar"/>
          <w:rtl/>
          <w:lang w:bidi="fa-IR"/>
        </w:rPr>
        <w:t xml:space="preserve"> استفاده از نت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ج</w:t>
      </w:r>
      <w:r w:rsidRPr="00731DA2">
        <w:rPr>
          <w:rFonts w:asciiTheme="minorHAnsi" w:hAnsiTheme="minorHAnsi" w:cs="B Zar"/>
          <w:rtl/>
          <w:lang w:bidi="fa-IR"/>
        </w:rPr>
        <w:t xml:space="preserve"> 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ن</w:t>
      </w:r>
      <w:r w:rsidRPr="00731DA2">
        <w:rPr>
          <w:rFonts w:asciiTheme="minorHAnsi" w:hAnsiTheme="minorHAnsi" w:cs="B Zar"/>
          <w:rtl/>
          <w:lang w:bidi="fa-IR"/>
        </w:rPr>
        <w:t xml:space="preserve"> ضرب‌ها، م</w:t>
      </w:r>
      <w:r w:rsidRPr="00731DA2">
        <w:rPr>
          <w:rFonts w:asciiTheme="minorHAnsi" w:hAnsiTheme="minorHAnsi" w:cs="B Zar" w:hint="cs"/>
          <w:rtl/>
          <w:lang w:bidi="fa-IR"/>
        </w:rPr>
        <w:t>ی‌</w:t>
      </w:r>
      <w:r w:rsidRPr="00731DA2">
        <w:rPr>
          <w:rFonts w:asciiTheme="minorHAnsi" w:hAnsiTheme="minorHAnsi" w:cs="B Zar" w:hint="eastAsia"/>
          <w:rtl/>
          <w:lang w:bidi="fa-IR"/>
        </w:rPr>
        <w:t>توان</w:t>
      </w:r>
      <w:r w:rsidRPr="00731DA2">
        <w:rPr>
          <w:rFonts w:asciiTheme="minorHAnsi" w:hAnsiTheme="minorHAnsi" w:cs="B Zar"/>
          <w:rtl/>
          <w:lang w:bidi="fa-IR"/>
        </w:rPr>
        <w:t xml:space="preserve"> حاصل‌ضرب نه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/>
          <w:rtl/>
          <w:lang w:bidi="fa-IR"/>
        </w:rPr>
        <w:t xml:space="preserve"> را با استفاده از فرمول ز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ر</w:t>
      </w:r>
      <w:r w:rsidRPr="00731DA2">
        <w:rPr>
          <w:rFonts w:asciiTheme="minorHAnsi" w:hAnsiTheme="minorHAnsi" w:cs="B Zar"/>
          <w:rtl/>
          <w:lang w:bidi="fa-IR"/>
        </w:rPr>
        <w:t xml:space="preserve"> محاسبه کرد</w:t>
      </w:r>
      <w:r w:rsidRPr="00731DA2">
        <w:rPr>
          <w:rFonts w:asciiTheme="minorHAnsi" w:hAnsiTheme="minorHAnsi" w:cs="B Zar"/>
          <w:lang w:bidi="fa-IR"/>
        </w:rPr>
        <w:t>:</w:t>
      </w:r>
    </w:p>
    <w:p w14:paraId="0C359088" w14:textId="54DDB998" w:rsidR="006601C0" w:rsidRPr="00731DA2" w:rsidRDefault="006601C0" w:rsidP="006601C0">
      <w:pPr>
        <w:bidi/>
        <w:rPr>
          <w:rFonts w:asciiTheme="minorHAnsi" w:hAnsiTheme="minorHAnsi" w:cs="B Zar"/>
          <w:lang w:bidi="fa-IR"/>
        </w:rPr>
      </w:pPr>
      <w:r w:rsidRPr="00731DA2">
        <w:rPr>
          <w:rFonts w:asciiTheme="minorHAnsi" w:hAnsiTheme="minorHAnsi" w:cs="B Zar"/>
          <w:lang w:bidi="fa-IR"/>
        </w:rPr>
        <w:t>A * B = P1 * 2^8 + (P3 + P4) * 2^4 + P2</w:t>
      </w:r>
    </w:p>
    <w:p w14:paraId="70AE6217" w14:textId="5925D276" w:rsidR="006601C0" w:rsidRPr="00731DA2" w:rsidRDefault="006601C0" w:rsidP="006601C0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/>
          <w:rtl/>
          <w:lang w:bidi="fa-IR"/>
        </w:rPr>
        <w:t>ش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فت</w:t>
      </w:r>
      <w:r w:rsidRPr="00731DA2">
        <w:rPr>
          <w:rFonts w:asciiTheme="minorHAnsi" w:hAnsiTheme="minorHAnsi" w:cs="B Zar"/>
          <w:rtl/>
          <w:lang w:bidi="fa-IR"/>
        </w:rPr>
        <w:t xml:space="preserve"> به سمت چپ توسط 2^4 و 2^8 به معن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هم‌تراز کردن 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ن</w:t>
      </w:r>
      <w:r w:rsidRPr="00731DA2">
        <w:rPr>
          <w:rFonts w:asciiTheme="minorHAnsi" w:hAnsiTheme="minorHAnsi" w:cs="B Zar"/>
          <w:rtl/>
          <w:lang w:bidi="fa-IR"/>
        </w:rPr>
        <w:t xml:space="preserve"> حاصل‌ضرب‌ها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جزئ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در موقع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/>
          <w:rtl/>
          <w:lang w:bidi="fa-IR"/>
        </w:rPr>
        <w:t xml:space="preserve"> صح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ح</w:t>
      </w:r>
      <w:r w:rsidRPr="00731DA2">
        <w:rPr>
          <w:rFonts w:asciiTheme="minorHAnsi" w:hAnsiTheme="minorHAnsi" w:cs="B Zar"/>
          <w:rtl/>
          <w:lang w:bidi="fa-IR"/>
        </w:rPr>
        <w:t xml:space="preserve"> آن‌ها در حاصل‌ضرب نها</w:t>
      </w:r>
      <w:r w:rsidRPr="00731DA2">
        <w:rPr>
          <w:rFonts w:asciiTheme="minorHAnsi" w:hAnsiTheme="minorHAnsi" w:cs="B Zar" w:hint="cs"/>
          <w:rtl/>
          <w:lang w:bidi="fa-IR"/>
        </w:rPr>
        <w:t>یی</w:t>
      </w:r>
      <w:r w:rsidRPr="00731DA2">
        <w:rPr>
          <w:rFonts w:asciiTheme="minorHAnsi" w:hAnsiTheme="minorHAnsi" w:cs="B Zar"/>
          <w:rtl/>
          <w:lang w:bidi="fa-IR"/>
        </w:rPr>
        <w:t xml:space="preserve"> ۱۶ ب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 w:hint="eastAsia"/>
          <w:rtl/>
          <w:lang w:bidi="fa-IR"/>
        </w:rPr>
        <w:t>ت</w:t>
      </w:r>
      <w:r w:rsidRPr="00731DA2">
        <w:rPr>
          <w:rFonts w:asciiTheme="minorHAnsi" w:hAnsiTheme="minorHAnsi" w:cs="B Zar" w:hint="cs"/>
          <w:rtl/>
          <w:lang w:bidi="fa-IR"/>
        </w:rPr>
        <w:t>ی</w:t>
      </w:r>
      <w:r w:rsidRPr="00731DA2">
        <w:rPr>
          <w:rFonts w:asciiTheme="minorHAnsi" w:hAnsiTheme="minorHAnsi" w:cs="B Zar"/>
          <w:rtl/>
          <w:lang w:bidi="fa-IR"/>
        </w:rPr>
        <w:t xml:space="preserve"> است</w:t>
      </w:r>
      <w:r w:rsidRPr="00731DA2">
        <w:rPr>
          <w:rFonts w:asciiTheme="minorHAnsi" w:hAnsiTheme="minorHAnsi" w:cs="B Zar"/>
          <w:lang w:bidi="fa-IR"/>
        </w:rPr>
        <w:t>.</w:t>
      </w:r>
    </w:p>
    <w:p w14:paraId="2F10E007" w14:textId="290BB82A" w:rsidR="004730B1" w:rsidRPr="00731DA2" w:rsidRDefault="006601C0" w:rsidP="004730B1">
      <w:pPr>
        <w:bidi/>
        <w:jc w:val="left"/>
        <w:rPr>
          <w:rFonts w:asciiTheme="minorHAnsi" w:hAnsiTheme="minorHAnsi" w:cs="B Zar"/>
          <w:rtl/>
          <w:lang w:bidi="fa-IR"/>
        </w:rPr>
      </w:pPr>
      <w:r w:rsidRPr="00731DA2">
        <w:rPr>
          <w:rFonts w:asciiTheme="minorHAnsi" w:hAnsiTheme="minorHAnsi" w:cs="B Zar" w:hint="cs"/>
          <w:rtl/>
          <w:lang w:bidi="fa-IR"/>
        </w:rPr>
        <w:t>پس با استفاده از 4 ضرب کننده 4 بیتی در 4 بیتی و 2 جمع کننده 16 بیتی میتوانیم ضرب 8 بیت در 8 بیت را انجام دهیم.</w:t>
      </w:r>
    </w:p>
    <w:p w14:paraId="00384726" w14:textId="77777777" w:rsidR="004730B1" w:rsidRPr="00731DA2" w:rsidRDefault="004730B1" w:rsidP="004730B1">
      <w:pPr>
        <w:bidi/>
        <w:jc w:val="left"/>
        <w:rPr>
          <w:rFonts w:asciiTheme="minorHAnsi" w:hAnsiTheme="minorHAnsi" w:cs="B Zar"/>
          <w:lang w:bidi="fa-IR"/>
        </w:rPr>
      </w:pPr>
    </w:p>
    <w:p w14:paraId="0796341B" w14:textId="2025A9AF" w:rsidR="00855B27" w:rsidRPr="00731DA2" w:rsidRDefault="00855B27" w:rsidP="00855B27">
      <w:pPr>
        <w:pStyle w:val="Heading2"/>
        <w:bidi/>
        <w:jc w:val="left"/>
        <w:rPr>
          <w:rFonts w:ascii="Nirmala UI" w:hAnsi="Nirmala UI" w:cs="B Zar"/>
          <w:rtl/>
          <w:lang w:bidi="fa-IR"/>
        </w:rPr>
      </w:pPr>
      <w:bookmarkStart w:id="3" w:name="_Toc174716950"/>
      <w:r w:rsidRPr="00731DA2">
        <w:rPr>
          <w:rFonts w:ascii="Arial" w:hAnsi="Arial" w:cs="B Zar" w:hint="cs"/>
          <w:rtl/>
          <w:lang w:bidi="fa-IR"/>
        </w:rPr>
        <w:t>شرح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دستگاه</w:t>
      </w:r>
      <w:r w:rsidR="000D43F0"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Nirmala UI" w:hAnsi="Nirmala UI" w:cs="B Zar"/>
          <w:rtl/>
          <w:lang w:bidi="fa-IR"/>
        </w:rPr>
        <w:t>‌</w:t>
      </w:r>
      <w:r w:rsidRPr="00731DA2">
        <w:rPr>
          <w:rFonts w:ascii="Arial" w:hAnsi="Arial" w:cs="B Zar" w:hint="cs"/>
          <w:rtl/>
          <w:lang w:bidi="fa-IR"/>
        </w:rPr>
        <w:t>ها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و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وسایل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مورد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استفاده</w:t>
      </w:r>
      <w:bookmarkEnd w:id="3"/>
    </w:p>
    <w:p w14:paraId="0A923C8E" w14:textId="77777777" w:rsidR="00FF2F4C" w:rsidRPr="00731DA2" w:rsidRDefault="000D43F0" w:rsidP="001A0E2C">
      <w:pPr>
        <w:bidi/>
        <w:jc w:val="both"/>
        <w:rPr>
          <w:rFonts w:ascii="Nirmala UI" w:hAnsi="Nirmala UI" w:cs="B Zar"/>
          <w:rtl/>
          <w:lang w:bidi="fa-IR"/>
        </w:rPr>
      </w:pPr>
      <w:r w:rsidRPr="00731DA2">
        <w:rPr>
          <w:rFonts w:ascii="Arial" w:hAnsi="Arial" w:cs="B Zar" w:hint="cs"/>
          <w:rtl/>
          <w:lang w:bidi="fa-IR"/>
        </w:rPr>
        <w:t>برای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شبیه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سازی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تیوری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نرم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افزار</w:t>
      </w:r>
      <w:r w:rsidRPr="00731DA2">
        <w:rPr>
          <w:rFonts w:ascii="Nirmala UI" w:hAnsi="Nirmala UI" w:cs="B Zar"/>
          <w:rtl/>
          <w:lang w:bidi="fa-IR"/>
        </w:rPr>
        <w:t xml:space="preserve">  </w:t>
      </w:r>
      <w:r w:rsidR="00ED08A2" w:rsidRPr="00731DA2">
        <w:rPr>
          <w:rFonts w:ascii="Nirmala UI" w:hAnsi="Nirmala UI" w:cs="B Zar"/>
          <w:lang w:bidi="fa-IR"/>
        </w:rPr>
        <w:t>Proteus</w:t>
      </w:r>
      <w:r w:rsidR="00ED08A2"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استفاده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میشود</w:t>
      </w:r>
      <w:r w:rsidRPr="00731DA2">
        <w:rPr>
          <w:rFonts w:ascii="Nirmala UI" w:hAnsi="Nirmala UI" w:cs="B Zar"/>
          <w:rtl/>
          <w:lang w:bidi="fa-IR"/>
        </w:rPr>
        <w:t>.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در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زیر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نام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و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توضیح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مختصری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از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قطعات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استفاده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شده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قابل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مشاهده</w:t>
      </w:r>
      <w:r w:rsidR="00FF2F4C" w:rsidRPr="00731DA2">
        <w:rPr>
          <w:rFonts w:ascii="Nirmala UI" w:hAnsi="Nirmala UI" w:cs="B Zar"/>
          <w:rtl/>
          <w:lang w:bidi="fa-IR"/>
        </w:rPr>
        <w:t xml:space="preserve"> </w:t>
      </w:r>
      <w:r w:rsidR="00FF2F4C" w:rsidRPr="00731DA2">
        <w:rPr>
          <w:rFonts w:ascii="Arial" w:hAnsi="Arial" w:cs="B Zar" w:hint="cs"/>
          <w:rtl/>
          <w:lang w:bidi="fa-IR"/>
        </w:rPr>
        <w:t>است</w:t>
      </w:r>
      <w:r w:rsidR="00FF2F4C" w:rsidRPr="00731DA2">
        <w:rPr>
          <w:rFonts w:ascii="Nirmala UI" w:hAnsi="Nirmala UI" w:cs="B Zar"/>
          <w:rtl/>
          <w:lang w:bidi="fa-IR"/>
        </w:rPr>
        <w:t>.</w:t>
      </w:r>
    </w:p>
    <w:p w14:paraId="04E39151" w14:textId="4805412E" w:rsidR="006601C0" w:rsidRPr="00731DA2" w:rsidRDefault="006601C0" w:rsidP="001A76D6">
      <w:pPr>
        <w:bidi/>
        <w:jc w:val="both"/>
        <w:rPr>
          <w:rFonts w:ascii="Nirmala UI" w:hAnsi="Nirmala UI" w:cs="B Zar"/>
          <w:b/>
          <w:bCs/>
          <w:rtl/>
          <w:lang w:bidi="fa-IR"/>
        </w:rPr>
      </w:pPr>
      <w:r w:rsidRPr="00731DA2">
        <w:rPr>
          <w:rFonts w:ascii="Nirmala UI" w:hAnsi="Nirmala UI" w:cs="B Zar"/>
          <w:b/>
          <w:bCs/>
          <w:rtl/>
          <w:lang w:bidi="fa-IR"/>
        </w:rPr>
        <w:t>7483</w:t>
      </w:r>
      <w:r w:rsidRPr="00731DA2">
        <w:rPr>
          <w:rFonts w:ascii="Nirmala UI" w:hAnsi="Nirmala UI" w:cs="B Zar"/>
          <w:b/>
          <w:bCs/>
          <w:rtl/>
          <w:lang w:bidi="fa-IR"/>
        </w:rPr>
        <w:tab/>
        <w:t xml:space="preserve"> </w:t>
      </w:r>
      <w:r w:rsidRPr="00731DA2">
        <w:rPr>
          <w:rFonts w:ascii="Nirmala UI" w:hAnsi="Nirmala UI" w:cs="B Zar"/>
          <w:b/>
          <w:bCs/>
          <w:lang w:bidi="fa-IR"/>
        </w:rPr>
        <w:t>IC (FULL ADDER 4 BIT)</w:t>
      </w:r>
      <w:r w:rsidRPr="00731DA2">
        <w:rPr>
          <w:rFonts w:ascii="Nirmala UI" w:hAnsi="Nirmala UI" w:cs="B Zar" w:hint="cs"/>
          <w:b/>
          <w:bCs/>
          <w:rtl/>
          <w:lang w:bidi="fa-IR"/>
        </w:rPr>
        <w:t>:</w:t>
      </w:r>
    </w:p>
    <w:p w14:paraId="6C5B95A1" w14:textId="4CC38C20" w:rsidR="006601C0" w:rsidRPr="00731DA2" w:rsidRDefault="006601C0" w:rsidP="006601C0">
      <w:pPr>
        <w:bidi/>
        <w:ind w:left="360" w:firstLine="72"/>
        <w:jc w:val="both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ک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آ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س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که به عنوان 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ک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جمع‌کننده‌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کامل ۴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استفاده م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شود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>. ا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ن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آ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س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م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واند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عم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ا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جمع ۴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را به صورت مواز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انجام دهد و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نق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(</w:t>
      </w:r>
      <w:r w:rsidRPr="00731DA2">
        <w:rPr>
          <w:rFonts w:ascii="Nirmala UI" w:hAnsi="Nirmala UI" w:cs="B Zar"/>
          <w:sz w:val="24"/>
          <w:szCs w:val="24"/>
          <w:lang w:bidi="fa-IR"/>
        </w:rPr>
        <w:t>Carry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>) تو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د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کند. 7483 برا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اجرا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عم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ا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جمع با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نق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(</w:t>
      </w:r>
      <w:r w:rsidRPr="00731DA2">
        <w:rPr>
          <w:rFonts w:ascii="Nirmala UI" w:hAnsi="Nirmala UI" w:cs="B Zar"/>
          <w:sz w:val="24"/>
          <w:szCs w:val="24"/>
          <w:lang w:bidi="fa-IR"/>
        </w:rPr>
        <w:t>Carry-in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>) و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نقل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خروج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(</w:t>
      </w:r>
      <w:r w:rsidRPr="00731DA2">
        <w:rPr>
          <w:rFonts w:ascii="Nirmala UI" w:hAnsi="Nirmala UI" w:cs="B Zar"/>
          <w:sz w:val="24"/>
          <w:szCs w:val="24"/>
          <w:lang w:bidi="fa-IR"/>
        </w:rPr>
        <w:t>Carry-out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>) به کار م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رود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که در نها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ک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جمع‌کننده‌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چند ب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hAnsi="Nirmala UI" w:cs="B Zar"/>
          <w:sz w:val="24"/>
          <w:szCs w:val="24"/>
          <w:rtl/>
          <w:lang w:bidi="fa-IR"/>
        </w:rPr>
        <w:t xml:space="preserve"> را م</w:t>
      </w:r>
      <w:r w:rsidRPr="00731DA2">
        <w:rPr>
          <w:rFonts w:ascii="Nirmala UI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hAnsi="Nirmala UI" w:cs="B Zar" w:hint="eastAsia"/>
          <w:sz w:val="24"/>
          <w:szCs w:val="24"/>
          <w:rtl/>
          <w:lang w:bidi="fa-IR"/>
        </w:rPr>
        <w:t>سازد</w:t>
      </w:r>
      <w:r w:rsidRPr="00731DA2">
        <w:rPr>
          <w:rFonts w:ascii="Nirmala UI" w:hAnsi="Nirmala UI" w:cs="B Zar"/>
          <w:rtl/>
          <w:lang w:bidi="fa-IR"/>
        </w:rPr>
        <w:t>.</w:t>
      </w:r>
    </w:p>
    <w:p w14:paraId="387AF011" w14:textId="4D2BE16C" w:rsidR="00FF2F4C" w:rsidRPr="00731DA2" w:rsidRDefault="0089717E" w:rsidP="00FF2F4C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lang w:bidi="fa-IR"/>
        </w:rPr>
      </w:pPr>
      <w:r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:</w:t>
      </w:r>
      <w:r w:rsidR="00FF2F4C"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AND</w:t>
      </w:r>
    </w:p>
    <w:p w14:paraId="695BE159" w14:textId="363295CD" w:rsidR="00FF2F4C" w:rsidRPr="00731DA2" w:rsidRDefault="00FF2F4C" w:rsidP="00830231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rtl/>
          <w:lang w:bidi="fa-IR"/>
        </w:rPr>
      </w:pP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گیت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 xml:space="preserve"> AND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پای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ک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را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عملیا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نطقی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 xml:space="preserve"> AND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ستفاد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شود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.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فقط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زمان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خروج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رس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دهد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ک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هم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ورودی‌ها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آ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رس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اشند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.</w:t>
      </w:r>
    </w:p>
    <w:p w14:paraId="04E0F6FE" w14:textId="236340BE" w:rsidR="00FF2F4C" w:rsidRPr="00731DA2" w:rsidRDefault="0089717E" w:rsidP="0089717E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lang w:bidi="fa-IR"/>
        </w:rPr>
      </w:pPr>
      <w:proofErr w:type="gramStart"/>
      <w:r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:</w:t>
      </w:r>
      <w:r w:rsidR="00FF2F4C"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LOGICPROBE</w:t>
      </w:r>
      <w:proofErr w:type="gramEnd"/>
    </w:p>
    <w:p w14:paraId="457011B7" w14:textId="77777777" w:rsidR="00FF2F4C" w:rsidRPr="00731DA2" w:rsidRDefault="00FF2F4C" w:rsidP="00FF2F4C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lang w:bidi="fa-IR"/>
        </w:rPr>
      </w:pP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پروب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نطق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ک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را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تس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و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نشا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اد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وضعی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نطق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(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الا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پایی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ا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نوسان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)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دار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یجیتال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ستفاد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شود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.</w:t>
      </w:r>
    </w:p>
    <w:p w14:paraId="77647018" w14:textId="75DCB0CA" w:rsidR="00FF2F4C" w:rsidRPr="00731DA2" w:rsidRDefault="0089717E" w:rsidP="00FF2F4C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lang w:bidi="fa-IR"/>
        </w:rPr>
      </w:pPr>
      <w:proofErr w:type="gramStart"/>
      <w:r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:</w:t>
      </w:r>
      <w:r w:rsidR="00FF2F4C"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LOGICSTATE</w:t>
      </w:r>
      <w:proofErr w:type="gramEnd"/>
    </w:p>
    <w:p w14:paraId="0ACE923D" w14:textId="1DA96FD1" w:rsidR="00FF2F4C" w:rsidRPr="00731DA2" w:rsidRDefault="00FF2F4C" w:rsidP="00625B05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rtl/>
          <w:lang w:bidi="fa-IR"/>
        </w:rPr>
      </w:pP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ی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قطع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وضعی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نطق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نقط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ر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دار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را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نشا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ده</w:t>
      </w:r>
      <w:r w:rsidR="00625B05"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.</w:t>
      </w:r>
      <w:r w:rsidR="00625B05"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 xml:space="preserve"> برای نمایش پاسخ از آن استفاده میکنیم.</w:t>
      </w:r>
    </w:p>
    <w:p w14:paraId="31CCF20C" w14:textId="57041CAF" w:rsidR="00FF2F4C" w:rsidRPr="00731DA2" w:rsidRDefault="0089717E" w:rsidP="00FF2F4C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rtl/>
          <w:lang w:bidi="fa-IR"/>
        </w:rPr>
      </w:pPr>
      <w:proofErr w:type="gramStart"/>
      <w:r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lastRenderedPageBreak/>
        <w:t>:</w:t>
      </w:r>
      <w:r w:rsidR="00FF2F4C"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OR</w:t>
      </w:r>
      <w:proofErr w:type="gramEnd"/>
    </w:p>
    <w:p w14:paraId="1E6E7F91" w14:textId="77777777" w:rsidR="00FF2F4C" w:rsidRPr="00731DA2" w:rsidRDefault="00FF2F4C" w:rsidP="00FF2F4C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rtl/>
          <w:lang w:bidi="fa-IR"/>
        </w:rPr>
      </w:pP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گیت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 xml:space="preserve"> OR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پای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ک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را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عملیا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نطقی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 xml:space="preserve"> OR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ستفاد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شود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.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گر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حداقل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یک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از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ورودی‌ها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آن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رس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باشد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خروج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درس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Arial" w:eastAsia="Times New Roman" w:hAnsi="Arial" w:cs="B Zar" w:hint="cs"/>
          <w:sz w:val="24"/>
          <w:szCs w:val="24"/>
          <w:rtl/>
          <w:lang w:bidi="fa-IR"/>
        </w:rPr>
        <w:t>می‌دهد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.</w:t>
      </w:r>
    </w:p>
    <w:p w14:paraId="3C4FBA72" w14:textId="60E028DD" w:rsidR="001A6426" w:rsidRPr="00731DA2" w:rsidRDefault="001A6426" w:rsidP="001A6426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b/>
          <w:bCs/>
          <w:sz w:val="24"/>
          <w:szCs w:val="24"/>
          <w:lang w:bidi="fa-IR"/>
        </w:rPr>
      </w:pPr>
      <w:r w:rsidRPr="00731DA2">
        <w:rPr>
          <w:rFonts w:ascii="Nirmala UI" w:eastAsia="Times New Roman" w:hAnsi="Nirmala UI" w:cs="B Zar"/>
          <w:b/>
          <w:bCs/>
          <w:sz w:val="24"/>
          <w:szCs w:val="24"/>
          <w:lang w:bidi="fa-IR"/>
        </w:rPr>
        <w:t>XOR</w:t>
      </w:r>
      <w:r w:rsidRPr="00731DA2">
        <w:rPr>
          <w:rFonts w:ascii="Nirmala UI" w:eastAsia="Times New Roman" w:hAnsi="Nirmala UI" w:cs="B Zar" w:hint="cs"/>
          <w:b/>
          <w:bCs/>
          <w:sz w:val="24"/>
          <w:szCs w:val="24"/>
          <w:rtl/>
          <w:lang w:bidi="fa-IR"/>
        </w:rPr>
        <w:t>:</w:t>
      </w:r>
      <w:r w:rsidRPr="00731DA2">
        <w:rPr>
          <w:rFonts w:ascii="Nirmala UI" w:eastAsia="Times New Roman" w:hAnsi="Nirmala UI" w:cs="B Zar"/>
          <w:b/>
          <w:bCs/>
          <w:sz w:val="24"/>
          <w:szCs w:val="24"/>
          <w:rtl/>
          <w:lang w:bidi="fa-IR"/>
        </w:rPr>
        <w:t xml:space="preserve">  </w:t>
      </w:r>
    </w:p>
    <w:p w14:paraId="4F169830" w14:textId="384D1F8A" w:rsidR="00FF2F4C" w:rsidRPr="00731DA2" w:rsidRDefault="001A6426" w:rsidP="001A6426">
      <w:pPr>
        <w:bidi/>
        <w:spacing w:before="100" w:beforeAutospacing="1" w:after="100" w:afterAutospacing="1" w:line="240" w:lineRule="auto"/>
        <w:ind w:left="360"/>
        <w:jc w:val="left"/>
        <w:rPr>
          <w:rFonts w:ascii="Nirmala UI" w:eastAsia="Times New Roman" w:hAnsi="Nirmala UI" w:cs="B Zar"/>
          <w:sz w:val="24"/>
          <w:szCs w:val="24"/>
          <w:rtl/>
          <w:lang w:bidi="fa-IR"/>
        </w:rPr>
      </w:pP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ک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گ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XOR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پا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ه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که برا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عمل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ات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منطق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</w:t>
      </w:r>
      <w:r w:rsidRPr="00731DA2">
        <w:rPr>
          <w:rFonts w:ascii="Nirmala UI" w:eastAsia="Times New Roman" w:hAnsi="Nirmala UI" w:cs="B Zar"/>
          <w:sz w:val="24"/>
          <w:szCs w:val="24"/>
          <w:lang w:bidi="fa-IR"/>
        </w:rPr>
        <w:t>XOR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استفاده م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شود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>. اگر تعداد ورود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ها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درست فرد باشد، خروج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 xml:space="preserve"> درست م</w:t>
      </w:r>
      <w:r w:rsidRPr="00731DA2">
        <w:rPr>
          <w:rFonts w:ascii="Nirmala UI" w:eastAsia="Times New Roman" w:hAnsi="Nirmala UI" w:cs="B Zar" w:hint="cs"/>
          <w:sz w:val="24"/>
          <w:szCs w:val="24"/>
          <w:rtl/>
          <w:lang w:bidi="fa-IR"/>
        </w:rPr>
        <w:t>ی‌</w:t>
      </w:r>
      <w:r w:rsidRPr="00731DA2">
        <w:rPr>
          <w:rFonts w:ascii="Nirmala UI" w:eastAsia="Times New Roman" w:hAnsi="Nirmala UI" w:cs="B Zar" w:hint="eastAsia"/>
          <w:sz w:val="24"/>
          <w:szCs w:val="24"/>
          <w:rtl/>
          <w:lang w:bidi="fa-IR"/>
        </w:rPr>
        <w:t>دهد</w:t>
      </w:r>
      <w:r w:rsidRPr="00731DA2">
        <w:rPr>
          <w:rFonts w:ascii="Nirmala UI" w:eastAsia="Times New Roman" w:hAnsi="Nirmala UI" w:cs="B Zar"/>
          <w:sz w:val="24"/>
          <w:szCs w:val="24"/>
          <w:rtl/>
          <w:lang w:bidi="fa-IR"/>
        </w:rPr>
        <w:t>.</w:t>
      </w:r>
    </w:p>
    <w:p w14:paraId="0FC6E60B" w14:textId="16E4F6AA" w:rsidR="00ED08A2" w:rsidRPr="00731DA2" w:rsidRDefault="00000000" w:rsidP="00FF2F4C">
      <w:pPr>
        <w:bidi/>
        <w:jc w:val="left"/>
        <w:rPr>
          <w:rFonts w:ascii="Nirmala UI" w:hAnsi="Nirmala UI" w:cs="B Zar"/>
          <w:color w:val="0563C1" w:themeColor="hyperlink"/>
          <w:sz w:val="24"/>
          <w:szCs w:val="24"/>
          <w:u w:val="single"/>
          <w:shd w:val="clear" w:color="auto" w:fill="FFFFFF"/>
          <w:rtl/>
        </w:rPr>
      </w:pPr>
      <w:hyperlink r:id="rId15" w:history="1"/>
    </w:p>
    <w:p w14:paraId="318FDC14" w14:textId="304F0D44" w:rsidR="001A0E2C" w:rsidRPr="00731DA2" w:rsidRDefault="00035BD4" w:rsidP="00C513B8">
      <w:pPr>
        <w:pStyle w:val="Heading2"/>
        <w:bidi/>
        <w:jc w:val="both"/>
        <w:rPr>
          <w:rFonts w:ascii="Nirmala UI" w:hAnsi="Nirmala UI" w:cs="B Zar"/>
          <w:rtl/>
          <w:lang w:bidi="fa-IR"/>
        </w:rPr>
      </w:pPr>
      <w:bookmarkStart w:id="4" w:name="_Toc174716951"/>
      <w:r w:rsidRPr="00731DA2">
        <w:rPr>
          <w:rFonts w:ascii="Arial" w:hAnsi="Arial" w:cs="B Zar" w:hint="cs"/>
          <w:rtl/>
          <w:lang w:bidi="fa-IR"/>
        </w:rPr>
        <w:t>شرح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="00855B27" w:rsidRPr="00731DA2">
        <w:rPr>
          <w:rFonts w:ascii="Nirmala UI" w:hAnsi="Nirmala UI" w:cs="B Zar"/>
          <w:rtl/>
          <w:lang w:bidi="fa-IR"/>
        </w:rPr>
        <w:t xml:space="preserve"> </w:t>
      </w:r>
      <w:r w:rsidR="00855B27" w:rsidRPr="00731DA2">
        <w:rPr>
          <w:rFonts w:ascii="Arial" w:hAnsi="Arial" w:cs="B Zar" w:hint="cs"/>
          <w:rtl/>
          <w:lang w:bidi="fa-IR"/>
        </w:rPr>
        <w:t>آزمایش</w:t>
      </w:r>
      <w:r w:rsidR="001A76D6" w:rsidRPr="00731DA2">
        <w:rPr>
          <w:rFonts w:ascii="Arial" w:hAnsi="Arial" w:cs="B Zar" w:hint="cs"/>
          <w:rtl/>
          <w:lang w:bidi="fa-IR"/>
        </w:rPr>
        <w:t xml:space="preserve"> 4های ضرب کننده های4 بیت در 4 بیت</w:t>
      </w:r>
      <w:bookmarkEnd w:id="4"/>
    </w:p>
    <w:p w14:paraId="6C0622EC" w14:textId="66769369" w:rsidR="0039534E" w:rsidRPr="00731DA2" w:rsidRDefault="0039534E" w:rsidP="0039534E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/>
          <w:rtl/>
          <w:lang w:bidi="fa-IR"/>
        </w:rPr>
        <w:br/>
      </w:r>
      <w:r w:rsidRPr="00731DA2">
        <w:rPr>
          <w:rFonts w:ascii="Arial" w:hAnsi="Arial" w:cs="B Zar" w:hint="cs"/>
          <w:rtl/>
          <w:lang w:bidi="fa-IR"/>
        </w:rPr>
        <w:t>در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زیر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طراحی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داخلی</w:t>
      </w:r>
      <w:r w:rsidR="001A6426" w:rsidRPr="00731DA2">
        <w:rPr>
          <w:rFonts w:ascii="Nirmala UI" w:hAnsi="Nirmala UI" w:cs="B Zar" w:hint="cs"/>
          <w:rtl/>
          <w:lang w:bidi="fa-IR"/>
        </w:rPr>
        <w:t xml:space="preserve"> </w:t>
      </w:r>
      <w:r w:rsidR="001A6426" w:rsidRPr="00731DA2">
        <w:rPr>
          <w:rFonts w:ascii="Nirmala UI" w:hAnsi="Nirmala UI" w:cs="B Zar"/>
          <w:lang w:bidi="fa-IR"/>
        </w:rPr>
        <w:t>full adder</w:t>
      </w:r>
      <w:r w:rsidR="001A6426" w:rsidRPr="00731DA2">
        <w:rPr>
          <w:rFonts w:ascii="Nirmala UI" w:hAnsi="Nirmala UI" w:cs="B Zar" w:hint="cs"/>
          <w:rtl/>
        </w:rPr>
        <w:t xml:space="preserve">  تک بیتی را </w:t>
      </w:r>
      <w:r w:rsidR="00035EE6" w:rsidRPr="00731DA2">
        <w:rPr>
          <w:rFonts w:ascii="Nirmala UI" w:hAnsi="Nirmala UI" w:cs="B Zar" w:hint="cs"/>
          <w:rtl/>
        </w:rPr>
        <w:t>میبینیم</w:t>
      </w:r>
      <w:r w:rsidR="001A6426" w:rsidRPr="00731DA2">
        <w:rPr>
          <w:rFonts w:ascii="Nirmala UI" w:hAnsi="Nirmala UI" w:cs="B Zar" w:hint="cs"/>
          <w:rtl/>
        </w:rPr>
        <w:t xml:space="preserve"> که در هر دو آزمایش از آن استفاده خواهیم نمود.</w:t>
      </w:r>
    </w:p>
    <w:p w14:paraId="491E8F53" w14:textId="15AFAC13" w:rsidR="00035EE6" w:rsidRPr="00731DA2" w:rsidRDefault="00035EE6" w:rsidP="00035EE6">
      <w:pPr>
        <w:bidi/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/>
          <w:noProof/>
          <w:rtl/>
          <w:lang w:bidi="fa-IR"/>
        </w:rPr>
        <w:drawing>
          <wp:inline distT="0" distB="0" distL="0" distR="0" wp14:anchorId="0F690B3B" wp14:editId="4BE07DFF">
            <wp:extent cx="5025224" cy="2389570"/>
            <wp:effectExtent l="0" t="0" r="4445" b="0"/>
            <wp:docPr id="902282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28209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3116" cy="239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4F231" w14:textId="1BB95E27" w:rsidR="00B52189" w:rsidRPr="00731DA2" w:rsidRDefault="00B52189" w:rsidP="00B52189">
      <w:pPr>
        <w:bidi/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Theme="minorHAnsi" w:hAnsiTheme="minorHAnsi"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0584D" wp14:editId="432E06FC">
                <wp:simplePos x="0" y="0"/>
                <wp:positionH relativeFrom="margin">
                  <wp:align>center</wp:align>
                </wp:positionH>
                <wp:positionV relativeFrom="paragraph">
                  <wp:posOffset>205740</wp:posOffset>
                </wp:positionV>
                <wp:extent cx="2552700" cy="387350"/>
                <wp:effectExtent l="0" t="0" r="0" b="0"/>
                <wp:wrapNone/>
                <wp:docPr id="208260789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2700" cy="38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98A28C" w14:textId="3C454B1F" w:rsidR="00B52189" w:rsidRPr="00731DA2" w:rsidRDefault="00B52189" w:rsidP="00B52189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3. نمای داخلی جمع کننده تک بیت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0584D" id="_x0000_s1028" type="#_x0000_t202" style="position:absolute;left:0;text-align:left;margin-left:0;margin-top:16.2pt;width:201pt;height:30.5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" fillcolor="white [3201]" stroked="f" strokeweight=".5pt">
                <v:textbox>
                  <w:txbxContent>
                    <w:p w14:paraId="7898A28C" w14:textId="3C454B1F" w:rsidR="00B52189" w:rsidRPr="00731DA2" w:rsidRDefault="00B52189" w:rsidP="00B52189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3. نمای داخلی جمع کننده تک بیتی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D9198E" w14:textId="23E177B0" w:rsidR="00B52189" w:rsidRPr="00731DA2" w:rsidRDefault="00B52189" w:rsidP="00B52189">
      <w:pPr>
        <w:bidi/>
        <w:jc w:val="center"/>
        <w:rPr>
          <w:rFonts w:ascii="Nirmala UI" w:hAnsi="Nirmala UI" w:cs="B Zar"/>
          <w:rtl/>
          <w:lang w:bidi="fa-IR"/>
        </w:rPr>
      </w:pPr>
    </w:p>
    <w:p w14:paraId="5B0D45FE" w14:textId="77777777" w:rsidR="00B52189" w:rsidRPr="00731DA2" w:rsidRDefault="00B52189" w:rsidP="00B52189">
      <w:pPr>
        <w:bidi/>
        <w:jc w:val="center"/>
        <w:rPr>
          <w:rFonts w:ascii="Nirmala UI" w:hAnsi="Nirmala UI" w:cs="B Zar"/>
          <w:rtl/>
          <w:lang w:bidi="fa-IR"/>
        </w:rPr>
      </w:pPr>
    </w:p>
    <w:p w14:paraId="511568C8" w14:textId="77777777" w:rsidR="00B52189" w:rsidRPr="00731DA2" w:rsidRDefault="00B52189" w:rsidP="00B52189">
      <w:pPr>
        <w:bidi/>
        <w:jc w:val="center"/>
        <w:rPr>
          <w:rFonts w:ascii="Nirmala UI" w:hAnsi="Nirmala UI" w:cs="B Zar"/>
          <w:rtl/>
          <w:lang w:bidi="fa-IR"/>
        </w:rPr>
      </w:pPr>
    </w:p>
    <w:p w14:paraId="666D94EA" w14:textId="77777777" w:rsidR="00B52189" w:rsidRPr="00731DA2" w:rsidRDefault="00B52189" w:rsidP="00B52189">
      <w:pPr>
        <w:bidi/>
        <w:jc w:val="center"/>
        <w:rPr>
          <w:rFonts w:ascii="Nirmala UI" w:hAnsi="Nirmala UI" w:cs="B Zar"/>
          <w:rtl/>
          <w:lang w:bidi="fa-IR"/>
        </w:rPr>
      </w:pPr>
    </w:p>
    <w:p w14:paraId="3EE51DDD" w14:textId="77777777" w:rsidR="00B52189" w:rsidRPr="00731DA2" w:rsidRDefault="00B52189" w:rsidP="00731DA2">
      <w:pPr>
        <w:bidi/>
        <w:jc w:val="both"/>
        <w:rPr>
          <w:rFonts w:ascii="Nirmala UI" w:hAnsi="Nirmala UI" w:cs="B Zar"/>
          <w:rtl/>
          <w:lang w:bidi="fa-IR"/>
        </w:rPr>
      </w:pPr>
    </w:p>
    <w:p w14:paraId="7619D24B" w14:textId="57A5832D" w:rsidR="00B52189" w:rsidRPr="00731DA2" w:rsidRDefault="00B52189" w:rsidP="00B52189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lastRenderedPageBreak/>
        <w:t>حال مطابق شکل های داده شده در قسمت قبل مدار های مربوطه را در پروتیوس پیاده سازی میکنیم.</w:t>
      </w:r>
    </w:p>
    <w:p w14:paraId="3922F210" w14:textId="36ABC10D" w:rsidR="00035EE6" w:rsidRPr="00731DA2" w:rsidRDefault="00035EE6" w:rsidP="00B52189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t>روش اول:</w:t>
      </w:r>
    </w:p>
    <w:p w14:paraId="1280AA69" w14:textId="5BF82FA0" w:rsidR="00035EE6" w:rsidRPr="00731DA2" w:rsidRDefault="00737CE1" w:rsidP="00035EE6">
      <w:pPr>
        <w:bidi/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/>
          <w:noProof/>
          <w:rtl/>
          <w:lang w:bidi="fa-IR"/>
        </w:rPr>
        <w:drawing>
          <wp:inline distT="0" distB="0" distL="0" distR="0" wp14:anchorId="0011DEDD" wp14:editId="4FECEB2A">
            <wp:extent cx="5731510" cy="6821170"/>
            <wp:effectExtent l="0" t="0" r="2540" b="0"/>
            <wp:docPr id="1153985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98535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2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7A1B0" w14:textId="65FF6DCE" w:rsidR="00B52189" w:rsidRPr="00731DA2" w:rsidRDefault="00B52189" w:rsidP="00B52189">
      <w:pPr>
        <w:bidi/>
        <w:jc w:val="both"/>
        <w:rPr>
          <w:rFonts w:ascii="Nirmala UI" w:hAnsi="Nirmala UI" w:cs="B Zar"/>
          <w:rtl/>
        </w:rPr>
      </w:pPr>
      <w:r w:rsidRPr="00731DA2">
        <w:rPr>
          <w:rFonts w:asciiTheme="minorHAnsi" w:hAnsiTheme="minorHAnsi"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CD7098" wp14:editId="3D80A1C1">
                <wp:simplePos x="0" y="0"/>
                <wp:positionH relativeFrom="margin">
                  <wp:posOffset>1413722</wp:posOffset>
                </wp:positionH>
                <wp:positionV relativeFrom="paragraph">
                  <wp:posOffset>136525</wp:posOffset>
                </wp:positionV>
                <wp:extent cx="2834216" cy="387350"/>
                <wp:effectExtent l="0" t="0" r="4445" b="0"/>
                <wp:wrapNone/>
                <wp:docPr id="1264129761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4216" cy="38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CEB834" w14:textId="04CB20E5" w:rsidR="00B52189" w:rsidRPr="00731DA2" w:rsidRDefault="00B52189" w:rsidP="00B52189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4. پیاده سازی مدار روش او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D7098" id="_x0000_s1029" type="#_x0000_t202" style="position:absolute;left:0;text-align:left;margin-left:111.3pt;margin-top:10.75pt;width:223.15pt;height:30.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" fillcolor="white [3201]" stroked="f" strokeweight=".5pt">
                <v:textbox>
                  <w:txbxContent>
                    <w:p w14:paraId="57CEB834" w14:textId="04CB20E5" w:rsidR="00B52189" w:rsidRPr="00731DA2" w:rsidRDefault="00B52189" w:rsidP="00B52189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4. پیاده سازی مدار روش اول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459368" w14:textId="0510865E" w:rsidR="00B52189" w:rsidRPr="00731DA2" w:rsidRDefault="00B52189" w:rsidP="00B52189">
      <w:pPr>
        <w:bidi/>
        <w:jc w:val="both"/>
        <w:rPr>
          <w:rFonts w:ascii="Nirmala UI" w:hAnsi="Nirmala UI" w:cs="B Zar"/>
          <w:rtl/>
        </w:rPr>
      </w:pPr>
    </w:p>
    <w:p w14:paraId="62EC0E7B" w14:textId="77777777" w:rsidR="00B52189" w:rsidRPr="00731DA2" w:rsidRDefault="00B52189" w:rsidP="00B52189">
      <w:pPr>
        <w:bidi/>
        <w:jc w:val="both"/>
        <w:rPr>
          <w:rFonts w:ascii="Nirmala UI" w:hAnsi="Nirmala UI" w:cs="B Zar"/>
          <w:rtl/>
        </w:rPr>
      </w:pPr>
    </w:p>
    <w:p w14:paraId="6EBE3583" w14:textId="1734E2C3" w:rsidR="00035EE6" w:rsidRPr="00731DA2" w:rsidRDefault="00035EE6" w:rsidP="00B52189">
      <w:pPr>
        <w:bidi/>
        <w:jc w:val="both"/>
        <w:rPr>
          <w:rFonts w:ascii="Nirmala UI" w:hAnsi="Nirmala UI" w:cs="B Zar"/>
          <w:rtl/>
        </w:rPr>
      </w:pPr>
      <w:r w:rsidRPr="00731DA2">
        <w:rPr>
          <w:rFonts w:ascii="Nirmala UI" w:hAnsi="Nirmala UI" w:cs="B Zar" w:hint="cs"/>
          <w:rtl/>
        </w:rPr>
        <w:t>روش دوم:</w:t>
      </w:r>
    </w:p>
    <w:p w14:paraId="56D3BB7D" w14:textId="28FC3B22" w:rsidR="00035EE6" w:rsidRPr="00731DA2" w:rsidRDefault="00F4692E" w:rsidP="00035EE6">
      <w:pPr>
        <w:bidi/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/>
          <w:noProof/>
          <w:rtl/>
          <w:lang w:bidi="fa-IR"/>
        </w:rPr>
        <w:drawing>
          <wp:inline distT="0" distB="0" distL="0" distR="0" wp14:anchorId="63A8562F" wp14:editId="02022A4D">
            <wp:extent cx="5731510" cy="4420235"/>
            <wp:effectExtent l="0" t="0" r="2540" b="0"/>
            <wp:docPr id="1442635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6352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F9752" w14:textId="6F754C6F" w:rsidR="00195BEE" w:rsidRPr="00731DA2" w:rsidRDefault="00B52189" w:rsidP="00035EE6">
      <w:pPr>
        <w:bidi/>
        <w:jc w:val="center"/>
        <w:rPr>
          <w:rFonts w:ascii="Nirmala UI" w:hAnsi="Nirmala UI" w:cs="B Zar"/>
          <w:rtl/>
          <w:lang w:bidi="fa-IR"/>
        </w:rPr>
      </w:pPr>
      <w:r w:rsidRPr="00731DA2">
        <w:rPr>
          <w:rFonts w:asciiTheme="minorHAnsi" w:hAnsiTheme="minorHAnsi"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85DC69B" wp14:editId="0A43D44C">
                <wp:simplePos x="0" y="0"/>
                <wp:positionH relativeFrom="margin">
                  <wp:posOffset>1572986</wp:posOffset>
                </wp:positionH>
                <wp:positionV relativeFrom="paragraph">
                  <wp:posOffset>115933</wp:posOffset>
                </wp:positionV>
                <wp:extent cx="2348593" cy="387350"/>
                <wp:effectExtent l="0" t="0" r="0" b="0"/>
                <wp:wrapNone/>
                <wp:docPr id="105494338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8593" cy="387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C79D3B" w14:textId="0BD059D2" w:rsidR="00B52189" w:rsidRPr="00731DA2" w:rsidRDefault="00B52189" w:rsidP="00B52189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5. پیاده سازی مدار روش دو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DC69B" id="_x0000_s1030" type="#_x0000_t202" style="position:absolute;left:0;text-align:left;margin-left:123.85pt;margin-top:9.15pt;width:184.95pt;height:30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" fillcolor="white [3201]" stroked="f" strokeweight=".5pt">
                <v:textbox>
                  <w:txbxContent>
                    <w:p w14:paraId="76C79D3B" w14:textId="0BD059D2" w:rsidR="00B52189" w:rsidRPr="00731DA2" w:rsidRDefault="00B52189" w:rsidP="00B52189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5. پیاده سازی مدار روش دو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76F2" w:rsidRPr="00731DA2">
        <w:rPr>
          <w:rFonts w:ascii="Nirmala UI" w:hAnsi="Nirmala UI" w:cs="B Zar"/>
          <w:rtl/>
          <w:lang w:bidi="fa-IR"/>
        </w:rPr>
        <w:br/>
      </w:r>
    </w:p>
    <w:p w14:paraId="078C4653" w14:textId="4F83176F" w:rsidR="00F4692E" w:rsidRPr="00731DA2" w:rsidRDefault="00F4692E" w:rsidP="00F4692E">
      <w:pPr>
        <w:pStyle w:val="Heading1"/>
        <w:numPr>
          <w:ilvl w:val="0"/>
          <w:numId w:val="14"/>
        </w:numPr>
        <w:bidi/>
        <w:jc w:val="left"/>
        <w:rPr>
          <w:rFonts w:ascii="Nirmala UI" w:hAnsi="Nirmala UI" w:cs="B Zar"/>
          <w:rtl/>
          <w:lang w:bidi="fa-IR"/>
        </w:rPr>
      </w:pPr>
      <w:bookmarkStart w:id="5" w:name="_Toc174716952"/>
      <w:r w:rsidRPr="00731DA2">
        <w:rPr>
          <w:rFonts w:ascii="Arial" w:hAnsi="Arial" w:cs="B Zar" w:hint="cs"/>
          <w:rtl/>
          <w:lang w:bidi="fa-IR"/>
        </w:rPr>
        <w:t>-5 مقایسه دو روش</w:t>
      </w:r>
      <w:bookmarkEnd w:id="5"/>
    </w:p>
    <w:p w14:paraId="30F52DC2" w14:textId="0E1016E4" w:rsidR="009F6891" w:rsidRPr="00731DA2" w:rsidRDefault="009F6891" w:rsidP="009F6891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 w:hint="cs"/>
          <w:rtl/>
          <w:lang w:bidi="fa-IR"/>
        </w:rPr>
        <w:t>احتمالا فکر میکنیم که روش دوم تاخیر کمتری دارد، زیرا به صورت موازی سعی در محاسبه حاصل شده است. در زیر آن را بررسی میکنیم:</w:t>
      </w:r>
    </w:p>
    <w:p w14:paraId="26AA9BF6" w14:textId="1B578ABE" w:rsidR="00F4692E" w:rsidRPr="00731DA2" w:rsidRDefault="00970D02" w:rsidP="00F4692E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t xml:space="preserve">در هر دو روش پس از یک تاخیر گیت </w:t>
      </w:r>
      <w:r w:rsidRPr="00731DA2">
        <w:rPr>
          <w:rFonts w:ascii="Nirmala UI" w:hAnsi="Nirmala UI" w:cs="B Zar"/>
          <w:lang w:bidi="fa-IR"/>
        </w:rPr>
        <w:t>And</w:t>
      </w:r>
      <w:r w:rsidRPr="00731DA2">
        <w:rPr>
          <w:rFonts w:ascii="Nirmala UI" w:hAnsi="Nirmala UI" w:cs="B Zar" w:hint="cs"/>
          <w:rtl/>
          <w:lang w:bidi="fa-IR"/>
        </w:rPr>
        <w:t xml:space="preserve"> تمام حاصل ضرب های جزیی آماده میشوند. در روش اول آماده شد</w:t>
      </w:r>
      <w:r w:rsidR="009F6891" w:rsidRPr="00731DA2">
        <w:rPr>
          <w:rFonts w:ascii="Nirmala UI" w:hAnsi="Nirmala UI" w:cs="B Zar" w:hint="cs"/>
          <w:rtl/>
          <w:lang w:bidi="fa-IR"/>
        </w:rPr>
        <w:t xml:space="preserve">ن حاصل به اندازه 8 برابر تاخیر </w:t>
      </w:r>
      <w:r w:rsidR="009F6891" w:rsidRPr="00731DA2">
        <w:rPr>
          <w:rFonts w:ascii="Nirmala UI" w:hAnsi="Nirmala UI" w:cs="B Zar"/>
          <w:lang w:bidi="fa-IR"/>
        </w:rPr>
        <w:t>adder</w:t>
      </w:r>
      <w:r w:rsidR="009F6891" w:rsidRPr="00731DA2">
        <w:rPr>
          <w:rFonts w:ascii="Nirmala UI" w:hAnsi="Nirmala UI" w:cs="B Zar" w:hint="cs"/>
          <w:rtl/>
          <w:lang w:bidi="fa-IR"/>
        </w:rPr>
        <w:t xml:space="preserve"> تک بیتی نیز در ادامه طول میکشد. در روش دوم آماده شدن حاصل به اندازه 10 برابر تاخیر </w:t>
      </w:r>
      <w:r w:rsidR="009F6891" w:rsidRPr="00731DA2">
        <w:rPr>
          <w:rFonts w:ascii="Nirmala UI" w:hAnsi="Nirmala UI" w:cs="B Zar"/>
          <w:lang w:bidi="fa-IR"/>
        </w:rPr>
        <w:t>adder</w:t>
      </w:r>
      <w:r w:rsidR="009F6891" w:rsidRPr="00731DA2">
        <w:rPr>
          <w:rFonts w:ascii="Nirmala UI" w:hAnsi="Nirmala UI" w:cs="B Zar" w:hint="cs"/>
          <w:rtl/>
          <w:lang w:bidi="fa-IR"/>
        </w:rPr>
        <w:t xml:space="preserve"> تک بیتی نیز در ادامه طول میکشد. از این رو روش اول سریع تر است. و نیز نیاز به سخت افزار کمتری برای پیاده سازی دارد.</w:t>
      </w:r>
    </w:p>
    <w:p w14:paraId="4E6CA212" w14:textId="4984B7FA" w:rsidR="00F4692E" w:rsidRPr="00731DA2" w:rsidRDefault="009F6891" w:rsidP="009F6891">
      <w:pPr>
        <w:bidi/>
        <w:jc w:val="left"/>
        <w:rPr>
          <w:rFonts w:ascii="Nirmala UI" w:hAnsi="Nirmala UI" w:cs="B Zar"/>
          <w:rtl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lastRenderedPageBreak/>
        <w:t>اما در اسکیل بالا تر، روش دوم مناسب تر خواهد بود و موازی سازی تاخیر را به میزان زیادی کاهش خواهد داد.</w:t>
      </w:r>
    </w:p>
    <w:p w14:paraId="1EC0B776" w14:textId="535410F8" w:rsidR="001A76D6" w:rsidRPr="00731DA2" w:rsidRDefault="001A76D6" w:rsidP="001A76D6">
      <w:pPr>
        <w:pStyle w:val="Heading2"/>
        <w:numPr>
          <w:ilvl w:val="0"/>
          <w:numId w:val="0"/>
        </w:numPr>
        <w:bidi/>
        <w:ind w:left="57"/>
        <w:jc w:val="left"/>
        <w:rPr>
          <w:rFonts w:ascii="Arial" w:hAnsi="Arial" w:cs="B Zar"/>
          <w:rtl/>
          <w:lang w:bidi="fa-IR"/>
        </w:rPr>
      </w:pPr>
      <w:bookmarkStart w:id="6" w:name="_Toc174716953"/>
      <w:r w:rsidRPr="00731DA2">
        <w:rPr>
          <w:rFonts w:ascii="Arial" w:hAnsi="Arial" w:cs="B Zar" w:hint="cs"/>
          <w:rtl/>
          <w:lang w:bidi="fa-IR"/>
        </w:rPr>
        <w:t>1 -6 شرح آزمایش ضرب کننده 8 بیت در 8 بیت</w:t>
      </w:r>
      <w:bookmarkEnd w:id="6"/>
    </w:p>
    <w:p w14:paraId="0ACC7A80" w14:textId="14D9C762" w:rsidR="001A76D6" w:rsidRPr="00731DA2" w:rsidRDefault="001A76D6" w:rsidP="001A76D6">
      <w:pPr>
        <w:bidi/>
        <w:jc w:val="left"/>
        <w:rPr>
          <w:rFonts w:ascii="Arial" w:eastAsiaTheme="majorEastAsia" w:hAnsi="Arial" w:cs="B Zar"/>
          <w:sz w:val="26"/>
          <w:szCs w:val="30"/>
          <w:rtl/>
        </w:rPr>
      </w:pPr>
      <w:r w:rsidRPr="00731DA2">
        <w:rPr>
          <w:rFonts w:ascii="Arial" w:eastAsiaTheme="majorEastAsia" w:hAnsi="Arial" w:cs="B Zar" w:hint="cs"/>
          <w:sz w:val="26"/>
          <w:szCs w:val="30"/>
          <w:rtl/>
          <w:lang w:bidi="fa-IR"/>
        </w:rPr>
        <w:t xml:space="preserve">اکنون دقیقا طبق توضیحاتی که درباره الگوریتم </w:t>
      </w:r>
      <w:r w:rsidRPr="00731DA2">
        <w:rPr>
          <w:rFonts w:ascii="Arial" w:eastAsiaTheme="majorEastAsia" w:hAnsi="Arial" w:cs="B Zar"/>
          <w:sz w:val="26"/>
          <w:szCs w:val="30"/>
          <w:rtl/>
        </w:rPr>
        <w:t>کاراتسوبا-آفمن</w:t>
      </w:r>
      <w:r w:rsidRPr="00731DA2">
        <w:rPr>
          <w:rFonts w:ascii="Arial" w:eastAsiaTheme="majorEastAsia" w:hAnsi="Arial" w:cs="B Zar" w:hint="cs"/>
          <w:sz w:val="26"/>
          <w:szCs w:val="30"/>
          <w:rtl/>
        </w:rPr>
        <w:t xml:space="preserve"> دادیم مدار زیر را پیاده سازی میکنیم:</w:t>
      </w:r>
    </w:p>
    <w:p w14:paraId="26D90D34" w14:textId="77777777" w:rsidR="001A76D6" w:rsidRPr="00731DA2" w:rsidRDefault="001A76D6" w:rsidP="001A76D6">
      <w:pPr>
        <w:bidi/>
        <w:jc w:val="left"/>
        <w:rPr>
          <w:rFonts w:ascii="Arial" w:eastAsiaTheme="majorEastAsia" w:hAnsi="Arial" w:cs="B Zar"/>
          <w:sz w:val="26"/>
          <w:szCs w:val="30"/>
          <w:rtl/>
        </w:rPr>
      </w:pPr>
    </w:p>
    <w:p w14:paraId="71C8B157" w14:textId="427BBBC9" w:rsidR="001A76D6" w:rsidRPr="00731DA2" w:rsidRDefault="001A76D6" w:rsidP="001A76D6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/>
          <w:noProof/>
          <w:rtl/>
          <w:lang w:bidi="fa-IR"/>
        </w:rPr>
        <w:drawing>
          <wp:inline distT="0" distB="0" distL="0" distR="0" wp14:anchorId="1FDFD5E1" wp14:editId="0F2034C0">
            <wp:extent cx="5731510" cy="3044825"/>
            <wp:effectExtent l="0" t="0" r="2540" b="3175"/>
            <wp:docPr id="267764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76435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6BDE" w14:textId="6FEB5E34" w:rsidR="001A76D6" w:rsidRPr="00731DA2" w:rsidRDefault="001A76D6" w:rsidP="001A76D6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/>
          <w:noProof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389DC7D" wp14:editId="1C747BF4">
                <wp:simplePos x="0" y="0"/>
                <wp:positionH relativeFrom="margin">
                  <wp:align>center</wp:align>
                </wp:positionH>
                <wp:positionV relativeFrom="paragraph">
                  <wp:posOffset>45266</wp:posOffset>
                </wp:positionV>
                <wp:extent cx="3967842" cy="457200"/>
                <wp:effectExtent l="0" t="0" r="0" b="0"/>
                <wp:wrapNone/>
                <wp:docPr id="814864527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7842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07894E" w14:textId="69D3B847" w:rsidR="001A76D6" w:rsidRPr="00731DA2" w:rsidRDefault="001A76D6">
                            <w:pPr>
                              <w:rPr>
                                <w:rFonts w:cs="B Zar"/>
                                <w:lang w:bidi="fa-IR"/>
                              </w:rPr>
                            </w:pPr>
                            <w:r w:rsidRPr="00731DA2">
                              <w:rPr>
                                <w:rFonts w:cs="B Zar" w:hint="cs"/>
                                <w:rtl/>
                                <w:lang w:bidi="fa-IR"/>
                              </w:rPr>
                              <w:t>شکل 6. پیاده سازی مدار ضرب کننده ترکیبی  8 بیت در 8 بی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89DC7D" id="Text Box 6" o:spid="_x0000_s1031" type="#_x0000_t202" style="position:absolute;left:0;text-align:left;margin-left:0;margin-top:3.55pt;width:312.45pt;height:36pt;z-index:25167257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" fillcolor="white [3201]" stroked="f" strokeweight=".5pt">
                <v:textbox>
                  <w:txbxContent>
                    <w:p w14:paraId="6807894E" w14:textId="69D3B847" w:rsidR="001A76D6" w:rsidRPr="00731DA2" w:rsidRDefault="001A76D6">
                      <w:pPr>
                        <w:rPr>
                          <w:rFonts w:cs="B Zar"/>
                          <w:lang w:bidi="fa-IR"/>
                        </w:rPr>
                      </w:pPr>
                      <w:r w:rsidRPr="00731DA2">
                        <w:rPr>
                          <w:rFonts w:cs="B Zar" w:hint="cs"/>
                          <w:rtl/>
                          <w:lang w:bidi="fa-IR"/>
                        </w:rPr>
                        <w:t>شکل 6. پیاده سازی مدار ضرب کننده ترکیبی  8 بیت در 8 بیت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D29731" w14:textId="77777777" w:rsidR="001A76D6" w:rsidRPr="00731DA2" w:rsidRDefault="001A76D6" w:rsidP="001A76D6">
      <w:pPr>
        <w:bidi/>
        <w:jc w:val="left"/>
        <w:rPr>
          <w:rFonts w:cs="B Zar"/>
          <w:rtl/>
          <w:lang w:bidi="fa-IR"/>
        </w:rPr>
      </w:pPr>
    </w:p>
    <w:p w14:paraId="11E10261" w14:textId="207DCDB9" w:rsidR="001A76D6" w:rsidRPr="00731DA2" w:rsidRDefault="001A76D6" w:rsidP="001A76D6">
      <w:pPr>
        <w:bidi/>
        <w:jc w:val="left"/>
        <w:rPr>
          <w:rFonts w:cs="B Zar"/>
          <w:rtl/>
          <w:lang w:bidi="fa-IR"/>
        </w:rPr>
      </w:pPr>
      <w:r w:rsidRPr="00731DA2">
        <w:rPr>
          <w:rFonts w:cs="B Zar" w:hint="cs"/>
          <w:rtl/>
          <w:lang w:bidi="fa-IR"/>
        </w:rPr>
        <w:t xml:space="preserve">مشاهده میکنیم که دقیقا طبق توضیحات بخش 1.3 داریم که  4 حاصل ضرب 4 بیت در 4 بیت محاسبه میشود و سپس توسط جمع کننده های 16 بیتی(4 جمع کننده 4 بیتی که سری در کنار هم بسته شوند) باهم جمع میشوند. </w:t>
      </w:r>
    </w:p>
    <w:p w14:paraId="29132E5F" w14:textId="77777777" w:rsidR="001A76D6" w:rsidRPr="00731DA2" w:rsidRDefault="001A76D6" w:rsidP="001A76D6">
      <w:pPr>
        <w:bidi/>
        <w:jc w:val="left"/>
        <w:rPr>
          <w:rFonts w:ascii="Nirmala UI" w:hAnsi="Nirmala UI" w:cs="B Zar"/>
          <w:rtl/>
          <w:lang w:bidi="fa-IR"/>
        </w:rPr>
      </w:pPr>
    </w:p>
    <w:p w14:paraId="3F371F27" w14:textId="3F27A37C" w:rsidR="000977F8" w:rsidRPr="00731DA2" w:rsidRDefault="00F4692E" w:rsidP="00F4692E">
      <w:pPr>
        <w:pStyle w:val="Heading2"/>
        <w:numPr>
          <w:ilvl w:val="0"/>
          <w:numId w:val="0"/>
        </w:numPr>
        <w:bidi/>
        <w:ind w:left="57"/>
        <w:jc w:val="left"/>
        <w:rPr>
          <w:rFonts w:ascii="Nirmala UI" w:hAnsi="Nirmala UI" w:cs="B Zar"/>
          <w:rtl/>
          <w:lang w:bidi="fa-IR"/>
        </w:rPr>
      </w:pPr>
      <w:bookmarkStart w:id="7" w:name="_Toc174716954"/>
      <w:r w:rsidRPr="00731DA2">
        <w:rPr>
          <w:rFonts w:ascii="Arial" w:hAnsi="Arial" w:cs="B Zar" w:hint="cs"/>
          <w:rtl/>
          <w:lang w:bidi="fa-IR"/>
        </w:rPr>
        <w:t>1 -</w:t>
      </w:r>
      <w:r w:rsidR="001A76D6" w:rsidRPr="00731DA2">
        <w:rPr>
          <w:rFonts w:ascii="Arial" w:hAnsi="Arial" w:cs="B Zar" w:hint="cs"/>
          <w:rtl/>
          <w:lang w:bidi="fa-IR"/>
        </w:rPr>
        <w:t>7</w:t>
      </w:r>
      <w:r w:rsidRPr="00731DA2">
        <w:rPr>
          <w:rFonts w:ascii="Arial" w:hAnsi="Arial" w:cs="B Zar" w:hint="cs"/>
          <w:rtl/>
          <w:lang w:bidi="fa-IR"/>
        </w:rPr>
        <w:t xml:space="preserve"> </w:t>
      </w:r>
      <w:r w:rsidR="000977F8" w:rsidRPr="00731DA2">
        <w:rPr>
          <w:rFonts w:ascii="Arial" w:hAnsi="Arial" w:cs="B Zar" w:hint="cs"/>
          <w:rtl/>
          <w:lang w:bidi="fa-IR"/>
        </w:rPr>
        <w:t>منابع</w:t>
      </w:r>
      <w:r w:rsidR="000977F8" w:rsidRPr="00731DA2">
        <w:rPr>
          <w:rFonts w:ascii="Nirmala UI" w:hAnsi="Nirmala UI" w:cs="B Zar"/>
          <w:rtl/>
          <w:lang w:bidi="fa-IR"/>
        </w:rPr>
        <w:t xml:space="preserve"> </w:t>
      </w:r>
      <w:r w:rsidR="000977F8" w:rsidRPr="00731DA2">
        <w:rPr>
          <w:rFonts w:ascii="Arial" w:hAnsi="Arial" w:cs="B Zar" w:hint="cs"/>
          <w:rtl/>
          <w:lang w:bidi="fa-IR"/>
        </w:rPr>
        <w:t>و</w:t>
      </w:r>
      <w:r w:rsidR="000977F8" w:rsidRPr="00731DA2">
        <w:rPr>
          <w:rFonts w:ascii="Nirmala UI" w:hAnsi="Nirmala UI" w:cs="B Zar"/>
          <w:rtl/>
          <w:lang w:bidi="fa-IR"/>
        </w:rPr>
        <w:t xml:space="preserve"> </w:t>
      </w:r>
      <w:r w:rsidR="000977F8" w:rsidRPr="00731DA2">
        <w:rPr>
          <w:rFonts w:ascii="Arial" w:hAnsi="Arial" w:cs="B Zar" w:hint="cs"/>
          <w:rtl/>
          <w:lang w:bidi="fa-IR"/>
        </w:rPr>
        <w:t>مراجع</w:t>
      </w:r>
      <w:bookmarkEnd w:id="7"/>
    </w:p>
    <w:p w14:paraId="46ED78FD" w14:textId="6E49F954" w:rsidR="000977F8" w:rsidRPr="00731DA2" w:rsidRDefault="000977F8">
      <w:pPr>
        <w:pStyle w:val="ListParagraph"/>
        <w:numPr>
          <w:ilvl w:val="0"/>
          <w:numId w:val="3"/>
        </w:numPr>
        <w:bidi/>
        <w:jc w:val="left"/>
        <w:rPr>
          <w:rFonts w:ascii="Nirmala UI" w:hAnsi="Nirmala UI" w:cs="B Zar"/>
          <w:lang w:bidi="fa-IR"/>
        </w:rPr>
      </w:pPr>
      <w:r w:rsidRPr="00731DA2">
        <w:rPr>
          <w:rFonts w:ascii="Arial" w:hAnsi="Arial" w:cs="B Zar" w:hint="cs"/>
          <w:rtl/>
          <w:lang w:bidi="fa-IR"/>
        </w:rPr>
        <w:t>وبسایت</w:t>
      </w:r>
      <w:r w:rsidRPr="00731DA2">
        <w:rPr>
          <w:rFonts w:ascii="Nirmala UI" w:hAnsi="Nirmala UI" w:cs="B Zar"/>
          <w:rtl/>
          <w:lang w:bidi="fa-IR"/>
        </w:rPr>
        <w:t xml:space="preserve"> </w:t>
      </w:r>
      <w:r w:rsidRPr="00731DA2">
        <w:rPr>
          <w:rFonts w:ascii="Arial" w:hAnsi="Arial" w:cs="B Zar" w:hint="cs"/>
          <w:rtl/>
          <w:lang w:bidi="fa-IR"/>
        </w:rPr>
        <w:t>گیکزفورگیکز</w:t>
      </w:r>
    </w:p>
    <w:p w14:paraId="3145A7F3" w14:textId="565D6FF8" w:rsidR="009F6891" w:rsidRPr="00731DA2" w:rsidRDefault="00000000" w:rsidP="009F6891">
      <w:pPr>
        <w:pStyle w:val="ListParagraph"/>
        <w:numPr>
          <w:ilvl w:val="0"/>
          <w:numId w:val="3"/>
        </w:numPr>
        <w:bidi/>
        <w:jc w:val="left"/>
        <w:rPr>
          <w:rFonts w:ascii="Nirmala UI" w:hAnsi="Nirmala UI" w:cs="B Zar"/>
          <w:lang w:bidi="fa-IR"/>
        </w:rPr>
      </w:pPr>
      <w:hyperlink r:id="rId20" w:history="1">
        <w:r w:rsidR="00F26979" w:rsidRPr="00731DA2">
          <w:rPr>
            <w:rStyle w:val="Hyperlink"/>
            <w:rFonts w:ascii="Nirmala UI" w:hAnsi="Nirmala UI" w:cs="B Zar"/>
            <w:lang w:bidi="fa-IR"/>
          </w:rPr>
          <w:t>https://www.researchgate.net/publication/328841479_A_4-bit_array_multiplier_design_by_reversible_logic</w:t>
        </w:r>
      </w:hyperlink>
    </w:p>
    <w:p w14:paraId="216B1BFF" w14:textId="59184C96" w:rsidR="00F26979" w:rsidRPr="00731DA2" w:rsidRDefault="00B52189" w:rsidP="00F26979">
      <w:pPr>
        <w:pStyle w:val="ListParagraph"/>
        <w:numPr>
          <w:ilvl w:val="0"/>
          <w:numId w:val="3"/>
        </w:numPr>
        <w:bidi/>
        <w:jc w:val="left"/>
        <w:rPr>
          <w:rFonts w:ascii="Nirmala UI" w:hAnsi="Nirmala UI" w:cs="B Zar"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lastRenderedPageBreak/>
        <w:t>اسلاید های درس معماری دکتر ارشدی</w:t>
      </w:r>
    </w:p>
    <w:p w14:paraId="38F75F13" w14:textId="74AB3481" w:rsidR="001A76D6" w:rsidRPr="00731DA2" w:rsidRDefault="001A76D6" w:rsidP="001A76D6">
      <w:pPr>
        <w:pStyle w:val="ListParagraph"/>
        <w:numPr>
          <w:ilvl w:val="0"/>
          <w:numId w:val="3"/>
        </w:numPr>
        <w:bidi/>
        <w:jc w:val="left"/>
        <w:rPr>
          <w:rFonts w:ascii="Nirmala UI" w:hAnsi="Nirmala UI" w:cs="B Zar"/>
          <w:lang w:bidi="fa-IR"/>
        </w:rPr>
      </w:pPr>
      <w:r w:rsidRPr="00731DA2">
        <w:rPr>
          <w:rFonts w:ascii="Nirmala UI" w:hAnsi="Nirmala UI" w:cs="B Zar" w:hint="cs"/>
          <w:rtl/>
          <w:lang w:bidi="fa-IR"/>
        </w:rPr>
        <w:t xml:space="preserve">ویکی پدیا الگوریتم </w:t>
      </w:r>
      <w:r w:rsidRPr="00731DA2">
        <w:rPr>
          <w:rFonts w:ascii="Nirmala UI" w:hAnsi="Nirmala UI" w:cs="B Zar"/>
          <w:rtl/>
          <w:lang w:bidi="fa-IR"/>
        </w:rPr>
        <w:t>کاراتسوبا-آفمن</w:t>
      </w:r>
    </w:p>
    <w:p w14:paraId="7FB5A786" w14:textId="75D5A7A5" w:rsidR="00E73640" w:rsidRPr="00731DA2" w:rsidRDefault="00E73640" w:rsidP="00E73640">
      <w:pPr>
        <w:pStyle w:val="ListParagraph"/>
        <w:bidi/>
        <w:jc w:val="left"/>
        <w:rPr>
          <w:rFonts w:ascii="Nirmala UI" w:hAnsi="Nirmala UI" w:cs="B Zar"/>
          <w:lang w:bidi="fa-IR"/>
        </w:rPr>
      </w:pPr>
    </w:p>
    <w:sectPr w:rsidR="00E73640" w:rsidRPr="00731DA2" w:rsidSect="000E09BF">
      <w:headerReference w:type="even" r:id="rId21"/>
      <w:headerReference w:type="default" r:id="rId22"/>
      <w:footerReference w:type="even" r:id="rId23"/>
      <w:footerReference w:type="default" r:id="rId24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8B2F78" w14:textId="77777777" w:rsidR="0058226C" w:rsidRDefault="0058226C" w:rsidP="006B05ED">
      <w:pPr>
        <w:spacing w:after="0" w:line="240" w:lineRule="auto"/>
      </w:pPr>
      <w:r>
        <w:separator/>
      </w:r>
    </w:p>
  </w:endnote>
  <w:endnote w:type="continuationSeparator" w:id="0">
    <w:p w14:paraId="1B4FB38D" w14:textId="77777777" w:rsidR="0058226C" w:rsidRDefault="0058226C" w:rsidP="006B0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azir">
    <w:charset w:val="00"/>
    <w:family w:val="swiss"/>
    <w:pitch w:val="variable"/>
    <w:sig w:usb0="80002003" w:usb1="80000000" w:usb2="00000008" w:usb3="00000000" w:csb0="0000004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4EEBE" w14:textId="4A3EBED8" w:rsidR="001A0E2C" w:rsidRPr="001A0E2C" w:rsidRDefault="001A0E2C" w:rsidP="00B85402">
    <w:pPr>
      <w:pStyle w:val="Footer"/>
      <w:bidi/>
      <w:jc w:val="left"/>
      <w:rPr>
        <w:sz w:val="20"/>
        <w:szCs w:val="20"/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0FE59" w14:textId="33039EA4" w:rsidR="0013023C" w:rsidRDefault="0013023C" w:rsidP="006368BB">
    <w:pPr>
      <w:pStyle w:val="Footer"/>
      <w:bidi/>
      <w:jc w:val="left"/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17C653" w14:textId="524DE433" w:rsidR="0013023C" w:rsidRPr="001A0E2C" w:rsidRDefault="0013023C" w:rsidP="00040691">
    <w:pPr>
      <w:pStyle w:val="Footer"/>
      <w:tabs>
        <w:tab w:val="clear" w:pos="4680"/>
        <w:tab w:val="clear" w:pos="9360"/>
        <w:tab w:val="center" w:pos="4513"/>
      </w:tabs>
      <w:bidi/>
      <w:jc w:val="both"/>
      <w:rPr>
        <w:sz w:val="20"/>
        <w:szCs w:val="20"/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FAFCB" w14:textId="2F58D7F9" w:rsidR="0013023C" w:rsidRDefault="0013023C" w:rsidP="00040691">
    <w:pPr>
      <w:pStyle w:val="Footer"/>
      <w:bidi/>
      <w:jc w:val="left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B91D3C" w14:textId="77777777" w:rsidR="0058226C" w:rsidRDefault="0058226C" w:rsidP="00F74AA2">
      <w:pPr>
        <w:spacing w:after="0" w:line="240" w:lineRule="auto"/>
        <w:jc w:val="left"/>
      </w:pPr>
      <w:r>
        <w:separator/>
      </w:r>
    </w:p>
  </w:footnote>
  <w:footnote w:type="continuationSeparator" w:id="0">
    <w:p w14:paraId="1618E8EC" w14:textId="77777777" w:rsidR="0058226C" w:rsidRDefault="0058226C" w:rsidP="006B05ED">
      <w:pPr>
        <w:spacing w:after="0" w:line="240" w:lineRule="auto"/>
      </w:pPr>
      <w:r>
        <w:continuationSeparator/>
      </w:r>
    </w:p>
  </w:footnote>
  <w:footnote w:type="continuationNotice" w:id="1">
    <w:p w14:paraId="7254A4E2" w14:textId="77777777" w:rsidR="0058226C" w:rsidRDefault="005822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A4EF9" w14:textId="4313BEE2" w:rsidR="009435B6" w:rsidRDefault="0013023C" w:rsidP="00B85402">
    <w:pPr>
      <w:pStyle w:val="Header"/>
      <w:bidi/>
      <w:jc w:val="left"/>
      <w:rPr>
        <w:lang w:bidi="fa-IR"/>
      </w:rPr>
    </w:pPr>
    <w:r>
      <w:rPr>
        <w:noProof/>
        <w:rtl/>
        <w:lang w:bidi="fa-IR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38B14A" w14:textId="74CE4095" w:rsidR="0013023C" w:rsidRPr="0013023C" w:rsidRDefault="00644596" w:rsidP="002B47DF">
    <w:pPr>
      <w:pStyle w:val="Header"/>
      <w:pBdr>
        <w:bottom w:val="single" w:sz="4" w:space="1" w:color="auto"/>
      </w:pBdr>
      <w:bidi/>
      <w:jc w:val="left"/>
      <w:rPr>
        <w:lang w:bidi="fa-IR"/>
      </w:rPr>
    </w:pPr>
    <w:r>
      <w:rPr>
        <w:rFonts w:hint="cs"/>
        <w:rtl/>
        <w:lang w:bidi="fa-IR"/>
      </w:rPr>
      <w:t xml:space="preserve"> </w:t>
    </w:r>
    <w:r w:rsidR="0013023C" w:rsidRPr="0013023C">
      <w:rPr>
        <w:lang w:bidi="fa-IR"/>
      </w:rPr>
      <w:fldChar w:fldCharType="begin"/>
    </w:r>
    <w:r w:rsidR="0013023C" w:rsidRPr="0013023C">
      <w:rPr>
        <w:lang w:bidi="fa-IR"/>
      </w:rPr>
      <w:instrText xml:space="preserve"> PAGE   \* MERGEFORMAT </w:instrText>
    </w:r>
    <w:r w:rsidR="0013023C" w:rsidRPr="0013023C">
      <w:rPr>
        <w:lang w:bidi="fa-IR"/>
      </w:rPr>
      <w:fldChar w:fldCharType="separate"/>
    </w:r>
    <w:r w:rsidR="0013023C" w:rsidRPr="0013023C">
      <w:rPr>
        <w:noProof/>
        <w:lang w:bidi="fa-IR"/>
      </w:rPr>
      <w:t>1</w:t>
    </w:r>
    <w:r w:rsidR="0013023C" w:rsidRPr="0013023C">
      <w:rPr>
        <w:noProof/>
        <w:lang w:bidi="fa-IR"/>
      </w:rPr>
      <w:fldChar w:fldCharType="end"/>
    </w:r>
    <w:r w:rsidR="0013023C" w:rsidRPr="0013023C">
      <w:rPr>
        <w:lang w:bidi="fa-IR"/>
      </w:rPr>
      <w:ptab w:relativeTo="margin" w:alignment="center" w:leader="none"/>
    </w:r>
    <w:r w:rsidR="0013023C" w:rsidRPr="0013023C">
      <w:rPr>
        <w:lang w:bidi="fa-IR"/>
      </w:rPr>
      <w:ptab w:relativeTo="margin" w:alignment="right" w:leader="none"/>
    </w:r>
    <w:r w:rsidR="002B47DF" w:rsidRPr="002B47DF">
      <w:rPr>
        <w:rFonts w:hint="cs"/>
        <w:rtl/>
        <w:lang w:bidi="fa-IR"/>
      </w:rPr>
      <w:t xml:space="preserve"> </w:t>
    </w:r>
    <w:r w:rsidR="002B47DF">
      <w:rPr>
        <w:rFonts w:hint="cs"/>
        <w:rtl/>
        <w:lang w:bidi="fa-IR"/>
      </w:rPr>
      <w:t xml:space="preserve">آزمایش </w:t>
    </w:r>
    <w:r w:rsidR="00851040">
      <w:rPr>
        <w:rFonts w:hint="cs"/>
        <w:rtl/>
        <w:lang w:bidi="fa-IR"/>
      </w:rPr>
      <w:t>اختیاری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652E58" w14:textId="76DE6C02" w:rsidR="000D43F0" w:rsidRPr="0013023C" w:rsidRDefault="00851040" w:rsidP="000D43F0">
    <w:pPr>
      <w:pStyle w:val="Header"/>
      <w:pBdr>
        <w:bottom w:val="single" w:sz="4" w:space="1" w:color="auto"/>
      </w:pBdr>
      <w:bidi/>
      <w:jc w:val="left"/>
      <w:rPr>
        <w:rtl/>
        <w:lang w:bidi="fa-IR"/>
      </w:rPr>
    </w:pPr>
    <w:r>
      <w:rPr>
        <w:rFonts w:hint="cs"/>
        <w:rtl/>
        <w:lang w:bidi="fa-IR"/>
      </w:rPr>
      <w:t>ضرب کننده ترکیب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ED08ED"/>
    <w:multiLevelType w:val="multilevel"/>
    <w:tmpl w:val="3200B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BE4BE9"/>
    <w:multiLevelType w:val="multilevel"/>
    <w:tmpl w:val="E2462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DC165A"/>
    <w:multiLevelType w:val="multilevel"/>
    <w:tmpl w:val="82961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C56DFC"/>
    <w:multiLevelType w:val="multilevel"/>
    <w:tmpl w:val="39EEB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E06E55"/>
    <w:multiLevelType w:val="multilevel"/>
    <w:tmpl w:val="E6527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3C7924"/>
    <w:multiLevelType w:val="multilevel"/>
    <w:tmpl w:val="EB54A120"/>
    <w:lvl w:ilvl="0">
      <w:start w:val="1"/>
      <w:numFmt w:val="decimal"/>
      <w:pStyle w:val="Heading1"/>
      <w:suff w:val="space"/>
      <w:lvlText w:val="%1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pStyle w:val="Heading2"/>
      <w:suff w:val="space"/>
      <w:lvlText w:val="%2-%1"/>
      <w:lvlJc w:val="left"/>
      <w:pPr>
        <w:ind w:left="62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53F22851"/>
    <w:multiLevelType w:val="hybridMultilevel"/>
    <w:tmpl w:val="DD7EE350"/>
    <w:lvl w:ilvl="0" w:tplc="3640AE0A">
      <w:start w:val="1"/>
      <w:numFmt w:val="decimal"/>
      <w:pStyle w:val="SmallerNor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80E68E6"/>
    <w:multiLevelType w:val="multilevel"/>
    <w:tmpl w:val="1098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4524A7"/>
    <w:multiLevelType w:val="multilevel"/>
    <w:tmpl w:val="9F0AE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FC3875"/>
    <w:multiLevelType w:val="hybridMultilevel"/>
    <w:tmpl w:val="A408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B3C48"/>
    <w:multiLevelType w:val="multilevel"/>
    <w:tmpl w:val="C91A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32195F"/>
    <w:multiLevelType w:val="multilevel"/>
    <w:tmpl w:val="04AEE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0224243">
    <w:abstractNumId w:val="5"/>
  </w:num>
  <w:num w:numId="2" w16cid:durableId="1132748207">
    <w:abstractNumId w:val="6"/>
  </w:num>
  <w:num w:numId="3" w16cid:durableId="1208907383">
    <w:abstractNumId w:val="9"/>
  </w:num>
  <w:num w:numId="4" w16cid:durableId="1234316741">
    <w:abstractNumId w:val="3"/>
  </w:num>
  <w:num w:numId="5" w16cid:durableId="686639689">
    <w:abstractNumId w:val="4"/>
  </w:num>
  <w:num w:numId="6" w16cid:durableId="1956327087">
    <w:abstractNumId w:val="1"/>
  </w:num>
  <w:num w:numId="7" w16cid:durableId="738208288">
    <w:abstractNumId w:val="2"/>
  </w:num>
  <w:num w:numId="8" w16cid:durableId="1127120132">
    <w:abstractNumId w:val="8"/>
  </w:num>
  <w:num w:numId="9" w16cid:durableId="1858888323">
    <w:abstractNumId w:val="7"/>
  </w:num>
  <w:num w:numId="10" w16cid:durableId="1355418163">
    <w:abstractNumId w:val="11"/>
  </w:num>
  <w:num w:numId="11" w16cid:durableId="1306543475">
    <w:abstractNumId w:val="10"/>
  </w:num>
  <w:num w:numId="12" w16cid:durableId="131800442">
    <w:abstractNumId w:val="0"/>
  </w:num>
  <w:num w:numId="13" w16cid:durableId="6640887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28841765">
    <w:abstractNumId w:val="5"/>
    <w:lvlOverride w:ilvl="0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MxNTO0MDQ2NDRW0lEKTi0uzszPAykwNKkFAEnrZWMtAAAA"/>
  </w:docVars>
  <w:rsids>
    <w:rsidRoot w:val="00993BFF"/>
    <w:rsid w:val="000034FF"/>
    <w:rsid w:val="0000527B"/>
    <w:rsid w:val="00013D91"/>
    <w:rsid w:val="00015BF6"/>
    <w:rsid w:val="00033B95"/>
    <w:rsid w:val="00035BD4"/>
    <w:rsid w:val="00035EE6"/>
    <w:rsid w:val="000403A3"/>
    <w:rsid w:val="00040691"/>
    <w:rsid w:val="00051A3E"/>
    <w:rsid w:val="0005350F"/>
    <w:rsid w:val="00090644"/>
    <w:rsid w:val="000977F8"/>
    <w:rsid w:val="000D1FCF"/>
    <w:rsid w:val="000D43F0"/>
    <w:rsid w:val="000D771B"/>
    <w:rsid w:val="000E09BF"/>
    <w:rsid w:val="000E4756"/>
    <w:rsid w:val="00102725"/>
    <w:rsid w:val="001076F2"/>
    <w:rsid w:val="0013023C"/>
    <w:rsid w:val="00135FC4"/>
    <w:rsid w:val="001410A7"/>
    <w:rsid w:val="00157393"/>
    <w:rsid w:val="001712E8"/>
    <w:rsid w:val="00180DD3"/>
    <w:rsid w:val="00195BEE"/>
    <w:rsid w:val="001A05C3"/>
    <w:rsid w:val="001A0E2C"/>
    <w:rsid w:val="001A6426"/>
    <w:rsid w:val="001A76D6"/>
    <w:rsid w:val="001F0471"/>
    <w:rsid w:val="0021128D"/>
    <w:rsid w:val="002237A8"/>
    <w:rsid w:val="002461AC"/>
    <w:rsid w:val="002476A8"/>
    <w:rsid w:val="002712FA"/>
    <w:rsid w:val="0027252B"/>
    <w:rsid w:val="0027602B"/>
    <w:rsid w:val="0029477B"/>
    <w:rsid w:val="00296498"/>
    <w:rsid w:val="002B30CF"/>
    <w:rsid w:val="002B47DF"/>
    <w:rsid w:val="002E4605"/>
    <w:rsid w:val="002F45CE"/>
    <w:rsid w:val="00311E99"/>
    <w:rsid w:val="0031442B"/>
    <w:rsid w:val="003456D6"/>
    <w:rsid w:val="003608CF"/>
    <w:rsid w:val="00360C0B"/>
    <w:rsid w:val="00374A43"/>
    <w:rsid w:val="003807E2"/>
    <w:rsid w:val="00385843"/>
    <w:rsid w:val="00386D76"/>
    <w:rsid w:val="0039534E"/>
    <w:rsid w:val="003A380D"/>
    <w:rsid w:val="003A619E"/>
    <w:rsid w:val="003B44AD"/>
    <w:rsid w:val="003C5346"/>
    <w:rsid w:val="003C67F1"/>
    <w:rsid w:val="003D73C3"/>
    <w:rsid w:val="0040566E"/>
    <w:rsid w:val="0041503A"/>
    <w:rsid w:val="00455FA2"/>
    <w:rsid w:val="004730B1"/>
    <w:rsid w:val="004846AB"/>
    <w:rsid w:val="004A1B1D"/>
    <w:rsid w:val="004A2232"/>
    <w:rsid w:val="004A345E"/>
    <w:rsid w:val="004D2245"/>
    <w:rsid w:val="004F37D3"/>
    <w:rsid w:val="005112CE"/>
    <w:rsid w:val="00520D50"/>
    <w:rsid w:val="00533723"/>
    <w:rsid w:val="00534020"/>
    <w:rsid w:val="00543155"/>
    <w:rsid w:val="00564A92"/>
    <w:rsid w:val="00567749"/>
    <w:rsid w:val="0058226C"/>
    <w:rsid w:val="0058651B"/>
    <w:rsid w:val="005A5D8C"/>
    <w:rsid w:val="005A7821"/>
    <w:rsid w:val="005B45FF"/>
    <w:rsid w:val="005B4ACE"/>
    <w:rsid w:val="005B5416"/>
    <w:rsid w:val="005C7075"/>
    <w:rsid w:val="005D52DE"/>
    <w:rsid w:val="00625B05"/>
    <w:rsid w:val="006301D2"/>
    <w:rsid w:val="006368BB"/>
    <w:rsid w:val="00644596"/>
    <w:rsid w:val="00654F4D"/>
    <w:rsid w:val="0065587E"/>
    <w:rsid w:val="006601C0"/>
    <w:rsid w:val="006622FA"/>
    <w:rsid w:val="00690697"/>
    <w:rsid w:val="006A0EC0"/>
    <w:rsid w:val="006B05ED"/>
    <w:rsid w:val="006B346A"/>
    <w:rsid w:val="006D5530"/>
    <w:rsid w:val="007149B1"/>
    <w:rsid w:val="007271CD"/>
    <w:rsid w:val="00727FFC"/>
    <w:rsid w:val="00731DA2"/>
    <w:rsid w:val="0073607C"/>
    <w:rsid w:val="00737CE1"/>
    <w:rsid w:val="00742D83"/>
    <w:rsid w:val="00751A73"/>
    <w:rsid w:val="00783FE9"/>
    <w:rsid w:val="00784F98"/>
    <w:rsid w:val="007A0F10"/>
    <w:rsid w:val="007A363C"/>
    <w:rsid w:val="007A6276"/>
    <w:rsid w:val="007C4F15"/>
    <w:rsid w:val="007E1A02"/>
    <w:rsid w:val="00830231"/>
    <w:rsid w:val="008444AB"/>
    <w:rsid w:val="00851040"/>
    <w:rsid w:val="00851ACD"/>
    <w:rsid w:val="00855B27"/>
    <w:rsid w:val="008723B8"/>
    <w:rsid w:val="00874BD6"/>
    <w:rsid w:val="0089717E"/>
    <w:rsid w:val="008D4877"/>
    <w:rsid w:val="008D5F81"/>
    <w:rsid w:val="008E5823"/>
    <w:rsid w:val="008E5BC4"/>
    <w:rsid w:val="008F7B66"/>
    <w:rsid w:val="00920DA8"/>
    <w:rsid w:val="009435B6"/>
    <w:rsid w:val="0094682B"/>
    <w:rsid w:val="009676E5"/>
    <w:rsid w:val="009701AD"/>
    <w:rsid w:val="00970D02"/>
    <w:rsid w:val="009753EC"/>
    <w:rsid w:val="00975D78"/>
    <w:rsid w:val="0098278E"/>
    <w:rsid w:val="00993BFF"/>
    <w:rsid w:val="009A02BC"/>
    <w:rsid w:val="009A48AE"/>
    <w:rsid w:val="009B189D"/>
    <w:rsid w:val="009B7B4D"/>
    <w:rsid w:val="009F3BDE"/>
    <w:rsid w:val="009F4ACD"/>
    <w:rsid w:val="009F6891"/>
    <w:rsid w:val="009F7615"/>
    <w:rsid w:val="00A11057"/>
    <w:rsid w:val="00A11221"/>
    <w:rsid w:val="00A17E75"/>
    <w:rsid w:val="00A20419"/>
    <w:rsid w:val="00A32DB3"/>
    <w:rsid w:val="00A34FAC"/>
    <w:rsid w:val="00A519AF"/>
    <w:rsid w:val="00A609BF"/>
    <w:rsid w:val="00A86AD0"/>
    <w:rsid w:val="00A90CEB"/>
    <w:rsid w:val="00AB79CB"/>
    <w:rsid w:val="00AF1B1C"/>
    <w:rsid w:val="00B0240A"/>
    <w:rsid w:val="00B34602"/>
    <w:rsid w:val="00B37D65"/>
    <w:rsid w:val="00B45752"/>
    <w:rsid w:val="00B51CD3"/>
    <w:rsid w:val="00B52189"/>
    <w:rsid w:val="00B53C1D"/>
    <w:rsid w:val="00B74F7B"/>
    <w:rsid w:val="00B815CE"/>
    <w:rsid w:val="00B85402"/>
    <w:rsid w:val="00B97926"/>
    <w:rsid w:val="00BA5DA5"/>
    <w:rsid w:val="00BD43F0"/>
    <w:rsid w:val="00C513B8"/>
    <w:rsid w:val="00C61788"/>
    <w:rsid w:val="00C9147C"/>
    <w:rsid w:val="00C93BDF"/>
    <w:rsid w:val="00CC4409"/>
    <w:rsid w:val="00CD5959"/>
    <w:rsid w:val="00CE5CE1"/>
    <w:rsid w:val="00CF590A"/>
    <w:rsid w:val="00CF7AA9"/>
    <w:rsid w:val="00D04AD6"/>
    <w:rsid w:val="00D14052"/>
    <w:rsid w:val="00D27C60"/>
    <w:rsid w:val="00D36739"/>
    <w:rsid w:val="00D4675A"/>
    <w:rsid w:val="00DA17CD"/>
    <w:rsid w:val="00DB1EFD"/>
    <w:rsid w:val="00DB59AA"/>
    <w:rsid w:val="00DE5716"/>
    <w:rsid w:val="00DF3441"/>
    <w:rsid w:val="00E17ADC"/>
    <w:rsid w:val="00E53383"/>
    <w:rsid w:val="00E73640"/>
    <w:rsid w:val="00E76BCA"/>
    <w:rsid w:val="00EB12B3"/>
    <w:rsid w:val="00EB19F7"/>
    <w:rsid w:val="00EC4F81"/>
    <w:rsid w:val="00ED08A2"/>
    <w:rsid w:val="00EE4D54"/>
    <w:rsid w:val="00EE765D"/>
    <w:rsid w:val="00F0485B"/>
    <w:rsid w:val="00F26979"/>
    <w:rsid w:val="00F4533D"/>
    <w:rsid w:val="00F4692E"/>
    <w:rsid w:val="00F72CE3"/>
    <w:rsid w:val="00F74AA2"/>
    <w:rsid w:val="00F85BB4"/>
    <w:rsid w:val="00F92995"/>
    <w:rsid w:val="00F92D6D"/>
    <w:rsid w:val="00F93306"/>
    <w:rsid w:val="00FF2F4C"/>
    <w:rsid w:val="00FF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6B4D5"/>
  <w15:chartTrackingRefBased/>
  <w15:docId w15:val="{332DB6D7-9B7B-4074-872D-63DDF4F4D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D6"/>
    <w:pPr>
      <w:jc w:val="right"/>
    </w:pPr>
    <w:rPr>
      <w:rFonts w:ascii="B Nazanin" w:hAnsi="B Nazani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DD3"/>
    <w:pPr>
      <w:keepNext/>
      <w:keepLines/>
      <w:numPr>
        <w:numId w:val="1"/>
      </w:numPr>
      <w:spacing w:before="24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FF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5B27"/>
    <w:pPr>
      <w:keepNext/>
      <w:keepLines/>
      <w:spacing w:before="40" w:after="0"/>
      <w:outlineLvl w:val="2"/>
    </w:pPr>
    <w:rPr>
      <w:rFonts w:eastAsiaTheme="majorEastAsia"/>
      <w:b/>
      <w:bCs/>
      <w:color w:val="000000" w:themeColor="text1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F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5ED"/>
  </w:style>
  <w:style w:type="paragraph" w:styleId="Footer">
    <w:name w:val="footer"/>
    <w:basedOn w:val="Normal"/>
    <w:link w:val="Foot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5ED"/>
  </w:style>
  <w:style w:type="character" w:customStyle="1" w:styleId="Heading1Char">
    <w:name w:val="Heading 1 Char"/>
    <w:basedOn w:val="DefaultParagraphFont"/>
    <w:link w:val="Heading1"/>
    <w:uiPriority w:val="9"/>
    <w:rsid w:val="00180DD3"/>
    <w:rPr>
      <w:rFonts w:ascii="B Nazanin" w:eastAsiaTheme="majorEastAsia" w:hAnsi="B Nazanin" w:cs="B Nazanin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7FFC"/>
    <w:rPr>
      <w:rFonts w:asciiTheme="majorHAnsi" w:eastAsiaTheme="majorEastAsia" w:hAnsiTheme="majorHAnsi" w:cs="B Nazanin"/>
      <w:b/>
      <w:bCs/>
      <w:sz w:val="26"/>
      <w:szCs w:val="3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7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7A8"/>
    <w:rPr>
      <w:rFonts w:ascii="Vazir" w:hAnsi="Vazir" w:cs="Vazi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7A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467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C1D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99"/>
    <w:qFormat/>
    <w:rsid w:val="00B53C1D"/>
    <w:pPr>
      <w:ind w:left="720"/>
      <w:contextualSpacing/>
    </w:pPr>
  </w:style>
  <w:style w:type="character" w:customStyle="1" w:styleId="JustBold">
    <w:name w:val="Just Bold"/>
    <w:basedOn w:val="DefaultParagraphFont"/>
    <w:uiPriority w:val="1"/>
    <w:qFormat/>
    <w:rsid w:val="001F0471"/>
    <w:rPr>
      <w:rFonts w:ascii="B Nazanin" w:hAnsi="B Nazanin" w:cs="B Nazanin"/>
      <w:bCs/>
      <w:szCs w:val="22"/>
      <w:lang w:bidi="fa-IR"/>
    </w:rPr>
  </w:style>
  <w:style w:type="paragraph" w:customStyle="1" w:styleId="SmallerNormal">
    <w:name w:val="Smaller Normal"/>
    <w:basedOn w:val="ListParagraph"/>
    <w:link w:val="SmallerNormalChar"/>
    <w:qFormat/>
    <w:rsid w:val="00311E99"/>
    <w:pPr>
      <w:numPr>
        <w:numId w:val="2"/>
      </w:numPr>
      <w:bidi/>
      <w:jc w:val="both"/>
    </w:pPr>
    <w:rPr>
      <w:sz w:val="21"/>
      <w:szCs w:val="21"/>
      <w:lang w:bidi="fa-IR"/>
    </w:rPr>
  </w:style>
  <w:style w:type="paragraph" w:styleId="TOCHeading">
    <w:name w:val="TOC Heading"/>
    <w:basedOn w:val="Heading1"/>
    <w:next w:val="Normal"/>
    <w:uiPriority w:val="39"/>
    <w:unhideWhenUsed/>
    <w:qFormat/>
    <w:rsid w:val="006368BB"/>
    <w:pPr>
      <w:numPr>
        <w:numId w:val="0"/>
      </w:numPr>
      <w:jc w:val="left"/>
      <w:outlineLvl w:val="9"/>
    </w:pPr>
    <w:rPr>
      <w:rFonts w:eastAsia="Vazir"/>
      <w:b w:val="0"/>
      <w:bCs w:val="0"/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1E99"/>
    <w:rPr>
      <w:rFonts w:ascii="Vazir" w:hAnsi="Vazir" w:cs="Vazir"/>
    </w:rPr>
  </w:style>
  <w:style w:type="character" w:customStyle="1" w:styleId="SmallerNormalChar">
    <w:name w:val="Smaller Normal Char"/>
    <w:basedOn w:val="ListParagraphChar"/>
    <w:link w:val="SmallerNormal"/>
    <w:rsid w:val="00311E99"/>
    <w:rPr>
      <w:rFonts w:ascii="B Nazanin" w:hAnsi="B Nazanin" w:cs="B Nazanin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F93306"/>
    <w:pPr>
      <w:tabs>
        <w:tab w:val="right" w:leader="dot" w:pos="9350"/>
      </w:tabs>
      <w:bidi/>
      <w:spacing w:after="10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220"/>
      <w:jc w:val="left"/>
    </w:pPr>
  </w:style>
  <w:style w:type="paragraph" w:customStyle="1" w:styleId="BiggerBold">
    <w:name w:val="Bigger Bold"/>
    <w:basedOn w:val="Normal"/>
    <w:link w:val="BiggerBoldChar"/>
    <w:qFormat/>
    <w:rsid w:val="001F0471"/>
    <w:pPr>
      <w:bidi/>
      <w:jc w:val="center"/>
    </w:pPr>
    <w:rPr>
      <w:b/>
      <w:bCs/>
      <w:lang w:bidi="fa-IR"/>
    </w:rPr>
  </w:style>
  <w:style w:type="paragraph" w:customStyle="1" w:styleId="BiggerNormal">
    <w:name w:val="Bigger Normal"/>
    <w:basedOn w:val="Normal"/>
    <w:link w:val="BiggerNormalChar"/>
    <w:qFormat/>
    <w:rsid w:val="001F0471"/>
    <w:pPr>
      <w:bidi/>
      <w:jc w:val="center"/>
    </w:pPr>
    <w:rPr>
      <w:lang w:bidi="fa-IR"/>
    </w:rPr>
  </w:style>
  <w:style w:type="character" w:customStyle="1" w:styleId="BiggerBoldChar">
    <w:name w:val="Bigger Bold Char"/>
    <w:basedOn w:val="DefaultParagraphFont"/>
    <w:link w:val="BiggerBold"/>
    <w:rsid w:val="001F0471"/>
    <w:rPr>
      <w:rFonts w:ascii="B Nazanin" w:hAnsi="B Nazanin" w:cs="B Nazanin"/>
      <w:b/>
      <w:bCs/>
      <w:sz w:val="28"/>
      <w:szCs w:val="28"/>
      <w:lang w:bidi="fa-IR"/>
    </w:rPr>
  </w:style>
  <w:style w:type="paragraph" w:customStyle="1" w:styleId="Titr">
    <w:name w:val="Titr"/>
    <w:basedOn w:val="Normal"/>
    <w:link w:val="TitrChar"/>
    <w:qFormat/>
    <w:rsid w:val="001F0471"/>
    <w:pPr>
      <w:bidi/>
      <w:jc w:val="center"/>
    </w:pPr>
    <w:rPr>
      <w:b/>
      <w:bCs/>
      <w:color w:val="000000" w:themeColor="text1"/>
      <w:sz w:val="72"/>
      <w:szCs w:val="72"/>
      <w:lang w:bidi="fa-IR"/>
    </w:rPr>
  </w:style>
  <w:style w:type="character" w:customStyle="1" w:styleId="BiggerNormalChar">
    <w:name w:val="Bigger Normal Char"/>
    <w:basedOn w:val="DefaultParagraphFont"/>
    <w:link w:val="BiggerNormal"/>
    <w:rsid w:val="001F0471"/>
    <w:rPr>
      <w:rFonts w:ascii="B Nazanin" w:hAnsi="B Nazanin" w:cs="Vazir"/>
      <w:sz w:val="28"/>
      <w:szCs w:val="28"/>
      <w:lang w:bidi="fa-IR"/>
    </w:rPr>
  </w:style>
  <w:style w:type="character" w:customStyle="1" w:styleId="TitrChar">
    <w:name w:val="Titr Char"/>
    <w:basedOn w:val="DefaultParagraphFont"/>
    <w:link w:val="Titr"/>
    <w:rsid w:val="001F0471"/>
    <w:rPr>
      <w:rFonts w:ascii="B Nazanin" w:hAnsi="B Nazanin" w:cs="Vazir"/>
      <w:b/>
      <w:bCs/>
      <w:color w:val="000000" w:themeColor="text1"/>
      <w:sz w:val="72"/>
      <w:szCs w:val="72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855B27"/>
    <w:rPr>
      <w:rFonts w:ascii="B Nazanin" w:eastAsiaTheme="majorEastAsia" w:hAnsi="B Nazanin" w:cs="B Nazanin"/>
      <w:b/>
      <w:bCs/>
      <w:color w:val="000000" w:themeColor="text1"/>
      <w:sz w:val="24"/>
      <w:szCs w:val="30"/>
    </w:rPr>
  </w:style>
  <w:style w:type="paragraph" w:styleId="TOC3">
    <w:name w:val="toc 3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560"/>
    </w:pPr>
  </w:style>
  <w:style w:type="character" w:styleId="PlaceholderText">
    <w:name w:val="Placeholder Text"/>
    <w:basedOn w:val="DefaultParagraphFont"/>
    <w:uiPriority w:val="99"/>
    <w:semiHidden/>
    <w:rsid w:val="0065587E"/>
    <w:rPr>
      <w:color w:val="808080"/>
    </w:rPr>
  </w:style>
  <w:style w:type="character" w:styleId="Emphasis">
    <w:name w:val="Emphasis"/>
    <w:basedOn w:val="DefaultParagraphFont"/>
    <w:uiPriority w:val="20"/>
    <w:qFormat/>
    <w:rsid w:val="00ED08A2"/>
    <w:rPr>
      <w:i/>
      <w:iCs/>
    </w:rPr>
  </w:style>
  <w:style w:type="paragraph" w:styleId="NormalWeb">
    <w:name w:val="Normal (Web)"/>
    <w:basedOn w:val="Normal"/>
    <w:uiPriority w:val="99"/>
    <w:unhideWhenUsed/>
    <w:rsid w:val="00FF2F4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character" w:styleId="Strong">
    <w:name w:val="Strong"/>
    <w:basedOn w:val="DefaultParagraphFont"/>
    <w:uiPriority w:val="22"/>
    <w:qFormat/>
    <w:rsid w:val="00FF2F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5FC4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katex-mathml">
    <w:name w:val="katex-mathml"/>
    <w:basedOn w:val="DefaultParagraphFont"/>
    <w:rsid w:val="00135FC4"/>
  </w:style>
  <w:style w:type="character" w:customStyle="1" w:styleId="mord">
    <w:name w:val="mord"/>
    <w:basedOn w:val="DefaultParagraphFont"/>
    <w:rsid w:val="00135FC4"/>
  </w:style>
  <w:style w:type="character" w:customStyle="1" w:styleId="vlist-s">
    <w:name w:val="vlist-s"/>
    <w:basedOn w:val="DefaultParagraphFont"/>
    <w:rsid w:val="00135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www.researchgate.net/publication/328841479_A_4-bit_array_multiplier_design_by_reversible_logi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hyperlink" Target="https://www.futurlec.com/74/IC7432.shtml" TargetMode="External"/><Relationship Id="rId23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84CF2-4905-4E42-8174-1ADF32142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0</Words>
  <Characters>576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Erfan Shiran</cp:lastModifiedBy>
  <cp:revision>4</cp:revision>
  <cp:lastPrinted>2024-08-16T12:41:00Z</cp:lastPrinted>
  <dcterms:created xsi:type="dcterms:W3CDTF">2024-08-16T12:39:00Z</dcterms:created>
  <dcterms:modified xsi:type="dcterms:W3CDTF">2024-08-16T12:41:00Z</dcterms:modified>
</cp:coreProperties>
</file>